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412AC5" w14:textId="3DFAF68D" w:rsidR="009F2DAA" w:rsidRPr="009F2DAA" w:rsidRDefault="009F2DAA" w:rsidP="003D31AE"/>
    <w:p w14:paraId="2B6EA724" w14:textId="77777777" w:rsidR="00A5773F" w:rsidRDefault="00A5773F" w:rsidP="003D31AE"/>
    <w:p w14:paraId="35C7116D" w14:textId="41519D48" w:rsidR="00A5773F" w:rsidRDefault="00A5773F" w:rsidP="003D31AE"/>
    <w:p w14:paraId="730BB95B" w14:textId="6448C69E" w:rsidR="00A5773F" w:rsidRDefault="00A5773F" w:rsidP="003D31AE"/>
    <w:p w14:paraId="56F87576" w14:textId="2B9FA19D" w:rsidR="00A5773F" w:rsidRDefault="00A5773F" w:rsidP="003D31AE"/>
    <w:p w14:paraId="2607D76F" w14:textId="18ABD8D1" w:rsidR="00A5773F" w:rsidRDefault="00A5773F" w:rsidP="003D31AE"/>
    <w:p w14:paraId="13A97B15" w14:textId="60244F3D" w:rsidR="00A5773F" w:rsidRDefault="00A5773F" w:rsidP="003D31AE"/>
    <w:p w14:paraId="6C00B677" w14:textId="79A82D17" w:rsidR="00A5773F" w:rsidRDefault="00A5773F" w:rsidP="003D31AE"/>
    <w:p w14:paraId="43D6B9CD" w14:textId="77777777" w:rsidR="00A5773F" w:rsidRDefault="00A5773F" w:rsidP="003D31AE"/>
    <w:p w14:paraId="21D97E2F" w14:textId="5D12D01F" w:rsidR="009F2DAA" w:rsidRPr="009F2DAA" w:rsidRDefault="00A5773F" w:rsidP="003D31AE">
      <w:r w:rsidRPr="00ED5564">
        <w:rPr>
          <w:noProof/>
        </w:rPr>
        <w:drawing>
          <wp:inline distT="0" distB="0" distL="0" distR="0" wp14:anchorId="10D123E8" wp14:editId="425B453C">
            <wp:extent cx="5080003" cy="107950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5418" cy="10806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733353" w14:textId="77777777" w:rsidR="00A5773F" w:rsidRPr="00A5773F" w:rsidRDefault="00A5773F" w:rsidP="003D31AE">
      <w:pPr>
        <w:rPr>
          <w:rFonts w:ascii="Segoe UI Light,Segoe UI,Segoe U" w:eastAsia="Segoe UI Light,Segoe UI,Segoe U" w:hAnsi="Segoe UI Light,Segoe UI,Segoe U" w:cs="Segoe UI Light,Segoe UI,Segoe U"/>
          <w:color w:val="2E74B5" w:themeColor="accent1" w:themeShade="BF"/>
          <w:sz w:val="30"/>
          <w:szCs w:val="96"/>
        </w:rPr>
      </w:pPr>
    </w:p>
    <w:p w14:paraId="01DB6DE3" w14:textId="53920CE4" w:rsidR="009F2DAA" w:rsidRDefault="00133BEA" w:rsidP="003D31AE">
      <w:pPr>
        <w:rPr>
          <w:rFonts w:ascii="Segoe UI Light,Segoe UI,Segoe U" w:eastAsia="Segoe UI Light,Segoe UI,Segoe U" w:hAnsi="Segoe UI Light,Segoe UI,Segoe U" w:cs="Segoe UI Light,Segoe UI,Segoe U"/>
          <w:color w:val="2E74B5" w:themeColor="accent1" w:themeShade="BF"/>
          <w:sz w:val="96"/>
          <w:szCs w:val="96"/>
        </w:rPr>
      </w:pPr>
      <w:r>
        <w:rPr>
          <w:rFonts w:ascii="Segoe UI Light,Segoe UI,Segoe U" w:eastAsia="Segoe UI Light,Segoe UI,Segoe U" w:hAnsi="Segoe UI Light,Segoe UI,Segoe U" w:cs="Segoe UI Light,Segoe UI,Segoe U"/>
          <w:color w:val="2E74B5" w:themeColor="accent1" w:themeShade="BF"/>
          <w:sz w:val="96"/>
          <w:szCs w:val="96"/>
        </w:rPr>
        <w:t>Microsoft Intune</w:t>
      </w:r>
    </w:p>
    <w:p w14:paraId="0A76116A" w14:textId="29C37562" w:rsidR="00C630AE" w:rsidRDefault="00C630AE" w:rsidP="00D42456">
      <w:r>
        <w:br w:type="page"/>
      </w:r>
    </w:p>
    <w:p w14:paraId="45A41CF9" w14:textId="77777777" w:rsidR="00C36EA3" w:rsidRDefault="00C36EA3" w:rsidP="00C36EA3">
      <w:pPr>
        <w:pStyle w:val="Heading1"/>
      </w:pPr>
      <w:bookmarkStart w:id="0" w:name="_Blocking_access_from"/>
      <w:bookmarkStart w:id="1" w:name="_Toc526164649"/>
      <w:bookmarkEnd w:id="0"/>
      <w:r w:rsidRPr="00C36EA3">
        <w:lastRenderedPageBreak/>
        <w:t>Blocking access from untrusted locations</w:t>
      </w:r>
      <w:bookmarkEnd w:id="1"/>
    </w:p>
    <w:p w14:paraId="450E760B" w14:textId="77777777" w:rsidR="00A45BB9" w:rsidRDefault="00A45BB9" w:rsidP="00CC0253">
      <w:pPr>
        <w:pStyle w:val="ClickSteps"/>
        <w:numPr>
          <w:ilvl w:val="0"/>
          <w:numId w:val="12"/>
        </w:numPr>
      </w:pPr>
      <w:bookmarkStart w:id="2" w:name="_Advanced__User"/>
      <w:bookmarkStart w:id="3" w:name="_Advanced_User_Lifecycle"/>
      <w:bookmarkStart w:id="4" w:name="_Toc457464938"/>
      <w:bookmarkEnd w:id="2"/>
      <w:bookmarkEnd w:id="3"/>
      <w:r>
        <w:t xml:space="preserve">Open a browser window (not InPrivate) in Microsoft Edge to </w:t>
      </w:r>
      <w:hyperlink r:id="rId13" w:history="1">
        <w:r w:rsidRPr="009B5AC8">
          <w:rPr>
            <w:rStyle w:val="Hyperlink"/>
          </w:rPr>
          <w:t>https://portal.azure.com</w:t>
        </w:r>
      </w:hyperlink>
      <w:r>
        <w:t xml:space="preserve">. </w:t>
      </w:r>
    </w:p>
    <w:p w14:paraId="56D35751" w14:textId="430173C7" w:rsidR="00A45BB9" w:rsidRPr="009B73EF" w:rsidRDefault="00A45BB9" w:rsidP="00CC0253">
      <w:pPr>
        <w:pStyle w:val="ClickSteps"/>
        <w:numPr>
          <w:ilvl w:val="0"/>
          <w:numId w:val="12"/>
        </w:numPr>
      </w:pPr>
      <w:r>
        <w:t xml:space="preserve">Log in with your global admin credentials: </w:t>
      </w:r>
      <w:r w:rsidR="00247F75" w:rsidRPr="00247F75">
        <w:rPr>
          <w:b/>
        </w:rPr>
        <w:t>admin@M365x723661.onmicrosoft.com</w:t>
      </w:r>
      <w:r>
        <w:t xml:space="preserve">, </w:t>
      </w:r>
      <w:r w:rsidRPr="00455051">
        <w:t>and tenant password</w:t>
      </w:r>
      <w:r w:rsidR="00247F75">
        <w:t>:</w:t>
      </w:r>
      <w:r w:rsidR="00247F75" w:rsidRPr="00247F75">
        <w:rPr>
          <w:rFonts w:cs="Segoe UI"/>
          <w:sz w:val="21"/>
          <w:szCs w:val="21"/>
        </w:rPr>
        <w:t xml:space="preserve"> </w:t>
      </w:r>
      <w:r w:rsidR="00247F75">
        <w:rPr>
          <w:rFonts w:cs="Segoe UI"/>
          <w:sz w:val="21"/>
          <w:szCs w:val="21"/>
        </w:rPr>
        <w:t>sochania@1122</w:t>
      </w:r>
    </w:p>
    <w:p w14:paraId="04C997AB" w14:textId="77777777" w:rsidR="00A45BB9" w:rsidRDefault="00A45BB9" w:rsidP="00CC0253">
      <w:pPr>
        <w:pStyle w:val="ClickSteps"/>
        <w:numPr>
          <w:ilvl w:val="0"/>
          <w:numId w:val="12"/>
        </w:numPr>
      </w:pPr>
      <w:r>
        <w:t xml:space="preserve">Browse to </w:t>
      </w:r>
      <w:hyperlink r:id="rId14" w:history="1">
        <w:r w:rsidRPr="00801C89">
          <w:rPr>
            <w:rStyle w:val="Hyperlink"/>
          </w:rPr>
          <w:t>https://www.whatismyip.com/</w:t>
        </w:r>
      </w:hyperlink>
      <w:r>
        <w:t>.</w:t>
      </w:r>
    </w:p>
    <w:p w14:paraId="44CC3B69" w14:textId="77777777" w:rsidR="00A45BB9" w:rsidRDefault="00A45BB9" w:rsidP="00CC0253">
      <w:pPr>
        <w:pStyle w:val="ClickSteps"/>
        <w:numPr>
          <w:ilvl w:val="0"/>
          <w:numId w:val="12"/>
        </w:numPr>
      </w:pPr>
      <w:r>
        <w:t>Make a note of the IP address displayed.</w:t>
      </w:r>
    </w:p>
    <w:p w14:paraId="6A0FFF23" w14:textId="77777777" w:rsidR="00A45BB9" w:rsidRDefault="00A45BB9" w:rsidP="00926596">
      <w:pPr>
        <w:pStyle w:val="NotesHighlighted"/>
      </w:pPr>
      <w:r w:rsidRPr="00E9468F">
        <w:rPr>
          <w:b/>
        </w:rPr>
        <w:t xml:space="preserve">Note: </w:t>
      </w:r>
      <w:r>
        <w:t xml:space="preserve">Azure Multi-Factor Authentication only supports IPv4 addresses. If your ISP is only allocating IPv6 addresses, you will not be able to add the address to the trusted IPs. </w:t>
      </w:r>
    </w:p>
    <w:p w14:paraId="02BBD34F" w14:textId="77777777" w:rsidR="00A45BB9" w:rsidRDefault="00A45BB9" w:rsidP="00CC0253">
      <w:pPr>
        <w:pStyle w:val="ClickSteps"/>
        <w:numPr>
          <w:ilvl w:val="0"/>
          <w:numId w:val="12"/>
        </w:numPr>
      </w:pPr>
      <w:r>
        <w:t xml:space="preserve">Close the </w:t>
      </w:r>
      <w:hyperlink r:id="rId15" w:history="1">
        <w:r w:rsidRPr="00801C89">
          <w:rPr>
            <w:rStyle w:val="Hyperlink"/>
          </w:rPr>
          <w:t>https://www.whatismyip.com/</w:t>
        </w:r>
      </w:hyperlink>
      <w:r w:rsidRPr="009B73EF">
        <w:t xml:space="preserve"> browser tab.</w:t>
      </w:r>
    </w:p>
    <w:tbl>
      <w:tblPr>
        <w:tblStyle w:val="TableGrid"/>
        <w:tblW w:w="11035" w:type="dxa"/>
        <w:tblInd w:w="-60" w:type="dxa"/>
        <w:tblLayout w:type="fixed"/>
        <w:tblLook w:val="04A0" w:firstRow="1" w:lastRow="0" w:firstColumn="1" w:lastColumn="0" w:noHBand="0" w:noVBand="1"/>
      </w:tblPr>
      <w:tblGrid>
        <w:gridCol w:w="11035"/>
      </w:tblGrid>
      <w:tr w:rsidR="00247F75" w:rsidRPr="009F2DAA" w14:paraId="0F994520" w14:textId="77777777" w:rsidTr="00247F75">
        <w:trPr>
          <w:tblHeader/>
        </w:trPr>
        <w:tc>
          <w:tcPr>
            <w:tcW w:w="11035" w:type="dxa"/>
            <w:shd w:val="clear" w:color="auto" w:fill="002060"/>
          </w:tcPr>
          <w:bookmarkEnd w:id="4"/>
          <w:p w14:paraId="71CF534D" w14:textId="77777777" w:rsidR="00247F75" w:rsidRPr="009F2DAA" w:rsidRDefault="00247F75" w:rsidP="003D31AE">
            <w:r>
              <w:t>Steps</w:t>
            </w:r>
          </w:p>
        </w:tc>
      </w:tr>
      <w:tr w:rsidR="00247F75" w:rsidRPr="00112134" w14:paraId="55AD70C7" w14:textId="77777777" w:rsidTr="00247F75">
        <w:tc>
          <w:tcPr>
            <w:tcW w:w="11035" w:type="dxa"/>
            <w:shd w:val="clear" w:color="auto" w:fill="FFFFFF" w:themeFill="background1"/>
          </w:tcPr>
          <w:p w14:paraId="36D648A3" w14:textId="77777777" w:rsidR="00247F75" w:rsidRDefault="00247F75" w:rsidP="00240E9E">
            <w:pPr>
              <w:pStyle w:val="ClickSteps"/>
              <w:numPr>
                <w:ilvl w:val="0"/>
                <w:numId w:val="0"/>
              </w:numPr>
              <w:ind w:left="360"/>
              <w:rPr>
                <w:rFonts w:cs="Segoe UI"/>
                <w:szCs w:val="20"/>
              </w:rPr>
            </w:pPr>
          </w:p>
        </w:tc>
      </w:tr>
      <w:tr w:rsidR="00247F75" w:rsidRPr="00112134" w14:paraId="077A729B" w14:textId="77777777" w:rsidTr="00247F75">
        <w:tc>
          <w:tcPr>
            <w:tcW w:w="11035" w:type="dxa"/>
            <w:shd w:val="clear" w:color="auto" w:fill="FFFFFF" w:themeFill="background1"/>
          </w:tcPr>
          <w:p w14:paraId="38E87159" w14:textId="77777777" w:rsidR="00247F75" w:rsidRPr="00240E9E" w:rsidRDefault="00247F75" w:rsidP="00247F75">
            <w:pPr>
              <w:rPr>
                <w:b/>
                <w:bCs/>
              </w:rPr>
            </w:pPr>
            <w:r>
              <w:rPr>
                <w:b/>
                <w:bCs/>
              </w:rPr>
              <w:t>Configuring location-based conditional access</w:t>
            </w:r>
          </w:p>
          <w:p w14:paraId="7B2B4314" w14:textId="77777777" w:rsidR="00247F75" w:rsidRDefault="00247F75" w:rsidP="00240E9E">
            <w:pPr>
              <w:pStyle w:val="ClickSteps"/>
              <w:numPr>
                <w:ilvl w:val="0"/>
                <w:numId w:val="0"/>
              </w:numPr>
              <w:ind w:left="360"/>
              <w:rPr>
                <w:rFonts w:cs="Segoe UI"/>
                <w:szCs w:val="20"/>
              </w:rPr>
            </w:pPr>
          </w:p>
          <w:p w14:paraId="17FB4452" w14:textId="77777777" w:rsidR="00247F75" w:rsidRDefault="00247F75" w:rsidP="00AB061D">
            <w:pPr>
              <w:pStyle w:val="Numbered1"/>
            </w:pPr>
            <w:r w:rsidRPr="00294DF0">
              <w:t xml:space="preserve">In the left-hand navigation, click </w:t>
            </w:r>
            <w:r w:rsidRPr="00AB061D">
              <w:rPr>
                <w:b/>
              </w:rPr>
              <w:t xml:space="preserve">Azure Active </w:t>
            </w:r>
            <w:r>
              <w:rPr>
                <w:b/>
              </w:rPr>
              <w:t>Directory</w:t>
            </w:r>
            <w:r>
              <w:t>.</w:t>
            </w:r>
          </w:p>
          <w:p w14:paraId="1D78C20D" w14:textId="1B3E75C7" w:rsidR="00247F75" w:rsidRDefault="00247F75" w:rsidP="00AB061D">
            <w:pPr>
              <w:pStyle w:val="Numbered1"/>
            </w:pPr>
            <w:r>
              <w:t xml:space="preserve">Under </w:t>
            </w:r>
            <w:r w:rsidRPr="00E076B5">
              <w:rPr>
                <w:b/>
              </w:rPr>
              <w:t>Security</w:t>
            </w:r>
            <w:r>
              <w:t xml:space="preserve">, click </w:t>
            </w:r>
            <w:r w:rsidRPr="00AB061D">
              <w:rPr>
                <w:b/>
              </w:rPr>
              <w:t>Conditional access</w:t>
            </w:r>
            <w:r>
              <w:t>.</w:t>
            </w:r>
          </w:p>
          <w:p w14:paraId="788083CF" w14:textId="77777777" w:rsidR="00247F75" w:rsidRDefault="00247F75" w:rsidP="00AB061D">
            <w:pPr>
              <w:pStyle w:val="Numbered1"/>
            </w:pPr>
            <w:r>
              <w:t xml:space="preserve">In the </w:t>
            </w:r>
            <w:r w:rsidRPr="00AB061D">
              <w:rPr>
                <w:b/>
              </w:rPr>
              <w:t>Manage</w:t>
            </w:r>
            <w:r>
              <w:t xml:space="preserve"> section, click </w:t>
            </w:r>
            <w:r w:rsidRPr="00A258EC">
              <w:rPr>
                <w:b/>
              </w:rPr>
              <w:t>Named locations</w:t>
            </w:r>
            <w:r>
              <w:t>.</w:t>
            </w:r>
          </w:p>
          <w:p w14:paraId="754D88FE" w14:textId="77777777" w:rsidR="00247F75" w:rsidRDefault="00247F75" w:rsidP="00AB061D">
            <w:pPr>
              <w:pStyle w:val="Numbered1"/>
            </w:pPr>
            <w:r>
              <w:t xml:space="preserve">Click </w:t>
            </w:r>
            <w:r w:rsidRPr="00AB061D">
              <w:rPr>
                <w:b/>
              </w:rPr>
              <w:t>Configure MFA trusted IPs</w:t>
            </w:r>
            <w:r>
              <w:t>.</w:t>
            </w:r>
          </w:p>
          <w:p w14:paraId="1E8708DF" w14:textId="714594D3" w:rsidR="00247F75" w:rsidRDefault="00247F75" w:rsidP="00832D6B">
            <w:pPr>
              <w:pStyle w:val="Numbered1"/>
            </w:pPr>
            <w:r>
              <w:t xml:space="preserve">In the </w:t>
            </w:r>
            <w:r w:rsidRPr="006D4275">
              <w:rPr>
                <w:b/>
              </w:rPr>
              <w:t xml:space="preserve">trusted </w:t>
            </w:r>
            <w:proofErr w:type="spellStart"/>
            <w:r w:rsidRPr="006D4275">
              <w:rPr>
                <w:b/>
              </w:rPr>
              <w:t>ips</w:t>
            </w:r>
            <w:proofErr w:type="spellEnd"/>
            <w:r>
              <w:t xml:space="preserve"> text box enter the following IP addresses:</w:t>
            </w:r>
            <w:r>
              <w:br/>
              <w:t>192.168.1.0/24</w:t>
            </w:r>
            <w:r>
              <w:br/>
              <w:t>192.168.2.0/24</w:t>
            </w:r>
            <w:r>
              <w:br/>
              <w:t>192.168.3.0/24</w:t>
            </w:r>
          </w:p>
          <w:p w14:paraId="366BD5DF" w14:textId="77777777" w:rsidR="00247F75" w:rsidRPr="0035309D" w:rsidRDefault="00247F75" w:rsidP="00815957">
            <w:pPr>
              <w:pStyle w:val="Step"/>
              <w:ind w:left="0" w:firstLine="0"/>
            </w:pPr>
            <w:r>
              <w:rPr>
                <w:noProof/>
                <w:lang w:bidi="sa-IN"/>
              </w:rPr>
              <w:drawing>
                <wp:inline distT="0" distB="0" distL="0" distR="0" wp14:anchorId="72C9EACA" wp14:editId="47413826">
                  <wp:extent cx="3495040" cy="13589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5040" cy="1358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F88C00" w14:textId="77777777" w:rsidR="00247F75" w:rsidRDefault="00247F75" w:rsidP="00AB061D">
            <w:pPr>
              <w:pStyle w:val="Numbered1"/>
            </w:pPr>
            <w:r>
              <w:t xml:space="preserve">Click </w:t>
            </w:r>
            <w:r w:rsidRPr="00CA542C">
              <w:rPr>
                <w:b/>
              </w:rPr>
              <w:t>Save</w:t>
            </w:r>
            <w:r>
              <w:t>.</w:t>
            </w:r>
          </w:p>
          <w:p w14:paraId="171FBA7D" w14:textId="77777777" w:rsidR="00247F75" w:rsidRDefault="00247F75" w:rsidP="00AB061D">
            <w:pPr>
              <w:pStyle w:val="Numbered1"/>
            </w:pPr>
            <w:r>
              <w:t xml:space="preserve">Click </w:t>
            </w:r>
            <w:r>
              <w:rPr>
                <w:b/>
              </w:rPr>
              <w:t>Close</w:t>
            </w:r>
            <w:r>
              <w:t>.</w:t>
            </w:r>
          </w:p>
          <w:p w14:paraId="374202C3" w14:textId="77777777" w:rsidR="00247F75" w:rsidRDefault="00247F75" w:rsidP="00AB061D">
            <w:pPr>
              <w:pStyle w:val="Numbered1"/>
            </w:pPr>
            <w:r>
              <w:t>Close the Multi-factor authentication browser tab.</w:t>
            </w:r>
          </w:p>
          <w:p w14:paraId="7A70B2E6" w14:textId="77777777" w:rsidR="00247F75" w:rsidRDefault="00247F75" w:rsidP="00AB061D">
            <w:pPr>
              <w:pStyle w:val="Numbered1"/>
            </w:pPr>
            <w:r>
              <w:t xml:space="preserve">Click </w:t>
            </w:r>
            <w:r w:rsidRPr="00AB061D">
              <w:rPr>
                <w:b/>
              </w:rPr>
              <w:t>X</w:t>
            </w:r>
            <w:r>
              <w:t xml:space="preserve"> to close the </w:t>
            </w:r>
            <w:r w:rsidRPr="00AB061D">
              <w:rPr>
                <w:b/>
              </w:rPr>
              <w:t>Conditional access – Named locations</w:t>
            </w:r>
            <w:r>
              <w:t xml:space="preserve"> blade.</w:t>
            </w:r>
          </w:p>
          <w:p w14:paraId="2CB56D41" w14:textId="1571FD7B" w:rsidR="00247F75" w:rsidRDefault="00247F75" w:rsidP="00AB061D">
            <w:pPr>
              <w:pStyle w:val="Numbered1"/>
            </w:pPr>
            <w:r>
              <w:t xml:space="preserve">Click </w:t>
            </w:r>
            <w:r w:rsidRPr="00AB061D">
              <w:rPr>
                <w:b/>
              </w:rPr>
              <w:t>Enterprise applications</w:t>
            </w:r>
            <w:r w:rsidRPr="00AB061D">
              <w:t xml:space="preserve">, </w:t>
            </w:r>
            <w:r>
              <w:t>and then</w:t>
            </w:r>
            <w:r w:rsidRPr="00AB061D">
              <w:t xml:space="preserve"> </w:t>
            </w:r>
            <w:r>
              <w:t xml:space="preserve">click </w:t>
            </w:r>
            <w:r w:rsidRPr="00AB061D">
              <w:rPr>
                <w:b/>
              </w:rPr>
              <w:t>All applications</w:t>
            </w:r>
            <w:r>
              <w:t>.</w:t>
            </w:r>
          </w:p>
          <w:p w14:paraId="472D24FD" w14:textId="51161FFD" w:rsidR="00247F75" w:rsidRDefault="00247F75" w:rsidP="00AB061D">
            <w:pPr>
              <w:pStyle w:val="Numbered1"/>
            </w:pPr>
            <w:r>
              <w:t xml:space="preserve">In the Enterprise application list, click </w:t>
            </w:r>
            <w:r w:rsidRPr="00AB061D">
              <w:rPr>
                <w:b/>
              </w:rPr>
              <w:t>Expensify</w:t>
            </w:r>
            <w:r>
              <w:t>.</w:t>
            </w:r>
          </w:p>
          <w:p w14:paraId="29F0D79A" w14:textId="58D6119D" w:rsidR="00247F75" w:rsidRDefault="00247F75" w:rsidP="00AB061D">
            <w:pPr>
              <w:pStyle w:val="Numbered1"/>
            </w:pPr>
            <w:r>
              <w:t xml:space="preserve">Under </w:t>
            </w:r>
            <w:r w:rsidRPr="00E076B5">
              <w:rPr>
                <w:b/>
              </w:rPr>
              <w:t>Security</w:t>
            </w:r>
            <w:r>
              <w:t xml:space="preserve">, click </w:t>
            </w:r>
            <w:r w:rsidRPr="00AB061D">
              <w:rPr>
                <w:b/>
              </w:rPr>
              <w:t>Conditional access</w:t>
            </w:r>
            <w:r>
              <w:t>.</w:t>
            </w:r>
          </w:p>
          <w:p w14:paraId="178BF2AF" w14:textId="276E92AC" w:rsidR="00247F75" w:rsidRDefault="00247F75" w:rsidP="00AB061D">
            <w:pPr>
              <w:pStyle w:val="Numbered1"/>
            </w:pPr>
            <w:r>
              <w:lastRenderedPageBreak/>
              <w:t xml:space="preserve">Click </w:t>
            </w:r>
            <w:r w:rsidRPr="00E076B5">
              <w:rPr>
                <w:b/>
              </w:rPr>
              <w:t xml:space="preserve">+ </w:t>
            </w:r>
            <w:r w:rsidRPr="00AB061D">
              <w:rPr>
                <w:b/>
              </w:rPr>
              <w:t xml:space="preserve">New </w:t>
            </w:r>
            <w:r>
              <w:rPr>
                <w:b/>
              </w:rPr>
              <w:t>p</w:t>
            </w:r>
            <w:r w:rsidRPr="00AB061D">
              <w:rPr>
                <w:b/>
              </w:rPr>
              <w:t>olicy</w:t>
            </w:r>
            <w:r>
              <w:t>.</w:t>
            </w:r>
          </w:p>
          <w:p w14:paraId="6EE9DED7" w14:textId="77777777" w:rsidR="00247F75" w:rsidRDefault="00247F75" w:rsidP="00AB061D">
            <w:pPr>
              <w:pStyle w:val="Numbered1"/>
            </w:pPr>
            <w:r>
              <w:t xml:space="preserve">In the Name field type </w:t>
            </w:r>
            <w:r w:rsidRPr="00AB061D">
              <w:rPr>
                <w:b/>
              </w:rPr>
              <w:t>Expensify location policy</w:t>
            </w:r>
            <w:r>
              <w:t>.</w:t>
            </w:r>
          </w:p>
          <w:p w14:paraId="1D16D1F2" w14:textId="57FD93C5" w:rsidR="00247F75" w:rsidRDefault="00247F75" w:rsidP="00AB061D">
            <w:pPr>
              <w:pStyle w:val="Numbered1"/>
            </w:pPr>
            <w:r>
              <w:t xml:space="preserve">In the </w:t>
            </w:r>
            <w:r w:rsidRPr="00E076B5">
              <w:rPr>
                <w:b/>
              </w:rPr>
              <w:t>Assignments</w:t>
            </w:r>
            <w:r w:rsidRPr="00E076B5">
              <w:t xml:space="preserve"> section</w:t>
            </w:r>
            <w:r w:rsidRPr="009368ED">
              <w:t>,</w:t>
            </w:r>
            <w:r>
              <w:t xml:space="preserve"> click </w:t>
            </w:r>
            <w:r w:rsidRPr="00AB061D">
              <w:rPr>
                <w:b/>
              </w:rPr>
              <w:t>Users and groups</w:t>
            </w:r>
            <w:r>
              <w:t>.</w:t>
            </w:r>
          </w:p>
          <w:p w14:paraId="0F8103DD" w14:textId="6F9C152B" w:rsidR="00247F75" w:rsidRDefault="00247F75" w:rsidP="00AB061D">
            <w:pPr>
              <w:pStyle w:val="Numbered1"/>
            </w:pPr>
            <w:r>
              <w:t xml:space="preserve">Click </w:t>
            </w:r>
            <w:r w:rsidRPr="00AB061D">
              <w:rPr>
                <w:b/>
              </w:rPr>
              <w:t>Select users and groups</w:t>
            </w:r>
            <w:r>
              <w:t xml:space="preserve">, and then click </w:t>
            </w:r>
            <w:r w:rsidRPr="00AB061D">
              <w:rPr>
                <w:b/>
              </w:rPr>
              <w:t>Users and groups</w:t>
            </w:r>
            <w:r>
              <w:t>.</w:t>
            </w:r>
          </w:p>
          <w:p w14:paraId="637DEBAE" w14:textId="77777777" w:rsidR="00247F75" w:rsidRDefault="00247F75" w:rsidP="00AB061D">
            <w:pPr>
              <w:pStyle w:val="Numbered1"/>
            </w:pPr>
            <w:r>
              <w:t xml:space="preserve">Click </w:t>
            </w:r>
            <w:r>
              <w:rPr>
                <w:b/>
              </w:rPr>
              <w:t>Select</w:t>
            </w:r>
            <w:r>
              <w:t>.</w:t>
            </w:r>
          </w:p>
          <w:p w14:paraId="70C76D77" w14:textId="361ACAC1" w:rsidR="00247F75" w:rsidRDefault="00247F75" w:rsidP="00AB061D">
            <w:pPr>
              <w:pStyle w:val="Numbered1"/>
            </w:pPr>
            <w:r>
              <w:t xml:space="preserve">In the search box, type </w:t>
            </w:r>
            <w:r>
              <w:rPr>
                <w:b/>
              </w:rPr>
              <w:t>sg</w:t>
            </w:r>
            <w:r>
              <w:t xml:space="preserve"> and press </w:t>
            </w:r>
            <w:r>
              <w:rPr>
                <w:b/>
              </w:rPr>
              <w:t>Enter</w:t>
            </w:r>
            <w:r>
              <w:t>.</w:t>
            </w:r>
          </w:p>
          <w:p w14:paraId="2DBF66B7" w14:textId="77777777" w:rsidR="00247F75" w:rsidRDefault="00247F75" w:rsidP="00AB061D">
            <w:pPr>
              <w:pStyle w:val="Numbered1"/>
            </w:pPr>
            <w:r>
              <w:t xml:space="preserve">Click on </w:t>
            </w:r>
            <w:r w:rsidRPr="00AB061D">
              <w:rPr>
                <w:b/>
              </w:rPr>
              <w:t>sg-Sales and Marketing</w:t>
            </w:r>
            <w:r>
              <w:t>.</w:t>
            </w:r>
          </w:p>
          <w:p w14:paraId="22D45752" w14:textId="77777777" w:rsidR="00247F75" w:rsidRDefault="00247F75" w:rsidP="00AB061D">
            <w:pPr>
              <w:pStyle w:val="Numbered1"/>
            </w:pPr>
            <w:r>
              <w:t xml:space="preserve">Click </w:t>
            </w:r>
            <w:r>
              <w:rPr>
                <w:b/>
              </w:rPr>
              <w:t>Select</w:t>
            </w:r>
            <w:r>
              <w:t>.</w:t>
            </w:r>
          </w:p>
          <w:p w14:paraId="47269A4A" w14:textId="77777777" w:rsidR="00247F75" w:rsidRDefault="00247F75" w:rsidP="00AB061D">
            <w:pPr>
              <w:pStyle w:val="Numbered1"/>
            </w:pPr>
            <w:r>
              <w:t xml:space="preserve">Click </w:t>
            </w:r>
            <w:r>
              <w:rPr>
                <w:b/>
              </w:rPr>
              <w:t>Done</w:t>
            </w:r>
            <w:r>
              <w:t>.</w:t>
            </w:r>
          </w:p>
          <w:p w14:paraId="2EF9D6E2" w14:textId="3CE10DF4" w:rsidR="00247F75" w:rsidRDefault="00247F75" w:rsidP="00AB061D">
            <w:pPr>
              <w:pStyle w:val="Numbered1"/>
            </w:pPr>
            <w:r>
              <w:t xml:space="preserve">In the </w:t>
            </w:r>
            <w:r w:rsidRPr="00C24120">
              <w:rPr>
                <w:b/>
              </w:rPr>
              <w:t>Assignments</w:t>
            </w:r>
            <w:r w:rsidRPr="00C24120">
              <w:t xml:space="preserve"> section,</w:t>
            </w:r>
            <w:r>
              <w:t xml:space="preserve"> click </w:t>
            </w:r>
            <w:r w:rsidRPr="00AB061D">
              <w:rPr>
                <w:b/>
              </w:rPr>
              <w:t>Conditions</w:t>
            </w:r>
            <w:r>
              <w:t>.</w:t>
            </w:r>
          </w:p>
          <w:p w14:paraId="41B57950" w14:textId="1900E578" w:rsidR="00247F75" w:rsidRDefault="00247F75" w:rsidP="00AB061D">
            <w:pPr>
              <w:pStyle w:val="Numbered1"/>
            </w:pPr>
            <w:r>
              <w:t xml:space="preserve">On the </w:t>
            </w:r>
            <w:r w:rsidRPr="00E076B5">
              <w:rPr>
                <w:b/>
              </w:rPr>
              <w:t>Conditions</w:t>
            </w:r>
            <w:r>
              <w:t xml:space="preserve"> blade, Click </w:t>
            </w:r>
            <w:r w:rsidRPr="00AB061D">
              <w:rPr>
                <w:b/>
              </w:rPr>
              <w:t>Locations</w:t>
            </w:r>
            <w:r>
              <w:t>.</w:t>
            </w:r>
          </w:p>
          <w:p w14:paraId="69FBCA67" w14:textId="77777777" w:rsidR="00247F75" w:rsidRDefault="00247F75" w:rsidP="00AB061D">
            <w:pPr>
              <w:pStyle w:val="Numbered1"/>
            </w:pPr>
            <w:r>
              <w:t xml:space="preserve">Set Configure to </w:t>
            </w:r>
            <w:r w:rsidRPr="00AB061D">
              <w:rPr>
                <w:b/>
              </w:rPr>
              <w:t>Yes</w:t>
            </w:r>
            <w:r>
              <w:t>.</w:t>
            </w:r>
          </w:p>
          <w:p w14:paraId="7B90B12C" w14:textId="77777777" w:rsidR="00247F75" w:rsidRDefault="00247F75" w:rsidP="00AB061D">
            <w:pPr>
              <w:pStyle w:val="Numbered1"/>
            </w:pPr>
            <w:r>
              <w:t xml:space="preserve">Under </w:t>
            </w:r>
            <w:r>
              <w:rPr>
                <w:b/>
              </w:rPr>
              <w:t>Include</w:t>
            </w:r>
            <w:r>
              <w:t xml:space="preserve">, ensure that </w:t>
            </w:r>
            <w:r>
              <w:rPr>
                <w:b/>
              </w:rPr>
              <w:t>Any location</w:t>
            </w:r>
            <w:r>
              <w:t xml:space="preserve"> is selected.</w:t>
            </w:r>
          </w:p>
          <w:p w14:paraId="78E9EA6E" w14:textId="77777777" w:rsidR="00247F75" w:rsidRDefault="00247F75" w:rsidP="00AB061D">
            <w:pPr>
              <w:pStyle w:val="Numbered1"/>
            </w:pPr>
            <w:r>
              <w:t xml:space="preserve">Click </w:t>
            </w:r>
            <w:r>
              <w:rPr>
                <w:b/>
              </w:rPr>
              <w:t>Exclude</w:t>
            </w:r>
            <w:r>
              <w:t>.</w:t>
            </w:r>
          </w:p>
          <w:p w14:paraId="40D36B22" w14:textId="77777777" w:rsidR="00247F75" w:rsidRDefault="00247F75" w:rsidP="00AB061D">
            <w:pPr>
              <w:pStyle w:val="Numbered1"/>
            </w:pPr>
            <w:r>
              <w:t xml:space="preserve">Check </w:t>
            </w:r>
            <w:r w:rsidRPr="00AB061D">
              <w:rPr>
                <w:b/>
              </w:rPr>
              <w:t>All trusted locations</w:t>
            </w:r>
            <w:r>
              <w:t>.</w:t>
            </w:r>
          </w:p>
          <w:p w14:paraId="09C1C3DB" w14:textId="77777777" w:rsidR="00247F75" w:rsidRDefault="00247F75" w:rsidP="00AB061D">
            <w:pPr>
              <w:pStyle w:val="Numbered1"/>
            </w:pPr>
            <w:r>
              <w:t xml:space="preserve">At the bottom of the </w:t>
            </w:r>
            <w:r>
              <w:rPr>
                <w:b/>
              </w:rPr>
              <w:t>Locations</w:t>
            </w:r>
            <w:r>
              <w:t xml:space="preserve"> blade, click </w:t>
            </w:r>
            <w:r>
              <w:rPr>
                <w:b/>
              </w:rPr>
              <w:t>Done</w:t>
            </w:r>
            <w:r>
              <w:t>.</w:t>
            </w:r>
          </w:p>
          <w:p w14:paraId="69836D7E" w14:textId="77777777" w:rsidR="00247F75" w:rsidRDefault="00247F75" w:rsidP="00AB061D">
            <w:pPr>
              <w:pStyle w:val="Numbered1"/>
            </w:pPr>
            <w:r>
              <w:t xml:space="preserve">At the bottom of the </w:t>
            </w:r>
            <w:r>
              <w:rPr>
                <w:b/>
              </w:rPr>
              <w:t>Conditions</w:t>
            </w:r>
            <w:r>
              <w:t xml:space="preserve"> blade, click </w:t>
            </w:r>
            <w:r>
              <w:rPr>
                <w:b/>
              </w:rPr>
              <w:t>Done</w:t>
            </w:r>
            <w:r>
              <w:t>.</w:t>
            </w:r>
          </w:p>
          <w:p w14:paraId="720C58CE" w14:textId="47B52BEF" w:rsidR="00247F75" w:rsidRDefault="00247F75" w:rsidP="00AB061D">
            <w:pPr>
              <w:pStyle w:val="Numbered1"/>
            </w:pPr>
            <w:r>
              <w:t xml:space="preserve">In the </w:t>
            </w:r>
            <w:r w:rsidRPr="00E076B5">
              <w:rPr>
                <w:b/>
              </w:rPr>
              <w:t xml:space="preserve">Access </w:t>
            </w:r>
            <w:r>
              <w:rPr>
                <w:b/>
              </w:rPr>
              <w:t>c</w:t>
            </w:r>
            <w:r w:rsidRPr="00E076B5">
              <w:rPr>
                <w:b/>
              </w:rPr>
              <w:t>ontrols</w:t>
            </w:r>
            <w:r>
              <w:t xml:space="preserve"> section, click </w:t>
            </w:r>
            <w:r w:rsidRPr="009D685A">
              <w:rPr>
                <w:b/>
              </w:rPr>
              <w:t>Grant</w:t>
            </w:r>
            <w:r>
              <w:t>.</w:t>
            </w:r>
          </w:p>
          <w:p w14:paraId="5EB7D577" w14:textId="77777777" w:rsidR="00247F75" w:rsidRDefault="00247F75" w:rsidP="00AB061D">
            <w:pPr>
              <w:pStyle w:val="Numbered1"/>
            </w:pPr>
            <w:r>
              <w:t xml:space="preserve">Select </w:t>
            </w:r>
            <w:r w:rsidRPr="00AB061D">
              <w:rPr>
                <w:b/>
              </w:rPr>
              <w:t>Block access</w:t>
            </w:r>
            <w:r>
              <w:t>.</w:t>
            </w:r>
          </w:p>
          <w:p w14:paraId="4D850F2B" w14:textId="77777777" w:rsidR="00247F75" w:rsidRDefault="00247F75" w:rsidP="00AB061D">
            <w:pPr>
              <w:pStyle w:val="Numbered1"/>
            </w:pPr>
            <w:r>
              <w:t xml:space="preserve">Click </w:t>
            </w:r>
            <w:r>
              <w:rPr>
                <w:b/>
              </w:rPr>
              <w:t>Select</w:t>
            </w:r>
            <w:r>
              <w:t>.</w:t>
            </w:r>
          </w:p>
          <w:p w14:paraId="04A3D5C4" w14:textId="77777777" w:rsidR="00247F75" w:rsidRDefault="00247F75" w:rsidP="00AB061D">
            <w:pPr>
              <w:pStyle w:val="Numbered1"/>
            </w:pPr>
            <w:r>
              <w:t xml:space="preserve">Set Enable policy to </w:t>
            </w:r>
            <w:r w:rsidRPr="00AB061D">
              <w:rPr>
                <w:b/>
              </w:rPr>
              <w:t>On</w:t>
            </w:r>
            <w:r>
              <w:t>.</w:t>
            </w:r>
          </w:p>
          <w:p w14:paraId="1C4C7E52" w14:textId="77777777" w:rsidR="00247F75" w:rsidRDefault="00247F75" w:rsidP="00AB061D">
            <w:pPr>
              <w:pStyle w:val="Numbered1"/>
            </w:pPr>
            <w:r>
              <w:t xml:space="preserve">Click </w:t>
            </w:r>
            <w:r>
              <w:rPr>
                <w:b/>
              </w:rPr>
              <w:t>Create</w:t>
            </w:r>
            <w:r>
              <w:t>.</w:t>
            </w:r>
          </w:p>
          <w:p w14:paraId="3D96D985" w14:textId="4EFCE90C" w:rsidR="00247F75" w:rsidRDefault="00247F75" w:rsidP="00AB061D">
            <w:pPr>
              <w:pStyle w:val="Numbered1"/>
            </w:pPr>
            <w:r>
              <w:t xml:space="preserve">In the top right corner of the portal, click </w:t>
            </w:r>
            <w:r>
              <w:rPr>
                <w:b/>
              </w:rPr>
              <w:t>admin</w:t>
            </w:r>
            <w:r w:rsidRPr="00BE507A">
              <w:rPr>
                <w:b/>
              </w:rPr>
              <w:t>@M365x723661.onmicrosoft.com</w:t>
            </w:r>
            <w:r>
              <w:t>.</w:t>
            </w:r>
          </w:p>
          <w:p w14:paraId="24C19553" w14:textId="5F2392F7" w:rsidR="00247F75" w:rsidRPr="00DE0DB7" w:rsidRDefault="00247F75" w:rsidP="00AB061D">
            <w:pPr>
              <w:pStyle w:val="Numbered1"/>
              <w:rPr>
                <w:rFonts w:eastAsia="Segoe UI" w:cs="Segoe UI"/>
              </w:rPr>
            </w:pPr>
            <w:r>
              <w:t>Click Sign out.</w:t>
            </w:r>
          </w:p>
        </w:tc>
      </w:tr>
      <w:tr w:rsidR="00247F75" w:rsidRPr="00112134" w14:paraId="383B618E" w14:textId="77777777" w:rsidTr="00247F75">
        <w:tc>
          <w:tcPr>
            <w:tcW w:w="11035" w:type="dxa"/>
            <w:shd w:val="clear" w:color="auto" w:fill="FFFFFF" w:themeFill="background1"/>
          </w:tcPr>
          <w:p w14:paraId="6EF25AAC" w14:textId="77777777" w:rsidR="00247F75" w:rsidRPr="00240E9E" w:rsidRDefault="00247F75" w:rsidP="00247F75">
            <w:pPr>
              <w:rPr>
                <w:rFonts w:ascii="Calibri" w:eastAsia="Calibri" w:hAnsi="Calibri" w:cs="Calibri"/>
                <w:b/>
                <w:bCs/>
              </w:rPr>
            </w:pPr>
            <w:r>
              <w:rPr>
                <w:b/>
                <w:bCs/>
              </w:rPr>
              <w:lastRenderedPageBreak/>
              <w:t>Access resources from untrusted location</w:t>
            </w:r>
          </w:p>
          <w:p w14:paraId="529277EF" w14:textId="77777777" w:rsidR="00247F75" w:rsidRDefault="00247F75" w:rsidP="00AB061D">
            <w:pPr>
              <w:pStyle w:val="Numbered1"/>
              <w:numPr>
                <w:ilvl w:val="0"/>
                <w:numId w:val="0"/>
              </w:numPr>
              <w:ind w:left="360" w:hanging="360"/>
            </w:pPr>
          </w:p>
          <w:p w14:paraId="01E29AF4" w14:textId="0E7FA966" w:rsidR="00247F75" w:rsidRDefault="00247F75" w:rsidP="00AB061D">
            <w:pPr>
              <w:pStyle w:val="Numbered1"/>
              <w:numPr>
                <w:ilvl w:val="0"/>
                <w:numId w:val="35"/>
              </w:numPr>
            </w:pPr>
            <w:r>
              <w:t xml:space="preserve">Browse to </w:t>
            </w:r>
            <w:hyperlink r:id="rId17" w:history="1">
              <w:r w:rsidRPr="006F7D01">
                <w:rPr>
                  <w:rStyle w:val="Hyperlink"/>
                </w:rPr>
                <w:t>https://myapps.microsoft.com</w:t>
              </w:r>
            </w:hyperlink>
            <w:r>
              <w:t xml:space="preserve">. </w:t>
            </w:r>
          </w:p>
          <w:p w14:paraId="6D5F3357" w14:textId="77777777" w:rsidR="00247F75" w:rsidRDefault="00247F75" w:rsidP="00AB061D">
            <w:pPr>
              <w:pStyle w:val="Numbered1"/>
            </w:pPr>
            <w:r>
              <w:t>Click</w:t>
            </w:r>
            <w:r>
              <w:rPr>
                <w:b/>
              </w:rPr>
              <w:t xml:space="preserve"> Use another account</w:t>
            </w:r>
            <w:r>
              <w:t>.</w:t>
            </w:r>
          </w:p>
          <w:p w14:paraId="7841935B" w14:textId="4D3A7C4A" w:rsidR="00247F75" w:rsidRDefault="00247F75" w:rsidP="00AB061D">
            <w:pPr>
              <w:pStyle w:val="Numbered1"/>
            </w:pPr>
            <w:r>
              <w:t xml:space="preserve">Sign in as </w:t>
            </w:r>
            <w:hyperlink r:id="rId18" w:history="1">
              <w:r w:rsidRPr="00C22D36">
                <w:rPr>
                  <w:rStyle w:val="Hyperlink"/>
                  <w:b/>
                </w:rPr>
                <w:t>meganb@M365x723661.onmicrosoft.com</w:t>
              </w:r>
            </w:hyperlink>
            <w:r>
              <w:rPr>
                <w:b/>
              </w:rPr>
              <w:t xml:space="preserve"> </w:t>
            </w:r>
            <w:r>
              <w:t>with the tenant password.</w:t>
            </w:r>
          </w:p>
          <w:p w14:paraId="06BEF97B" w14:textId="77777777" w:rsidR="00247F75" w:rsidRDefault="00247F75" w:rsidP="00AB061D">
            <w:pPr>
              <w:pStyle w:val="Numbered1"/>
            </w:pPr>
            <w:r>
              <w:t xml:space="preserve">Click on the </w:t>
            </w:r>
            <w:r>
              <w:rPr>
                <w:b/>
              </w:rPr>
              <w:t>Expensify</w:t>
            </w:r>
            <w:r>
              <w:t xml:space="preserve"> tile.</w:t>
            </w:r>
          </w:p>
          <w:p w14:paraId="67759B0E" w14:textId="0C63513C" w:rsidR="00247F75" w:rsidRPr="00DB55FB" w:rsidRDefault="00247F75" w:rsidP="00AB061D">
            <w:pPr>
              <w:pStyle w:val="Numbered1"/>
            </w:pPr>
            <w:r>
              <w:lastRenderedPageBreak/>
              <w:t xml:space="preserve">On the </w:t>
            </w:r>
            <w:r w:rsidRPr="00E076B5">
              <w:rPr>
                <w:b/>
              </w:rPr>
              <w:t>You cannot access this right now</w:t>
            </w:r>
            <w:r>
              <w:t xml:space="preserve"> message, click </w:t>
            </w:r>
            <w:r>
              <w:rPr>
                <w:b/>
              </w:rPr>
              <w:t>More details</w:t>
            </w:r>
            <w:r>
              <w:t>.</w:t>
            </w:r>
          </w:p>
          <w:p w14:paraId="25CA4AD8" w14:textId="77777777" w:rsidR="00247F75" w:rsidRDefault="00247F75" w:rsidP="00DD2091">
            <w:pPr>
              <w:pStyle w:val="NotesHighlighted"/>
              <w:ind w:left="0"/>
            </w:pPr>
            <w:r>
              <w:t>Note the message notifying you are unable to access the content right now and it was triggered by conditional access.</w:t>
            </w:r>
          </w:p>
          <w:p w14:paraId="5CAFCADD" w14:textId="26C9AC4F" w:rsidR="00247F75" w:rsidRDefault="00247F75" w:rsidP="00DD2091">
            <w:pPr>
              <w:pStyle w:val="Step"/>
              <w:ind w:left="0" w:firstLine="0"/>
            </w:pPr>
            <w:r>
              <w:rPr>
                <w:noProof/>
              </w:rPr>
              <w:drawing>
                <wp:inline distT="0" distB="0" distL="0" distR="0" wp14:anchorId="3C99C013" wp14:editId="716A61BB">
                  <wp:extent cx="3695065" cy="3063875"/>
                  <wp:effectExtent l="0" t="0" r="635" b="31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5065" cy="306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B078CC" w14:textId="77777777" w:rsidR="00247F75" w:rsidRDefault="00247F75" w:rsidP="00DD2091">
            <w:pPr>
              <w:pStyle w:val="Step"/>
              <w:ind w:left="0" w:firstLine="0"/>
            </w:pPr>
          </w:p>
          <w:p w14:paraId="67DC81F1" w14:textId="77777777" w:rsidR="00247F75" w:rsidRPr="00DB55FB" w:rsidRDefault="00247F75" w:rsidP="00AB061D">
            <w:pPr>
              <w:pStyle w:val="Numbered1"/>
            </w:pPr>
            <w:r>
              <w:t>Close the Sign in to your account tab.</w:t>
            </w:r>
          </w:p>
          <w:p w14:paraId="1171F55D" w14:textId="5D89CFC4" w:rsidR="00247F75" w:rsidRDefault="00247F75" w:rsidP="00AB061D">
            <w:pPr>
              <w:pStyle w:val="Numbered1"/>
            </w:pPr>
            <w:r>
              <w:t xml:space="preserve">In the top right corner of the portal, click </w:t>
            </w:r>
            <w:hyperlink r:id="rId20" w:history="1">
              <w:r>
                <w:rPr>
                  <w:rStyle w:val="Hyperlink"/>
                </w:rPr>
                <w:t>meganb@M365x723661.onmicrosoft.com</w:t>
              </w:r>
            </w:hyperlink>
            <w:r>
              <w:t>.</w:t>
            </w:r>
          </w:p>
          <w:p w14:paraId="42EF5A39" w14:textId="5BDE9918" w:rsidR="00247F75" w:rsidRPr="00CF0BC2" w:rsidRDefault="00247F75" w:rsidP="00AB061D">
            <w:pPr>
              <w:pStyle w:val="Numbered1"/>
            </w:pPr>
            <w:r>
              <w:t xml:space="preserve">Click </w:t>
            </w:r>
            <w:r w:rsidRPr="005B5CB9">
              <w:rPr>
                <w:b/>
                <w:bCs/>
              </w:rPr>
              <w:t>Sign out</w:t>
            </w:r>
            <w:r>
              <w:t>.</w:t>
            </w:r>
          </w:p>
        </w:tc>
      </w:tr>
      <w:tr w:rsidR="00247F75" w:rsidRPr="00112134" w14:paraId="030A3260" w14:textId="77777777" w:rsidTr="00247F75">
        <w:tc>
          <w:tcPr>
            <w:tcW w:w="11035" w:type="dxa"/>
            <w:shd w:val="clear" w:color="auto" w:fill="FFFFFF" w:themeFill="background1"/>
          </w:tcPr>
          <w:p w14:paraId="0CC07C4A" w14:textId="77777777" w:rsidR="00247F75" w:rsidRPr="00695F61" w:rsidRDefault="00247F75" w:rsidP="00247F75">
            <w:pPr>
              <w:rPr>
                <w:b/>
              </w:rPr>
            </w:pPr>
            <w:r w:rsidRPr="00695F61">
              <w:rPr>
                <w:b/>
              </w:rPr>
              <w:lastRenderedPageBreak/>
              <w:t>Adding trusted locations</w:t>
            </w:r>
          </w:p>
          <w:p w14:paraId="1AB435C6" w14:textId="77777777" w:rsidR="00247F75" w:rsidRDefault="00247F75" w:rsidP="00AB061D">
            <w:pPr>
              <w:pStyle w:val="Numbered1"/>
              <w:numPr>
                <w:ilvl w:val="0"/>
                <w:numId w:val="0"/>
              </w:numPr>
              <w:ind w:left="360"/>
            </w:pPr>
          </w:p>
          <w:p w14:paraId="40BD4C48" w14:textId="1039F68D" w:rsidR="00247F75" w:rsidRDefault="00247F75" w:rsidP="00AB061D">
            <w:pPr>
              <w:pStyle w:val="Numbered1"/>
              <w:numPr>
                <w:ilvl w:val="0"/>
                <w:numId w:val="37"/>
              </w:numPr>
            </w:pPr>
            <w:r>
              <w:t xml:space="preserve">Browse to </w:t>
            </w:r>
            <w:hyperlink r:id="rId21" w:history="1">
              <w:r w:rsidRPr="009B5AC8">
                <w:rPr>
                  <w:rStyle w:val="Hyperlink"/>
                </w:rPr>
                <w:t>https://portal.azure.com</w:t>
              </w:r>
            </w:hyperlink>
            <w:r>
              <w:t xml:space="preserve">.  </w:t>
            </w:r>
          </w:p>
          <w:p w14:paraId="392438BA" w14:textId="35C64480" w:rsidR="00247F75" w:rsidRDefault="00247F75" w:rsidP="00AB061D">
            <w:pPr>
              <w:pStyle w:val="Numbered1"/>
            </w:pPr>
            <w:r>
              <w:t xml:space="preserve">Log in with your global admin credentials: </w:t>
            </w:r>
            <w:r w:rsidRPr="00247F75">
              <w:rPr>
                <w:b/>
              </w:rPr>
              <w:t>admin@M365x723661.onmicrosoft.com</w:t>
            </w:r>
          </w:p>
          <w:p w14:paraId="3DA117DB" w14:textId="77777777" w:rsidR="00247F75" w:rsidRDefault="00247F75" w:rsidP="00AB061D">
            <w:pPr>
              <w:pStyle w:val="Numbered1"/>
            </w:pPr>
            <w:r>
              <w:t xml:space="preserve">In the left-hand navigation, click </w:t>
            </w:r>
            <w:r>
              <w:rPr>
                <w:b/>
              </w:rPr>
              <w:t>Azure Active Directory</w:t>
            </w:r>
            <w:r>
              <w:t>.</w:t>
            </w:r>
          </w:p>
          <w:p w14:paraId="480590C8" w14:textId="77777777" w:rsidR="00247F75" w:rsidRDefault="00247F75" w:rsidP="006770E2">
            <w:pPr>
              <w:pStyle w:val="Numbered1"/>
            </w:pPr>
            <w:r>
              <w:t xml:space="preserve">Under </w:t>
            </w:r>
            <w:r w:rsidRPr="00C24120">
              <w:rPr>
                <w:b/>
              </w:rPr>
              <w:t>Security</w:t>
            </w:r>
            <w:r>
              <w:t xml:space="preserve">, click </w:t>
            </w:r>
            <w:r w:rsidRPr="00AB061D">
              <w:rPr>
                <w:b/>
              </w:rPr>
              <w:t>Conditional access</w:t>
            </w:r>
            <w:r>
              <w:t>.</w:t>
            </w:r>
          </w:p>
          <w:p w14:paraId="18902545" w14:textId="77777777" w:rsidR="00247F75" w:rsidRDefault="00247F75" w:rsidP="006770E2">
            <w:pPr>
              <w:pStyle w:val="Numbered1"/>
            </w:pPr>
            <w:r>
              <w:t xml:space="preserve">In the </w:t>
            </w:r>
            <w:r w:rsidRPr="00AB061D">
              <w:rPr>
                <w:b/>
              </w:rPr>
              <w:t>Manage</w:t>
            </w:r>
            <w:r>
              <w:t xml:space="preserve"> section, click </w:t>
            </w:r>
            <w:r w:rsidRPr="00A258EC">
              <w:rPr>
                <w:b/>
              </w:rPr>
              <w:t>Named locations</w:t>
            </w:r>
            <w:r>
              <w:t>.</w:t>
            </w:r>
          </w:p>
          <w:p w14:paraId="6CF28F05" w14:textId="77777777" w:rsidR="00247F75" w:rsidRDefault="00247F75" w:rsidP="00AB061D">
            <w:pPr>
              <w:pStyle w:val="Numbered1"/>
            </w:pPr>
            <w:r>
              <w:t xml:space="preserve">Click </w:t>
            </w:r>
            <w:r w:rsidRPr="00621CBD">
              <w:rPr>
                <w:b/>
              </w:rPr>
              <w:t>Configure MFA trusted IPs</w:t>
            </w:r>
            <w:r>
              <w:t>.</w:t>
            </w:r>
          </w:p>
          <w:p w14:paraId="327D1E28" w14:textId="2B8EFDCF" w:rsidR="00247F75" w:rsidRDefault="00247F75" w:rsidP="00AB061D">
            <w:pPr>
              <w:pStyle w:val="Numbered1"/>
            </w:pPr>
            <w:r>
              <w:t xml:space="preserve">In the </w:t>
            </w:r>
            <w:r>
              <w:rPr>
                <w:b/>
              </w:rPr>
              <w:t xml:space="preserve">trusted </w:t>
            </w:r>
            <w:proofErr w:type="spellStart"/>
            <w:r>
              <w:rPr>
                <w:b/>
              </w:rPr>
              <w:t>ips</w:t>
            </w:r>
            <w:proofErr w:type="spellEnd"/>
            <w:r>
              <w:t xml:space="preserve"> text box add the IP addresses noted earlier with /32 appended. </w:t>
            </w:r>
            <w:r>
              <w:br/>
              <w:t>For example: 24.20.119.40/32</w:t>
            </w:r>
          </w:p>
          <w:p w14:paraId="04FAA92B" w14:textId="77777777" w:rsidR="00247F75" w:rsidRDefault="00247F75" w:rsidP="009342F0">
            <w:pPr>
              <w:pStyle w:val="ClickSteps"/>
              <w:numPr>
                <w:ilvl w:val="0"/>
                <w:numId w:val="0"/>
              </w:numPr>
            </w:pPr>
            <w:r>
              <w:rPr>
                <w:noProof/>
                <w:lang w:bidi="sa-IN"/>
              </w:rPr>
              <w:lastRenderedPageBreak/>
              <w:drawing>
                <wp:inline distT="0" distB="0" distL="0" distR="0" wp14:anchorId="6E6763CF" wp14:editId="0F6CF2F7">
                  <wp:extent cx="3495040" cy="141478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5040" cy="1414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3898C9" w14:textId="77777777" w:rsidR="00247F75" w:rsidRDefault="00247F75" w:rsidP="00AB061D">
            <w:pPr>
              <w:pStyle w:val="Numbered1"/>
            </w:pPr>
            <w:r>
              <w:t xml:space="preserve">Click </w:t>
            </w:r>
            <w:r w:rsidRPr="00CA542C">
              <w:rPr>
                <w:b/>
              </w:rPr>
              <w:t>Save</w:t>
            </w:r>
            <w:r>
              <w:t>.</w:t>
            </w:r>
          </w:p>
          <w:p w14:paraId="594A1968" w14:textId="77777777" w:rsidR="00247F75" w:rsidRDefault="00247F75" w:rsidP="00AB061D">
            <w:pPr>
              <w:pStyle w:val="Numbered1"/>
            </w:pPr>
            <w:r>
              <w:t xml:space="preserve">Click </w:t>
            </w:r>
            <w:r>
              <w:rPr>
                <w:b/>
              </w:rPr>
              <w:t>Close</w:t>
            </w:r>
            <w:r>
              <w:t>.</w:t>
            </w:r>
          </w:p>
          <w:p w14:paraId="0ABD8214" w14:textId="77777777" w:rsidR="00247F75" w:rsidRDefault="00247F75" w:rsidP="00AB061D">
            <w:pPr>
              <w:pStyle w:val="Numbered1"/>
            </w:pPr>
            <w:r>
              <w:t xml:space="preserve">Close the </w:t>
            </w:r>
            <w:r>
              <w:rPr>
                <w:b/>
              </w:rPr>
              <w:t>Multi-factor authentication</w:t>
            </w:r>
            <w:r>
              <w:t xml:space="preserve"> browser tab.</w:t>
            </w:r>
          </w:p>
          <w:p w14:paraId="2333DDD5" w14:textId="73E7C0A0" w:rsidR="00247F75" w:rsidRDefault="00247F75" w:rsidP="00AB061D">
            <w:pPr>
              <w:pStyle w:val="Numbered1"/>
            </w:pPr>
            <w:r>
              <w:t xml:space="preserve">In the top right corner of the portal, click </w:t>
            </w:r>
            <w:r w:rsidRPr="00247F75">
              <w:rPr>
                <w:b/>
              </w:rPr>
              <w:t>admin@M365x723661.onmicrosoft.com</w:t>
            </w:r>
            <w:r>
              <w:t>.</w:t>
            </w:r>
          </w:p>
          <w:p w14:paraId="63244F7C" w14:textId="17D2006F" w:rsidR="00247F75" w:rsidRDefault="00247F75" w:rsidP="00AB061D">
            <w:pPr>
              <w:pStyle w:val="Numbered1"/>
            </w:pPr>
            <w:r>
              <w:t xml:space="preserve">Click </w:t>
            </w:r>
            <w:r>
              <w:rPr>
                <w:b/>
              </w:rPr>
              <w:t>Sign out</w:t>
            </w:r>
            <w:r>
              <w:t>.</w:t>
            </w:r>
          </w:p>
        </w:tc>
      </w:tr>
      <w:tr w:rsidR="00247F75" w:rsidRPr="00112134" w14:paraId="403C8402" w14:textId="77777777" w:rsidTr="00247F75">
        <w:tc>
          <w:tcPr>
            <w:tcW w:w="11035" w:type="dxa"/>
            <w:shd w:val="clear" w:color="auto" w:fill="FFFFFF" w:themeFill="background1"/>
          </w:tcPr>
          <w:p w14:paraId="4F665940" w14:textId="77777777" w:rsidR="00247F75" w:rsidRPr="00695F61" w:rsidRDefault="00247F75" w:rsidP="00247F75">
            <w:pPr>
              <w:rPr>
                <w:b/>
              </w:rPr>
            </w:pPr>
            <w:r w:rsidRPr="00695F61">
              <w:rPr>
                <w:b/>
              </w:rPr>
              <w:lastRenderedPageBreak/>
              <w:t>Access resources from a trusted location</w:t>
            </w:r>
          </w:p>
          <w:p w14:paraId="1A9CE640" w14:textId="77777777" w:rsidR="00247F75" w:rsidRDefault="00247F75" w:rsidP="00AB061D">
            <w:pPr>
              <w:pStyle w:val="Numbered1"/>
              <w:numPr>
                <w:ilvl w:val="0"/>
                <w:numId w:val="0"/>
              </w:numPr>
              <w:ind w:left="360" w:hanging="360"/>
            </w:pPr>
          </w:p>
          <w:p w14:paraId="2C8A975D" w14:textId="3309D0D2" w:rsidR="00247F75" w:rsidRDefault="00247F75" w:rsidP="00AB061D">
            <w:pPr>
              <w:pStyle w:val="Numbered1"/>
            </w:pPr>
            <w:r>
              <w:t xml:space="preserve">Browse to </w:t>
            </w:r>
            <w:hyperlink r:id="rId23" w:history="1">
              <w:r w:rsidRPr="006F7D01">
                <w:rPr>
                  <w:rStyle w:val="Hyperlink"/>
                </w:rPr>
                <w:t>https://myapps.microsoft.com</w:t>
              </w:r>
            </w:hyperlink>
            <w:r>
              <w:t xml:space="preserve">. </w:t>
            </w:r>
          </w:p>
          <w:p w14:paraId="5BDDA4D9" w14:textId="1D9152EC" w:rsidR="00247F75" w:rsidRDefault="00247F75" w:rsidP="00AB061D">
            <w:pPr>
              <w:pStyle w:val="Numbered1"/>
            </w:pPr>
            <w:r>
              <w:t xml:space="preserve">Sign in as </w:t>
            </w:r>
            <w:hyperlink r:id="rId24" w:history="1">
              <w:r w:rsidRPr="00C22D36">
                <w:rPr>
                  <w:rStyle w:val="Hyperlink"/>
                  <w:b/>
                </w:rPr>
                <w:t>meganb@M365x723661.onmicrosoft.com</w:t>
              </w:r>
            </w:hyperlink>
            <w:r>
              <w:rPr>
                <w:b/>
              </w:rPr>
              <w:t xml:space="preserve"> </w:t>
            </w:r>
            <w:r>
              <w:t>with the tenant password.</w:t>
            </w:r>
          </w:p>
          <w:p w14:paraId="5AC7DB7F" w14:textId="34E50DC3" w:rsidR="00247F75" w:rsidRDefault="00247F75" w:rsidP="00AB061D">
            <w:pPr>
              <w:pStyle w:val="Numbered1"/>
            </w:pPr>
            <w:r>
              <w:t xml:space="preserve">Click on the </w:t>
            </w:r>
            <w:r>
              <w:rPr>
                <w:b/>
              </w:rPr>
              <w:t>Expensify</w:t>
            </w:r>
            <w:r>
              <w:t xml:space="preserve"> tile. Note that access is now successful.</w:t>
            </w:r>
          </w:p>
        </w:tc>
      </w:tr>
    </w:tbl>
    <w:p w14:paraId="3D061EA7" w14:textId="676456BD" w:rsidR="009E5CB8" w:rsidRDefault="00DF0AA1" w:rsidP="00485D2A">
      <w:pPr>
        <w:pStyle w:val="Heading1"/>
      </w:pPr>
      <w:bookmarkStart w:id="5" w:name="_Low__IT"/>
      <w:bookmarkStart w:id="6" w:name="_Low_IT_Overhead"/>
      <w:bookmarkStart w:id="7" w:name="_Ease__of"/>
      <w:bookmarkStart w:id="8" w:name="_Ease_of_Use"/>
      <w:bookmarkStart w:id="9" w:name="_Toc457464949"/>
      <w:bookmarkStart w:id="10" w:name="_Toc477268161"/>
      <w:bookmarkStart w:id="11" w:name="_Cross_-Organization_Collaboration"/>
      <w:bookmarkStart w:id="12" w:name="_Requiring_device_enrollment"/>
      <w:bookmarkStart w:id="13" w:name="_Toc526164652"/>
      <w:bookmarkEnd w:id="5"/>
      <w:bookmarkEnd w:id="6"/>
      <w:bookmarkEnd w:id="7"/>
      <w:bookmarkEnd w:id="8"/>
      <w:bookmarkEnd w:id="11"/>
      <w:bookmarkEnd w:id="12"/>
      <w:r w:rsidRPr="00485D2A">
        <w:t>Requiring device enrollment for mobile application access</w:t>
      </w:r>
      <w:bookmarkEnd w:id="9"/>
      <w:bookmarkEnd w:id="10"/>
      <w:bookmarkEnd w:id="13"/>
    </w:p>
    <w:p w14:paraId="79D347DF" w14:textId="30E872F1" w:rsidR="00485D2A" w:rsidRDefault="00485D2A" w:rsidP="00A80531">
      <w:r w:rsidRPr="00B07298">
        <w:t xml:space="preserve"> </w:t>
      </w:r>
    </w:p>
    <w:tbl>
      <w:tblPr>
        <w:tblStyle w:val="TableGrid"/>
        <w:tblW w:w="11215" w:type="dxa"/>
        <w:tblInd w:w="-60" w:type="dxa"/>
        <w:tblLayout w:type="fixed"/>
        <w:tblLook w:val="04A0" w:firstRow="1" w:lastRow="0" w:firstColumn="1" w:lastColumn="0" w:noHBand="0" w:noVBand="1"/>
      </w:tblPr>
      <w:tblGrid>
        <w:gridCol w:w="11215"/>
      </w:tblGrid>
      <w:tr w:rsidR="00A80531" w:rsidRPr="009F2DAA" w14:paraId="33DF0315" w14:textId="77777777" w:rsidTr="00A80531">
        <w:trPr>
          <w:tblHeader/>
        </w:trPr>
        <w:tc>
          <w:tcPr>
            <w:tcW w:w="11215" w:type="dxa"/>
            <w:tcBorders>
              <w:bottom w:val="single" w:sz="4" w:space="0" w:color="auto"/>
            </w:tcBorders>
            <w:shd w:val="clear" w:color="auto" w:fill="002060"/>
          </w:tcPr>
          <w:p w14:paraId="31032991" w14:textId="77777777" w:rsidR="00A80531" w:rsidRPr="009F2DAA" w:rsidRDefault="00A80531" w:rsidP="00026B0A">
            <w:pPr>
              <w:keepNext/>
              <w:keepLines/>
            </w:pPr>
            <w:r>
              <w:t>Steps</w:t>
            </w:r>
          </w:p>
        </w:tc>
      </w:tr>
      <w:tr w:rsidR="00A80531" w:rsidRPr="009F2DAA" w14:paraId="5F11E9E2" w14:textId="77777777" w:rsidTr="00A80531">
        <w:tc>
          <w:tcPr>
            <w:tcW w:w="11215" w:type="dxa"/>
          </w:tcPr>
          <w:p w14:paraId="07FFBA56" w14:textId="77777777" w:rsidR="00A80531" w:rsidRPr="00695F61" w:rsidRDefault="00A80531" w:rsidP="00A80531">
            <w:pPr>
              <w:rPr>
                <w:b/>
              </w:rPr>
            </w:pPr>
            <w:bookmarkStart w:id="14" w:name="_GoBack"/>
            <w:bookmarkEnd w:id="14"/>
            <w:r w:rsidRPr="00695F61">
              <w:rPr>
                <w:b/>
              </w:rPr>
              <w:t>Configuring device-based conditional access</w:t>
            </w:r>
          </w:p>
          <w:p w14:paraId="50C8664F" w14:textId="77777777" w:rsidR="00A80531" w:rsidRDefault="00A80531" w:rsidP="00AB061D">
            <w:pPr>
              <w:pStyle w:val="Numbered1"/>
              <w:numPr>
                <w:ilvl w:val="0"/>
                <w:numId w:val="0"/>
              </w:numPr>
              <w:ind w:left="360" w:hanging="360"/>
            </w:pPr>
          </w:p>
          <w:p w14:paraId="1CC191F3" w14:textId="2F0E4060" w:rsidR="00A80531" w:rsidRDefault="00A80531" w:rsidP="00AB061D">
            <w:pPr>
              <w:pStyle w:val="Numbered1"/>
              <w:numPr>
                <w:ilvl w:val="0"/>
                <w:numId w:val="31"/>
              </w:numPr>
            </w:pPr>
            <w:r>
              <w:t xml:space="preserve">Browse to </w:t>
            </w:r>
            <w:hyperlink r:id="rId25" w:history="1">
              <w:r w:rsidRPr="009B5AC8">
                <w:rPr>
                  <w:rStyle w:val="Hyperlink"/>
                </w:rPr>
                <w:t>https://portal.azure.com</w:t>
              </w:r>
            </w:hyperlink>
            <w:r>
              <w:t xml:space="preserve">.  </w:t>
            </w:r>
          </w:p>
          <w:p w14:paraId="4908CAAE" w14:textId="4F0C6B33" w:rsidR="00A80531" w:rsidRDefault="00A80531" w:rsidP="00AB061D">
            <w:pPr>
              <w:pStyle w:val="Numbered1"/>
            </w:pPr>
            <w:r>
              <w:t xml:space="preserve">Log in with your global admin credentials: </w:t>
            </w:r>
            <w:r w:rsidRPr="00247F75">
              <w:rPr>
                <w:b/>
              </w:rPr>
              <w:t>admin@M365x723661.onmicrosoft.com</w:t>
            </w:r>
          </w:p>
          <w:p w14:paraId="71543FE9" w14:textId="77777777" w:rsidR="00A80531" w:rsidRDefault="00A80531" w:rsidP="00AB061D">
            <w:pPr>
              <w:pStyle w:val="Numbered1"/>
            </w:pPr>
            <w:r>
              <w:t xml:space="preserve">In the left-hand navigation, </w:t>
            </w:r>
            <w:r>
              <w:rPr>
                <w:b/>
              </w:rPr>
              <w:t>All</w:t>
            </w:r>
            <w:r w:rsidRPr="005B5CB9">
              <w:rPr>
                <w:b/>
              </w:rPr>
              <w:t xml:space="preserve"> services</w:t>
            </w:r>
            <w:r>
              <w:t>.</w:t>
            </w:r>
          </w:p>
          <w:p w14:paraId="4824D185" w14:textId="77777777" w:rsidR="00A80531" w:rsidRDefault="00A80531" w:rsidP="00AB061D">
            <w:pPr>
              <w:pStyle w:val="Numbered1"/>
            </w:pPr>
            <w:r>
              <w:t xml:space="preserve">In the filter text box, type </w:t>
            </w:r>
            <w:r w:rsidRPr="005B5CB9">
              <w:rPr>
                <w:b/>
              </w:rPr>
              <w:t>Intune</w:t>
            </w:r>
            <w:r>
              <w:t xml:space="preserve">, and click </w:t>
            </w:r>
            <w:r w:rsidRPr="005B5CB9">
              <w:rPr>
                <w:b/>
              </w:rPr>
              <w:t>Intune</w:t>
            </w:r>
            <w:r>
              <w:t xml:space="preserve"> in the search results (not Intune App Protection)</w:t>
            </w:r>
          </w:p>
          <w:p w14:paraId="4786A92B" w14:textId="22BE6816" w:rsidR="00A80531" w:rsidRDefault="00A80531" w:rsidP="00AB061D">
            <w:pPr>
              <w:pStyle w:val="Numbered1"/>
            </w:pPr>
            <w:r>
              <w:t xml:space="preserve">Under </w:t>
            </w:r>
            <w:r w:rsidRPr="00AB061D">
              <w:rPr>
                <w:b/>
              </w:rPr>
              <w:t>Manage</w:t>
            </w:r>
            <w:r>
              <w:t xml:space="preserve">, click </w:t>
            </w:r>
            <w:r>
              <w:rPr>
                <w:b/>
                <w:bCs/>
              </w:rPr>
              <w:t>Device compliance</w:t>
            </w:r>
            <w:r>
              <w:t>.</w:t>
            </w:r>
          </w:p>
          <w:p w14:paraId="1414A5E6" w14:textId="07DC8AA6" w:rsidR="00A80531" w:rsidRDefault="00A80531" w:rsidP="00AB061D">
            <w:pPr>
              <w:pStyle w:val="Numbered1"/>
            </w:pPr>
            <w:r>
              <w:t xml:space="preserve">Under </w:t>
            </w:r>
            <w:r w:rsidRPr="00AB061D">
              <w:rPr>
                <w:b/>
              </w:rPr>
              <w:t>Manage</w:t>
            </w:r>
            <w:r>
              <w:t xml:space="preserve">, click </w:t>
            </w:r>
            <w:r w:rsidRPr="00B7181B">
              <w:rPr>
                <w:b/>
              </w:rPr>
              <w:t>Policies</w:t>
            </w:r>
            <w:r>
              <w:t>.</w:t>
            </w:r>
          </w:p>
          <w:p w14:paraId="772D22C5" w14:textId="4DC80895" w:rsidR="00A80531" w:rsidRPr="00652D41" w:rsidRDefault="00A80531" w:rsidP="00AB061D">
            <w:pPr>
              <w:pStyle w:val="Numbered1"/>
            </w:pPr>
            <w:r>
              <w:t xml:space="preserve">Click </w:t>
            </w:r>
            <w:r w:rsidRPr="00AB061D">
              <w:rPr>
                <w:b/>
              </w:rPr>
              <w:t>Contoso MDM Compliance Policy for iOS</w:t>
            </w:r>
            <w:r w:rsidRPr="00D84A2D">
              <w:t xml:space="preserve"> </w:t>
            </w:r>
            <w:r>
              <w:t xml:space="preserve">and click </w:t>
            </w:r>
            <w:r>
              <w:rPr>
                <w:b/>
              </w:rPr>
              <w:t>Properties.</w:t>
            </w:r>
          </w:p>
          <w:p w14:paraId="199BE4F1" w14:textId="77777777" w:rsidR="00A80531" w:rsidRDefault="00A80531" w:rsidP="00AB061D">
            <w:pPr>
              <w:pStyle w:val="Numbered1"/>
            </w:pPr>
            <w:r>
              <w:t xml:space="preserve">Click </w:t>
            </w:r>
            <w:r w:rsidRPr="00BB199A">
              <w:rPr>
                <w:b/>
              </w:rPr>
              <w:t>Settings</w:t>
            </w:r>
            <w:r>
              <w:t xml:space="preserve"> and click each of </w:t>
            </w:r>
            <w:r w:rsidRPr="00B7181B">
              <w:t>the</w:t>
            </w:r>
            <w:r>
              <w:t xml:space="preserve"> categories to review the configuration:</w:t>
            </w:r>
          </w:p>
          <w:p w14:paraId="0CAAB151" w14:textId="77777777" w:rsidR="00A80531" w:rsidRPr="005B5CB9" w:rsidRDefault="00A80531" w:rsidP="00E076B5">
            <w:pPr>
              <w:pStyle w:val="ListParagraph"/>
              <w:numPr>
                <w:ilvl w:val="0"/>
                <w:numId w:val="70"/>
              </w:numPr>
            </w:pPr>
            <w:r w:rsidRPr="005B5CB9">
              <w:lastRenderedPageBreak/>
              <w:t>Email</w:t>
            </w:r>
          </w:p>
          <w:p w14:paraId="0B613A02" w14:textId="77777777" w:rsidR="00A80531" w:rsidRPr="005B5CB9" w:rsidRDefault="00A80531" w:rsidP="00E076B5">
            <w:pPr>
              <w:pStyle w:val="ListParagraph"/>
              <w:numPr>
                <w:ilvl w:val="0"/>
                <w:numId w:val="70"/>
              </w:numPr>
            </w:pPr>
            <w:r w:rsidRPr="005B5CB9">
              <w:t>Device Health</w:t>
            </w:r>
          </w:p>
          <w:p w14:paraId="2BFB2071" w14:textId="77777777" w:rsidR="00A80531" w:rsidRPr="005B5CB9" w:rsidRDefault="00A80531" w:rsidP="00E076B5">
            <w:pPr>
              <w:pStyle w:val="ListParagraph"/>
              <w:numPr>
                <w:ilvl w:val="0"/>
                <w:numId w:val="70"/>
              </w:numPr>
            </w:pPr>
            <w:r w:rsidRPr="005B5CB9">
              <w:t>Device Properties</w:t>
            </w:r>
          </w:p>
          <w:p w14:paraId="5C184DFD" w14:textId="245D218B" w:rsidR="00A80531" w:rsidRPr="005B5CB9" w:rsidRDefault="00A80531" w:rsidP="00E076B5">
            <w:pPr>
              <w:pStyle w:val="ListParagraph"/>
              <w:numPr>
                <w:ilvl w:val="0"/>
                <w:numId w:val="70"/>
              </w:numPr>
            </w:pPr>
            <w:r w:rsidRPr="005B5CB9">
              <w:t>System Security</w:t>
            </w:r>
          </w:p>
          <w:p w14:paraId="2B74D2EE" w14:textId="77777777" w:rsidR="00A80531" w:rsidRDefault="00A80531" w:rsidP="00AB061D">
            <w:pPr>
              <w:pStyle w:val="Numbered1"/>
            </w:pPr>
            <w:r>
              <w:t xml:space="preserve">Click </w:t>
            </w:r>
            <w:r w:rsidRPr="00652D41">
              <w:rPr>
                <w:b/>
              </w:rPr>
              <w:t>X</w:t>
            </w:r>
            <w:r>
              <w:t xml:space="preserve"> on each open blade until back at the Microsoft Intune overview blade.</w:t>
            </w:r>
          </w:p>
          <w:p w14:paraId="3BCCBD24" w14:textId="45C78D75" w:rsidR="00A80531" w:rsidRDefault="00A80531" w:rsidP="00AB061D">
            <w:pPr>
              <w:pStyle w:val="Numbered1"/>
            </w:pPr>
            <w:r>
              <w:t xml:space="preserve">Under </w:t>
            </w:r>
            <w:r w:rsidRPr="00AB061D">
              <w:rPr>
                <w:b/>
              </w:rPr>
              <w:t>Manage</w:t>
            </w:r>
            <w:r>
              <w:t xml:space="preserve">, </w:t>
            </w:r>
            <w:proofErr w:type="spellStart"/>
            <w:r>
              <w:t>cllick</w:t>
            </w:r>
            <w:proofErr w:type="spellEnd"/>
            <w:r>
              <w:t xml:space="preserve"> </w:t>
            </w:r>
            <w:r>
              <w:rPr>
                <w:b/>
              </w:rPr>
              <w:t xml:space="preserve">Conditional </w:t>
            </w:r>
            <w:r w:rsidRPr="00652D41">
              <w:rPr>
                <w:b/>
              </w:rPr>
              <w:t>Access</w:t>
            </w:r>
            <w:r>
              <w:t>.</w:t>
            </w:r>
          </w:p>
          <w:p w14:paraId="3880EF43" w14:textId="77777777" w:rsidR="00A80531" w:rsidRDefault="00A80531" w:rsidP="00AB061D">
            <w:pPr>
              <w:pStyle w:val="Numbered1"/>
            </w:pPr>
            <w:r>
              <w:t xml:space="preserve">Click </w:t>
            </w:r>
            <w:r w:rsidRPr="00FD550E">
              <w:rPr>
                <w:b/>
                <w:bCs/>
              </w:rPr>
              <w:t>Exchange Online Policy</w:t>
            </w:r>
            <w:r>
              <w:t>.</w:t>
            </w:r>
          </w:p>
          <w:p w14:paraId="4567A75E" w14:textId="138AABFB" w:rsidR="00A80531" w:rsidRDefault="00A80531" w:rsidP="00AB061D">
            <w:pPr>
              <w:pStyle w:val="Numbered1"/>
            </w:pPr>
            <w:r>
              <w:t xml:space="preserve">In the </w:t>
            </w:r>
            <w:r w:rsidRPr="00E076B5">
              <w:rPr>
                <w:b/>
              </w:rPr>
              <w:t>Assignments</w:t>
            </w:r>
            <w:r>
              <w:t xml:space="preserve"> section, click on </w:t>
            </w:r>
            <w:r>
              <w:rPr>
                <w:b/>
              </w:rPr>
              <w:t xml:space="preserve">Cloud </w:t>
            </w:r>
            <w:r w:rsidRPr="00652D41">
              <w:rPr>
                <w:b/>
              </w:rPr>
              <w:t>Apps</w:t>
            </w:r>
            <w:r>
              <w:rPr>
                <w:b/>
              </w:rPr>
              <w:t xml:space="preserve"> </w:t>
            </w:r>
            <w:r>
              <w:t xml:space="preserve">to show </w:t>
            </w:r>
            <w:r w:rsidRPr="00AB061D">
              <w:rPr>
                <w:b/>
              </w:rPr>
              <w:t>Office 365 Exchange Online</w:t>
            </w:r>
            <w:r>
              <w:t xml:space="preserve"> is selected.</w:t>
            </w:r>
          </w:p>
          <w:p w14:paraId="348CACAC" w14:textId="421050B2" w:rsidR="00A80531" w:rsidRDefault="00A80531" w:rsidP="00AB061D">
            <w:pPr>
              <w:pStyle w:val="Numbered1"/>
            </w:pPr>
            <w:r>
              <w:t xml:space="preserve">On the </w:t>
            </w:r>
            <w:r w:rsidRPr="00AB061D">
              <w:rPr>
                <w:b/>
              </w:rPr>
              <w:t>Exchange Online Policy</w:t>
            </w:r>
            <w:r>
              <w:t xml:space="preserve"> blade, in the </w:t>
            </w:r>
            <w:r w:rsidRPr="00AB061D">
              <w:rPr>
                <w:b/>
              </w:rPr>
              <w:t xml:space="preserve">Access </w:t>
            </w:r>
            <w:r>
              <w:rPr>
                <w:b/>
              </w:rPr>
              <w:t>c</w:t>
            </w:r>
            <w:r w:rsidRPr="00AB061D">
              <w:rPr>
                <w:b/>
              </w:rPr>
              <w:t>ontrols</w:t>
            </w:r>
            <w:r>
              <w:t xml:space="preserve"> section, click </w:t>
            </w:r>
            <w:r>
              <w:rPr>
                <w:b/>
              </w:rPr>
              <w:t>Grant</w:t>
            </w:r>
            <w:r>
              <w:t xml:space="preserve"> to show the requirement for compliant device.</w:t>
            </w:r>
          </w:p>
          <w:p w14:paraId="13C90F10" w14:textId="4DF5DB8F" w:rsidR="00A80531" w:rsidRDefault="00A80531" w:rsidP="00AB061D">
            <w:pPr>
              <w:pStyle w:val="Numbered1"/>
            </w:pPr>
            <w:r>
              <w:t xml:space="preserve">On the </w:t>
            </w:r>
            <w:r w:rsidRPr="00AB061D">
              <w:rPr>
                <w:b/>
              </w:rPr>
              <w:t>Exchange Online Policy</w:t>
            </w:r>
            <w:r>
              <w:t xml:space="preserve"> blade, in the </w:t>
            </w:r>
            <w:r w:rsidRPr="00E076B5">
              <w:rPr>
                <w:b/>
              </w:rPr>
              <w:t>Assignments</w:t>
            </w:r>
            <w:r>
              <w:t xml:space="preserve"> section, click </w:t>
            </w:r>
            <w:r>
              <w:rPr>
                <w:b/>
              </w:rPr>
              <w:t>Users and groups</w:t>
            </w:r>
            <w:r>
              <w:t xml:space="preserve"> to show the selected groups.</w:t>
            </w:r>
          </w:p>
          <w:p w14:paraId="2353A4B8" w14:textId="77777777" w:rsidR="00A80531" w:rsidRDefault="00A80531" w:rsidP="00AB061D">
            <w:pPr>
              <w:pStyle w:val="Numbered1"/>
            </w:pPr>
            <w:r>
              <w:t xml:space="preserve">Click </w:t>
            </w:r>
            <w:r w:rsidRPr="00652D41">
              <w:rPr>
                <w:b/>
              </w:rPr>
              <w:t>X</w:t>
            </w:r>
            <w:r>
              <w:t xml:space="preserve"> on </w:t>
            </w:r>
            <w:r w:rsidRPr="005B5CB9">
              <w:rPr>
                <w:b/>
              </w:rPr>
              <w:t>Users and groups</w:t>
            </w:r>
            <w:r>
              <w:t xml:space="preserve"> to close the blade.</w:t>
            </w:r>
          </w:p>
          <w:p w14:paraId="5AE2DA65" w14:textId="77777777" w:rsidR="00A80531" w:rsidRDefault="00A80531" w:rsidP="00AB061D">
            <w:pPr>
              <w:pStyle w:val="Numbered1"/>
              <w:rPr>
                <w:rFonts w:eastAsia="Times New Roman"/>
                <w:szCs w:val="20"/>
              </w:rPr>
            </w:pPr>
            <w:r w:rsidRPr="005B5CB9">
              <w:rPr>
                <w:rFonts w:eastAsia="Times New Roman"/>
                <w:szCs w:val="20"/>
              </w:rPr>
              <w:t xml:space="preserve">On the Exchange Online Policy blade, </w:t>
            </w:r>
            <w:r>
              <w:rPr>
                <w:rFonts w:eastAsia="Times New Roman"/>
                <w:szCs w:val="20"/>
              </w:rPr>
              <w:t xml:space="preserve">click </w:t>
            </w:r>
            <w:r w:rsidRPr="005B5CB9">
              <w:rPr>
                <w:rFonts w:eastAsia="Times New Roman"/>
                <w:b/>
                <w:szCs w:val="20"/>
              </w:rPr>
              <w:t>On</w:t>
            </w:r>
            <w:r>
              <w:rPr>
                <w:rFonts w:eastAsia="Times New Roman"/>
                <w:szCs w:val="20"/>
              </w:rPr>
              <w:t xml:space="preserve"> for</w:t>
            </w:r>
            <w:r w:rsidRPr="005B5CB9">
              <w:rPr>
                <w:rFonts w:eastAsia="Times New Roman"/>
                <w:szCs w:val="20"/>
              </w:rPr>
              <w:t xml:space="preserve"> </w:t>
            </w:r>
            <w:r w:rsidRPr="005B5CB9">
              <w:rPr>
                <w:rFonts w:eastAsia="Times New Roman"/>
                <w:b/>
                <w:szCs w:val="20"/>
              </w:rPr>
              <w:t xml:space="preserve">Enable </w:t>
            </w:r>
            <w:r>
              <w:rPr>
                <w:rFonts w:eastAsia="Times New Roman"/>
                <w:b/>
                <w:szCs w:val="20"/>
              </w:rPr>
              <w:t>p</w:t>
            </w:r>
            <w:r w:rsidRPr="005B5CB9">
              <w:rPr>
                <w:rFonts w:eastAsia="Times New Roman"/>
                <w:b/>
                <w:szCs w:val="20"/>
              </w:rPr>
              <w:t>olicy</w:t>
            </w:r>
            <w:r w:rsidRPr="005B5CB9">
              <w:rPr>
                <w:rFonts w:eastAsia="Times New Roman"/>
                <w:szCs w:val="20"/>
              </w:rPr>
              <w:t>, and then click</w:t>
            </w:r>
            <w:r>
              <w:rPr>
                <w:rFonts w:eastAsia="Times New Roman"/>
                <w:b/>
                <w:szCs w:val="20"/>
              </w:rPr>
              <w:t xml:space="preserve"> Save</w:t>
            </w:r>
            <w:r w:rsidRPr="005B5CB9">
              <w:rPr>
                <w:rFonts w:eastAsia="Times New Roman"/>
                <w:szCs w:val="20"/>
              </w:rPr>
              <w:t>.</w:t>
            </w:r>
          </w:p>
          <w:p w14:paraId="63FC3F36" w14:textId="77777777" w:rsidR="00A80531" w:rsidRDefault="00A80531" w:rsidP="006A0B50">
            <w:pPr>
              <w:pStyle w:val="ClickSteps"/>
              <w:numPr>
                <w:ilvl w:val="0"/>
                <w:numId w:val="0"/>
              </w:numPr>
              <w:ind w:left="360" w:hanging="360"/>
            </w:pPr>
          </w:p>
        </w:tc>
      </w:tr>
    </w:tbl>
    <w:p w14:paraId="3A313056" w14:textId="0CA05BCA" w:rsidR="00DC6DAE" w:rsidRDefault="00DC6DAE" w:rsidP="00A10231">
      <w:pPr>
        <w:pStyle w:val="Heading1"/>
      </w:pPr>
      <w:bookmarkStart w:id="15" w:name="_Toc460490486"/>
      <w:bookmarkStart w:id="16" w:name="_Toc460507445"/>
      <w:bookmarkStart w:id="17" w:name="_Toc460507815"/>
      <w:bookmarkStart w:id="18" w:name="_Toc477268163"/>
      <w:bookmarkStart w:id="19" w:name="_Toc457464951"/>
      <w:bookmarkStart w:id="20" w:name="_Requiring_multi-factor_authenticati"/>
      <w:bookmarkStart w:id="21" w:name="_Toc526164655"/>
      <w:bookmarkEnd w:id="20"/>
      <w:r w:rsidRPr="00A10231">
        <w:lastRenderedPageBreak/>
        <w:t>Requiring multi-factor authentication for applications</w:t>
      </w:r>
      <w:bookmarkEnd w:id="21"/>
    </w:p>
    <w:p w14:paraId="54FB3936" w14:textId="77777777" w:rsidR="00F42257" w:rsidRPr="00A307B5" w:rsidRDefault="00F42257" w:rsidP="00A80531">
      <w:pPr>
        <w:pStyle w:val="Numbered1"/>
        <w:numPr>
          <w:ilvl w:val="0"/>
          <w:numId w:val="72"/>
        </w:numPr>
        <w:rPr>
          <w:rFonts w:asciiTheme="minorEastAsia" w:eastAsiaTheme="minorEastAsia" w:hAnsiTheme="minorEastAsia" w:cstheme="minorEastAsia"/>
        </w:rPr>
      </w:pPr>
      <w:r>
        <w:t>Ensure that you have access to a mobile device to be used for multi-factor authentication.</w:t>
      </w:r>
    </w:p>
    <w:p w14:paraId="44CE9E84" w14:textId="77777777" w:rsidR="00F42257" w:rsidRDefault="00F42257" w:rsidP="00A80531">
      <w:pPr>
        <w:pStyle w:val="Numbered1"/>
        <w:numPr>
          <w:ilvl w:val="0"/>
          <w:numId w:val="72"/>
        </w:numPr>
      </w:pPr>
      <w:r>
        <w:t xml:space="preserve">Open a browser window (not InPrivate) in Microsoft Edge to </w:t>
      </w:r>
      <w:hyperlink r:id="rId26" w:history="1">
        <w:r w:rsidRPr="009B5AC8">
          <w:rPr>
            <w:rStyle w:val="Hyperlink"/>
          </w:rPr>
          <w:t>https://portal.azure.com</w:t>
        </w:r>
      </w:hyperlink>
      <w:r>
        <w:t xml:space="preserve">. </w:t>
      </w:r>
    </w:p>
    <w:p w14:paraId="45A3F5E2" w14:textId="3426FC16" w:rsidR="00F42257" w:rsidRPr="00E076B5" w:rsidRDefault="002268D9" w:rsidP="00A80531">
      <w:pPr>
        <w:pStyle w:val="Numbered1"/>
        <w:numPr>
          <w:ilvl w:val="0"/>
          <w:numId w:val="72"/>
        </w:numPr>
      </w:pPr>
      <w:r>
        <w:t xml:space="preserve">Log in with your global admin credentials: </w:t>
      </w:r>
      <w:hyperlink r:id="rId27" w:history="1">
        <w:r w:rsidR="00247F75" w:rsidRPr="00247F75">
          <w:t xml:space="preserve"> </w:t>
        </w:r>
        <w:r w:rsidR="00247F75" w:rsidRPr="00247F75">
          <w:rPr>
            <w:rStyle w:val="Hyperlink"/>
            <w:b/>
          </w:rPr>
          <w:t>admin@M365x723661.onmicrosoft.com</w:t>
        </w:r>
      </w:hyperlink>
      <w:r w:rsidRPr="002268D9">
        <w:rPr>
          <w:b/>
        </w:rPr>
        <w:t xml:space="preserve"> </w:t>
      </w:r>
      <w:r>
        <w:t>using the</w:t>
      </w:r>
      <w:r w:rsidRPr="002268D9">
        <w:rPr>
          <w:b/>
          <w:bCs/>
        </w:rPr>
        <w:t xml:space="preserve"> </w:t>
      </w:r>
      <w:r>
        <w:t xml:space="preserve">tenant password from your demo card on </w:t>
      </w:r>
      <w:hyperlink r:id="rId28">
        <w:r w:rsidRPr="76F6C302">
          <w:rPr>
            <w:rStyle w:val="Hyperlink"/>
          </w:rPr>
          <w:t>demos.microsoft.com</w:t>
        </w:r>
      </w:hyperlink>
      <w:r>
        <w:t>.</w:t>
      </w:r>
    </w:p>
    <w:tbl>
      <w:tblPr>
        <w:tblStyle w:val="TableGrid"/>
        <w:tblW w:w="11125" w:type="dxa"/>
        <w:tblInd w:w="-60" w:type="dxa"/>
        <w:tblLayout w:type="fixed"/>
        <w:tblLook w:val="04A0" w:firstRow="1" w:lastRow="0" w:firstColumn="1" w:lastColumn="0" w:noHBand="0" w:noVBand="1"/>
      </w:tblPr>
      <w:tblGrid>
        <w:gridCol w:w="11125"/>
      </w:tblGrid>
      <w:tr w:rsidR="00A80531" w:rsidRPr="009F2DAA" w14:paraId="49C59054" w14:textId="77777777" w:rsidTr="00A80531">
        <w:trPr>
          <w:tblHeader/>
        </w:trPr>
        <w:tc>
          <w:tcPr>
            <w:tcW w:w="11125" w:type="dxa"/>
            <w:tcBorders>
              <w:bottom w:val="single" w:sz="4" w:space="0" w:color="auto"/>
            </w:tcBorders>
            <w:shd w:val="clear" w:color="auto" w:fill="002060"/>
          </w:tcPr>
          <w:p w14:paraId="49B54284" w14:textId="77777777" w:rsidR="00A80531" w:rsidRPr="009F2DAA" w:rsidRDefault="00A80531" w:rsidP="00926596">
            <w:pPr>
              <w:keepNext/>
              <w:keepLines/>
            </w:pPr>
            <w:r>
              <w:t>Steps</w:t>
            </w:r>
          </w:p>
        </w:tc>
      </w:tr>
      <w:tr w:rsidR="00A80531" w:rsidRPr="009F2DAA" w14:paraId="1CC57135" w14:textId="77777777" w:rsidTr="00A80531">
        <w:tc>
          <w:tcPr>
            <w:tcW w:w="11125" w:type="dxa"/>
          </w:tcPr>
          <w:p w14:paraId="18054219" w14:textId="453D7E78" w:rsidR="00A80531" w:rsidRDefault="00A80531" w:rsidP="00B47FA8">
            <w:pPr>
              <w:pStyle w:val="ClickSteps"/>
              <w:numPr>
                <w:ilvl w:val="0"/>
                <w:numId w:val="0"/>
              </w:numPr>
              <w:rPr>
                <w:rFonts w:eastAsia="Segoe UI" w:cs="Segoe UI"/>
              </w:rPr>
            </w:pPr>
          </w:p>
        </w:tc>
      </w:tr>
      <w:tr w:rsidR="00A80531" w:rsidRPr="009F2DAA" w14:paraId="338DDFE0" w14:textId="77777777" w:rsidTr="00A80531">
        <w:tc>
          <w:tcPr>
            <w:tcW w:w="11125" w:type="dxa"/>
          </w:tcPr>
          <w:p w14:paraId="101320AD" w14:textId="77777777" w:rsidR="00A80531" w:rsidRPr="00695F61" w:rsidRDefault="00A80531" w:rsidP="00A80531">
            <w:pPr>
              <w:rPr>
                <w:b/>
              </w:rPr>
            </w:pPr>
            <w:r w:rsidRPr="00695F61">
              <w:rPr>
                <w:b/>
              </w:rPr>
              <w:t>Configuring application-based conditional access</w:t>
            </w:r>
          </w:p>
          <w:p w14:paraId="2F0FE6B9" w14:textId="77777777" w:rsidR="00A80531" w:rsidRDefault="00A80531" w:rsidP="00A80531">
            <w:pPr>
              <w:pStyle w:val="Numbered1"/>
              <w:numPr>
                <w:ilvl w:val="0"/>
                <w:numId w:val="0"/>
              </w:numPr>
              <w:ind w:left="360"/>
            </w:pPr>
          </w:p>
          <w:p w14:paraId="63B29262" w14:textId="2AB64F60" w:rsidR="00A80531" w:rsidRDefault="00A80531" w:rsidP="00AB061D">
            <w:pPr>
              <w:pStyle w:val="Numbered1"/>
              <w:numPr>
                <w:ilvl w:val="0"/>
                <w:numId w:val="32"/>
              </w:numPr>
            </w:pPr>
            <w:r>
              <w:t xml:space="preserve">In the left-hand navigation, click </w:t>
            </w:r>
            <w:r w:rsidRPr="00F76722">
              <w:rPr>
                <w:b/>
              </w:rPr>
              <w:t>Azure Active Directory</w:t>
            </w:r>
            <w:r>
              <w:t>.</w:t>
            </w:r>
          </w:p>
          <w:p w14:paraId="54A69E14" w14:textId="55063EE6" w:rsidR="00A80531" w:rsidRDefault="00A80531" w:rsidP="00AB061D">
            <w:pPr>
              <w:pStyle w:val="Numbered1"/>
            </w:pPr>
            <w:r>
              <w:t xml:space="preserve">Under </w:t>
            </w:r>
            <w:r w:rsidRPr="00E076B5">
              <w:rPr>
                <w:b/>
              </w:rPr>
              <w:t>Security</w:t>
            </w:r>
            <w:r>
              <w:t xml:space="preserve">, click </w:t>
            </w:r>
            <w:r w:rsidRPr="00D13CFE">
              <w:rPr>
                <w:b/>
              </w:rPr>
              <w:t>Conditional access</w:t>
            </w:r>
            <w:r>
              <w:t>.</w:t>
            </w:r>
          </w:p>
          <w:p w14:paraId="170B555C" w14:textId="6598D798" w:rsidR="00A80531" w:rsidRDefault="00A80531" w:rsidP="00AB061D">
            <w:pPr>
              <w:pStyle w:val="Numbered1"/>
            </w:pPr>
            <w:r>
              <w:t xml:space="preserve">Click </w:t>
            </w:r>
            <w:r w:rsidRPr="00E076B5">
              <w:rPr>
                <w:b/>
              </w:rPr>
              <w:t xml:space="preserve">+ </w:t>
            </w:r>
            <w:r>
              <w:rPr>
                <w:b/>
              </w:rPr>
              <w:t>New policy</w:t>
            </w:r>
            <w:r>
              <w:t>.</w:t>
            </w:r>
          </w:p>
          <w:p w14:paraId="28D67A13" w14:textId="77777777" w:rsidR="00A80531" w:rsidRDefault="00A80531" w:rsidP="00AB061D">
            <w:pPr>
              <w:pStyle w:val="Numbered1"/>
            </w:pPr>
            <w:r>
              <w:t xml:space="preserve">In the </w:t>
            </w:r>
            <w:r>
              <w:rPr>
                <w:b/>
              </w:rPr>
              <w:t>Name</w:t>
            </w:r>
            <w:r>
              <w:t xml:space="preserve"> field type </w:t>
            </w:r>
            <w:r>
              <w:rPr>
                <w:b/>
              </w:rPr>
              <w:t>High Business Impact MFA policy</w:t>
            </w:r>
            <w:r>
              <w:t>.</w:t>
            </w:r>
          </w:p>
          <w:p w14:paraId="4715E19A" w14:textId="6BA7EB8C" w:rsidR="00A80531" w:rsidRDefault="00A80531" w:rsidP="00AB061D">
            <w:pPr>
              <w:pStyle w:val="Numbered1"/>
            </w:pPr>
            <w:r>
              <w:t xml:space="preserve">In the </w:t>
            </w:r>
            <w:r w:rsidRPr="00E076B5">
              <w:rPr>
                <w:b/>
              </w:rPr>
              <w:t>Assignments</w:t>
            </w:r>
            <w:r>
              <w:t xml:space="preserve"> section, click </w:t>
            </w:r>
            <w:r>
              <w:rPr>
                <w:b/>
              </w:rPr>
              <w:t>Users and groups</w:t>
            </w:r>
            <w:r>
              <w:t>.</w:t>
            </w:r>
          </w:p>
          <w:p w14:paraId="2D7C9B5A" w14:textId="75B73FE1" w:rsidR="00A80531" w:rsidRDefault="00A80531" w:rsidP="00AB061D">
            <w:pPr>
              <w:pStyle w:val="Numbered1"/>
            </w:pPr>
            <w:r>
              <w:t xml:space="preserve">Click </w:t>
            </w:r>
            <w:r>
              <w:rPr>
                <w:b/>
              </w:rPr>
              <w:t>Select users and groups</w:t>
            </w:r>
            <w:r>
              <w:t xml:space="preserve">, and then click </w:t>
            </w:r>
            <w:r w:rsidRPr="00AB061D">
              <w:rPr>
                <w:b/>
              </w:rPr>
              <w:t>Users and groups</w:t>
            </w:r>
            <w:r>
              <w:t>.</w:t>
            </w:r>
          </w:p>
          <w:p w14:paraId="20608D56" w14:textId="77777777" w:rsidR="00A80531" w:rsidRDefault="00A80531" w:rsidP="00AB061D">
            <w:pPr>
              <w:pStyle w:val="Numbered1"/>
            </w:pPr>
            <w:r>
              <w:t xml:space="preserve">Click </w:t>
            </w:r>
            <w:r>
              <w:rPr>
                <w:b/>
              </w:rPr>
              <w:t>Select</w:t>
            </w:r>
            <w:r>
              <w:t>.</w:t>
            </w:r>
          </w:p>
          <w:p w14:paraId="331AD437" w14:textId="24044C94" w:rsidR="00A80531" w:rsidRDefault="00A80531" w:rsidP="00AB061D">
            <w:pPr>
              <w:pStyle w:val="Numbered1"/>
            </w:pPr>
            <w:r>
              <w:lastRenderedPageBreak/>
              <w:t xml:space="preserve">In the search box, type </w:t>
            </w:r>
            <w:r>
              <w:rPr>
                <w:b/>
              </w:rPr>
              <w:t>sg</w:t>
            </w:r>
            <w:r>
              <w:t xml:space="preserve"> and press </w:t>
            </w:r>
            <w:r>
              <w:rPr>
                <w:b/>
              </w:rPr>
              <w:t>Enter</w:t>
            </w:r>
            <w:r>
              <w:t>.</w:t>
            </w:r>
          </w:p>
          <w:p w14:paraId="274C0FC2" w14:textId="77777777" w:rsidR="00A80531" w:rsidRDefault="00A80531" w:rsidP="00AB061D">
            <w:pPr>
              <w:pStyle w:val="Numbered1"/>
            </w:pPr>
            <w:r>
              <w:t xml:space="preserve">Click on </w:t>
            </w:r>
            <w:r>
              <w:rPr>
                <w:b/>
              </w:rPr>
              <w:t>sg-Sales and Marketing</w:t>
            </w:r>
            <w:r>
              <w:t>.</w:t>
            </w:r>
          </w:p>
          <w:p w14:paraId="2C054DC9" w14:textId="77777777" w:rsidR="00A80531" w:rsidRDefault="00A80531" w:rsidP="00AB061D">
            <w:pPr>
              <w:pStyle w:val="Numbered1"/>
            </w:pPr>
            <w:r>
              <w:t xml:space="preserve">Click </w:t>
            </w:r>
            <w:r>
              <w:rPr>
                <w:b/>
              </w:rPr>
              <w:t>Select</w:t>
            </w:r>
            <w:r>
              <w:t>.</w:t>
            </w:r>
          </w:p>
          <w:p w14:paraId="6285D65C" w14:textId="77777777" w:rsidR="00A80531" w:rsidRDefault="00A80531" w:rsidP="00AB061D">
            <w:pPr>
              <w:pStyle w:val="Numbered1"/>
            </w:pPr>
            <w:r>
              <w:t xml:space="preserve">Click </w:t>
            </w:r>
            <w:r>
              <w:rPr>
                <w:b/>
              </w:rPr>
              <w:t>Done</w:t>
            </w:r>
            <w:r>
              <w:t>.</w:t>
            </w:r>
          </w:p>
          <w:p w14:paraId="437D660E" w14:textId="4C2D7EFD" w:rsidR="00A80531" w:rsidRDefault="00A80531" w:rsidP="00AB061D">
            <w:pPr>
              <w:pStyle w:val="Numbered1"/>
            </w:pPr>
            <w:r>
              <w:t xml:space="preserve">In the </w:t>
            </w:r>
            <w:r w:rsidRPr="00C24120">
              <w:rPr>
                <w:b/>
              </w:rPr>
              <w:t>Assignments</w:t>
            </w:r>
            <w:r>
              <w:t xml:space="preserve"> section, click </w:t>
            </w:r>
            <w:r>
              <w:rPr>
                <w:b/>
              </w:rPr>
              <w:t>Cloud apps</w:t>
            </w:r>
            <w:r>
              <w:t>.</w:t>
            </w:r>
          </w:p>
          <w:p w14:paraId="3CC110BC" w14:textId="77777777" w:rsidR="00A80531" w:rsidRDefault="00A80531" w:rsidP="00AB061D">
            <w:pPr>
              <w:pStyle w:val="Numbered1"/>
            </w:pPr>
            <w:r>
              <w:t xml:space="preserve">Click </w:t>
            </w:r>
            <w:r>
              <w:rPr>
                <w:b/>
              </w:rPr>
              <w:t>Select Apps</w:t>
            </w:r>
            <w:r>
              <w:t>.</w:t>
            </w:r>
          </w:p>
          <w:p w14:paraId="55ABDA7B" w14:textId="77777777" w:rsidR="00A80531" w:rsidRDefault="00A80531" w:rsidP="00AB061D">
            <w:pPr>
              <w:pStyle w:val="Numbered1"/>
            </w:pPr>
            <w:r>
              <w:t xml:space="preserve">Click </w:t>
            </w:r>
            <w:r>
              <w:rPr>
                <w:b/>
              </w:rPr>
              <w:t>Select</w:t>
            </w:r>
            <w:r>
              <w:t>.</w:t>
            </w:r>
          </w:p>
          <w:p w14:paraId="3CE986E3" w14:textId="77777777" w:rsidR="00A80531" w:rsidRDefault="00A80531" w:rsidP="00AB061D">
            <w:pPr>
              <w:pStyle w:val="Numbered1"/>
            </w:pPr>
            <w:r>
              <w:t xml:space="preserve">In the Applications text box, type </w:t>
            </w:r>
            <w:proofErr w:type="spellStart"/>
            <w:r w:rsidRPr="005B5CB9">
              <w:rPr>
                <w:b/>
              </w:rPr>
              <w:t>Woodgrove</w:t>
            </w:r>
            <w:proofErr w:type="spellEnd"/>
            <w:r>
              <w:t xml:space="preserve"> and click </w:t>
            </w:r>
            <w:proofErr w:type="spellStart"/>
            <w:r>
              <w:rPr>
                <w:b/>
              </w:rPr>
              <w:t>Woodgrove</w:t>
            </w:r>
            <w:proofErr w:type="spellEnd"/>
            <w:r>
              <w:rPr>
                <w:b/>
              </w:rPr>
              <w:t xml:space="preserve"> Expense Manager</w:t>
            </w:r>
            <w:r>
              <w:t>.</w:t>
            </w:r>
          </w:p>
          <w:p w14:paraId="65E88303" w14:textId="77777777" w:rsidR="00A80531" w:rsidRDefault="00A80531" w:rsidP="00AB061D">
            <w:pPr>
              <w:pStyle w:val="Numbered1"/>
            </w:pPr>
            <w:r>
              <w:t xml:space="preserve">Click </w:t>
            </w:r>
            <w:r>
              <w:rPr>
                <w:b/>
              </w:rPr>
              <w:t>Select</w:t>
            </w:r>
            <w:r>
              <w:t>.</w:t>
            </w:r>
          </w:p>
          <w:p w14:paraId="23F6EE0C" w14:textId="77777777" w:rsidR="00A80531" w:rsidRDefault="00A80531" w:rsidP="00AB061D">
            <w:pPr>
              <w:pStyle w:val="Numbered1"/>
            </w:pPr>
            <w:r>
              <w:t xml:space="preserve">Click </w:t>
            </w:r>
            <w:r>
              <w:rPr>
                <w:b/>
              </w:rPr>
              <w:t>Done</w:t>
            </w:r>
            <w:r>
              <w:t>.</w:t>
            </w:r>
          </w:p>
          <w:p w14:paraId="531701AC" w14:textId="086D834F" w:rsidR="00A80531" w:rsidRDefault="00A80531" w:rsidP="00AB061D">
            <w:pPr>
              <w:pStyle w:val="Numbered1"/>
            </w:pPr>
            <w:r>
              <w:t xml:space="preserve">In the </w:t>
            </w:r>
            <w:r w:rsidRPr="00E076B5">
              <w:rPr>
                <w:b/>
              </w:rPr>
              <w:t>Access controls</w:t>
            </w:r>
            <w:r>
              <w:t xml:space="preserve"> section, click </w:t>
            </w:r>
            <w:r>
              <w:rPr>
                <w:b/>
              </w:rPr>
              <w:t>Grant</w:t>
            </w:r>
            <w:r>
              <w:t>.</w:t>
            </w:r>
          </w:p>
          <w:p w14:paraId="34A80FFB" w14:textId="77777777" w:rsidR="00A80531" w:rsidRDefault="00A80531" w:rsidP="00AB061D">
            <w:pPr>
              <w:pStyle w:val="Numbered1"/>
            </w:pPr>
            <w:r>
              <w:t xml:space="preserve">Ensure </w:t>
            </w:r>
            <w:r>
              <w:rPr>
                <w:b/>
              </w:rPr>
              <w:t xml:space="preserve">Grant access </w:t>
            </w:r>
            <w:r w:rsidRPr="0076122D">
              <w:t>is selected</w:t>
            </w:r>
            <w:r>
              <w:t>.</w:t>
            </w:r>
          </w:p>
          <w:p w14:paraId="2E79EAA0" w14:textId="77777777" w:rsidR="00A80531" w:rsidRDefault="00A80531" w:rsidP="00AB061D">
            <w:pPr>
              <w:pStyle w:val="Numbered1"/>
            </w:pPr>
            <w:r>
              <w:t xml:space="preserve">Check </w:t>
            </w:r>
            <w:r>
              <w:rPr>
                <w:b/>
              </w:rPr>
              <w:t>Require multi-factor authentication</w:t>
            </w:r>
            <w:r>
              <w:t>.</w:t>
            </w:r>
          </w:p>
          <w:p w14:paraId="162AB8D2" w14:textId="77777777" w:rsidR="00A80531" w:rsidRDefault="00A80531" w:rsidP="00AB061D">
            <w:pPr>
              <w:pStyle w:val="Numbered1"/>
            </w:pPr>
            <w:r>
              <w:t xml:space="preserve">Click </w:t>
            </w:r>
            <w:r>
              <w:rPr>
                <w:b/>
              </w:rPr>
              <w:t>Select</w:t>
            </w:r>
            <w:r>
              <w:t>.</w:t>
            </w:r>
          </w:p>
          <w:p w14:paraId="000108B7" w14:textId="77777777" w:rsidR="00A80531" w:rsidRDefault="00A80531" w:rsidP="00AB061D">
            <w:pPr>
              <w:pStyle w:val="Numbered1"/>
            </w:pPr>
            <w:r>
              <w:t xml:space="preserve">Set Enable policy to </w:t>
            </w:r>
            <w:r w:rsidRPr="00AB061D">
              <w:rPr>
                <w:b/>
              </w:rPr>
              <w:t>On</w:t>
            </w:r>
            <w:r>
              <w:t>.</w:t>
            </w:r>
          </w:p>
          <w:p w14:paraId="42B7FF57" w14:textId="77777777" w:rsidR="00A80531" w:rsidRDefault="00A80531" w:rsidP="00AB061D">
            <w:pPr>
              <w:pStyle w:val="Numbered1"/>
            </w:pPr>
            <w:r>
              <w:t xml:space="preserve">Click </w:t>
            </w:r>
            <w:r w:rsidRPr="00AB061D">
              <w:rPr>
                <w:b/>
              </w:rPr>
              <w:t>Create</w:t>
            </w:r>
            <w:r>
              <w:t>.</w:t>
            </w:r>
          </w:p>
          <w:p w14:paraId="27CB828D" w14:textId="4FBE76A0" w:rsidR="00A80531" w:rsidRDefault="00A80531" w:rsidP="00AB061D">
            <w:pPr>
              <w:pStyle w:val="Numbered1"/>
            </w:pPr>
            <w:r>
              <w:t xml:space="preserve">In the top right corner of the portal, click </w:t>
            </w:r>
            <w:hyperlink r:id="rId29" w:history="1">
              <w:r>
                <w:t xml:space="preserve"> </w:t>
              </w:r>
              <w:r w:rsidRPr="00247F75">
                <w:rPr>
                  <w:rStyle w:val="Hyperlink"/>
                </w:rPr>
                <w:t>admin@M365x723661.onmicrosoft.com</w:t>
              </w:r>
            </w:hyperlink>
            <w:r>
              <w:t>.</w:t>
            </w:r>
          </w:p>
          <w:p w14:paraId="507F0273" w14:textId="455C29AC" w:rsidR="00A80531" w:rsidRDefault="00A80531" w:rsidP="00AB061D">
            <w:pPr>
              <w:pStyle w:val="Numbered1"/>
              <w:rPr>
                <w:rFonts w:eastAsia="Segoe UI" w:cs="Segoe UI"/>
              </w:rPr>
            </w:pPr>
            <w:r>
              <w:t xml:space="preserve">Click </w:t>
            </w:r>
            <w:r w:rsidRPr="00E076B5">
              <w:rPr>
                <w:b/>
              </w:rPr>
              <w:t>Sign</w:t>
            </w:r>
            <w:r>
              <w:t xml:space="preserve"> </w:t>
            </w:r>
            <w:r w:rsidRPr="00E076B5">
              <w:rPr>
                <w:b/>
              </w:rPr>
              <w:t>out</w:t>
            </w:r>
            <w:r>
              <w:t>.</w:t>
            </w:r>
          </w:p>
        </w:tc>
      </w:tr>
      <w:tr w:rsidR="00A80531" w:rsidRPr="009F2DAA" w14:paraId="5632C8EC" w14:textId="77777777" w:rsidTr="00A80531">
        <w:tc>
          <w:tcPr>
            <w:tcW w:w="11125" w:type="dxa"/>
            <w:tcBorders>
              <w:bottom w:val="single" w:sz="4" w:space="0" w:color="auto"/>
            </w:tcBorders>
          </w:tcPr>
          <w:p w14:paraId="1DEBC369" w14:textId="77777777" w:rsidR="00A80531" w:rsidRPr="00695F61" w:rsidRDefault="00A80531" w:rsidP="00A80531">
            <w:pPr>
              <w:rPr>
                <w:b/>
              </w:rPr>
            </w:pPr>
            <w:r w:rsidRPr="00695F61">
              <w:rPr>
                <w:b/>
              </w:rPr>
              <w:t>Application access using MFA</w:t>
            </w:r>
          </w:p>
          <w:p w14:paraId="5092D551" w14:textId="77777777" w:rsidR="00A80531" w:rsidRDefault="00A80531" w:rsidP="00E076B5">
            <w:pPr>
              <w:pStyle w:val="Numbered1"/>
              <w:numPr>
                <w:ilvl w:val="0"/>
                <w:numId w:val="0"/>
              </w:numPr>
              <w:ind w:left="360"/>
            </w:pPr>
          </w:p>
          <w:p w14:paraId="5764630F" w14:textId="32646566" w:rsidR="00A80531" w:rsidRDefault="00A80531" w:rsidP="00E076B5">
            <w:pPr>
              <w:pStyle w:val="Numbered1"/>
              <w:numPr>
                <w:ilvl w:val="0"/>
                <w:numId w:val="29"/>
              </w:numPr>
            </w:pPr>
            <w:r>
              <w:t xml:space="preserve">Browse to </w:t>
            </w:r>
            <w:hyperlink r:id="rId30" w:history="1">
              <w:r w:rsidRPr="006F7D01">
                <w:rPr>
                  <w:rStyle w:val="Hyperlink"/>
                </w:rPr>
                <w:t>https://myapps.microsoft.com</w:t>
              </w:r>
            </w:hyperlink>
            <w:r>
              <w:t xml:space="preserve">. </w:t>
            </w:r>
          </w:p>
          <w:p w14:paraId="41391994" w14:textId="77777777" w:rsidR="00A80531" w:rsidRDefault="00A80531" w:rsidP="00AB061D">
            <w:pPr>
              <w:pStyle w:val="Numbered1"/>
            </w:pPr>
            <w:r>
              <w:t>Click</w:t>
            </w:r>
            <w:r>
              <w:rPr>
                <w:b/>
              </w:rPr>
              <w:t xml:space="preserve"> Use another account</w:t>
            </w:r>
            <w:r>
              <w:t>.</w:t>
            </w:r>
          </w:p>
          <w:p w14:paraId="46972885" w14:textId="5ADC8153" w:rsidR="00A80531" w:rsidRDefault="00A80531" w:rsidP="00AB061D">
            <w:pPr>
              <w:pStyle w:val="Numbered1"/>
            </w:pPr>
            <w:r>
              <w:t xml:space="preserve">Sign in as </w:t>
            </w:r>
            <w:r w:rsidRPr="00247F75">
              <w:rPr>
                <w:b/>
              </w:rPr>
              <w:t>meganb@M365x723661.onmicrosoft.com</w:t>
            </w:r>
            <w:r>
              <w:t>.</w:t>
            </w:r>
          </w:p>
          <w:p w14:paraId="2FFA436B" w14:textId="77777777" w:rsidR="00A80531" w:rsidRDefault="00A80531" w:rsidP="00AB061D">
            <w:pPr>
              <w:pStyle w:val="Numbered1"/>
            </w:pPr>
            <w:r>
              <w:t xml:space="preserve">Click on the </w:t>
            </w:r>
            <w:proofErr w:type="spellStart"/>
            <w:r>
              <w:rPr>
                <w:b/>
              </w:rPr>
              <w:t>Woodgrove</w:t>
            </w:r>
            <w:proofErr w:type="spellEnd"/>
            <w:r>
              <w:rPr>
                <w:b/>
              </w:rPr>
              <w:t xml:space="preserve"> Expense Manager</w:t>
            </w:r>
            <w:r>
              <w:t xml:space="preserve"> tile.</w:t>
            </w:r>
          </w:p>
          <w:p w14:paraId="2EF93631" w14:textId="4D20E207" w:rsidR="00A80531" w:rsidRPr="007A6724" w:rsidRDefault="00A80531" w:rsidP="00AB061D">
            <w:pPr>
              <w:pStyle w:val="Numbered1"/>
              <w:rPr>
                <w:lang w:val="en"/>
              </w:rPr>
            </w:pPr>
            <w:r>
              <w:rPr>
                <w:lang w:val="en"/>
              </w:rPr>
              <w:t xml:space="preserve">If this is your first time performing this demo, you’ll have to configure MFA. On the </w:t>
            </w:r>
            <w:r w:rsidRPr="00E076B5">
              <w:rPr>
                <w:b/>
                <w:lang w:val="en"/>
              </w:rPr>
              <w:t>More information required</w:t>
            </w:r>
            <w:r>
              <w:rPr>
                <w:lang w:val="en"/>
              </w:rPr>
              <w:t xml:space="preserve"> window, c</w:t>
            </w:r>
            <w:r w:rsidRPr="007A6724">
              <w:rPr>
                <w:lang w:val="en"/>
              </w:rPr>
              <w:t xml:space="preserve">lick </w:t>
            </w:r>
            <w:r>
              <w:rPr>
                <w:b/>
                <w:bCs/>
                <w:lang w:val="en"/>
              </w:rPr>
              <w:t>Next</w:t>
            </w:r>
            <w:r w:rsidRPr="007A6724">
              <w:rPr>
                <w:lang w:val="en"/>
              </w:rPr>
              <w:t xml:space="preserve"> to begin configuration of MFA.</w:t>
            </w:r>
          </w:p>
          <w:p w14:paraId="0B28C8A5" w14:textId="018BFAFE" w:rsidR="00A80531" w:rsidRDefault="00A80531" w:rsidP="00AB061D">
            <w:pPr>
              <w:pStyle w:val="Numbered1"/>
              <w:numPr>
                <w:ilvl w:val="1"/>
                <w:numId w:val="2"/>
              </w:numPr>
              <w:rPr>
                <w:lang w:val="en"/>
              </w:rPr>
            </w:pPr>
            <w:r w:rsidRPr="007A6724">
              <w:rPr>
                <w:lang w:val="en"/>
              </w:rPr>
              <w:t xml:space="preserve">In the </w:t>
            </w:r>
            <w:r w:rsidRPr="007A6724">
              <w:rPr>
                <w:b/>
                <w:bCs/>
                <w:lang w:val="en"/>
              </w:rPr>
              <w:t>Additional Security Verification</w:t>
            </w:r>
            <w:r w:rsidRPr="007A6724">
              <w:rPr>
                <w:lang w:val="en"/>
              </w:rPr>
              <w:t xml:space="preserve"> page </w:t>
            </w:r>
          </w:p>
          <w:p w14:paraId="29A0B2DE" w14:textId="72288A95" w:rsidR="00A80531" w:rsidRPr="007A6724" w:rsidRDefault="00A80531" w:rsidP="00E076B5">
            <w:pPr>
              <w:pStyle w:val="Numbered1"/>
              <w:numPr>
                <w:ilvl w:val="1"/>
                <w:numId w:val="71"/>
              </w:numPr>
              <w:rPr>
                <w:lang w:val="en"/>
              </w:rPr>
            </w:pPr>
            <w:r w:rsidRPr="007A6724">
              <w:rPr>
                <w:lang w:val="en"/>
              </w:rPr>
              <w:t>Authentication Phone is selected.</w:t>
            </w:r>
          </w:p>
          <w:p w14:paraId="14FAC9EA" w14:textId="39854A88" w:rsidR="00A80531" w:rsidRPr="007A6724" w:rsidRDefault="00A80531" w:rsidP="00E076B5">
            <w:pPr>
              <w:pStyle w:val="Numbered1"/>
              <w:numPr>
                <w:ilvl w:val="1"/>
                <w:numId w:val="71"/>
              </w:numPr>
              <w:rPr>
                <w:lang w:val="en"/>
              </w:rPr>
            </w:pPr>
            <w:r w:rsidRPr="00E076B5">
              <w:rPr>
                <w:lang w:val="en"/>
              </w:rPr>
              <w:t>Select your country or region</w:t>
            </w:r>
            <w:r w:rsidRPr="007A6724">
              <w:rPr>
                <w:lang w:val="en"/>
              </w:rPr>
              <w:t xml:space="preserve"> pick the appropriate country or region for your cellphone.</w:t>
            </w:r>
          </w:p>
          <w:p w14:paraId="7420D29F" w14:textId="77777777" w:rsidR="00A80531" w:rsidRPr="007A6724" w:rsidRDefault="00A80531" w:rsidP="00E076B5">
            <w:pPr>
              <w:pStyle w:val="Numbered1"/>
              <w:numPr>
                <w:ilvl w:val="1"/>
                <w:numId w:val="71"/>
              </w:numPr>
              <w:rPr>
                <w:lang w:val="en"/>
              </w:rPr>
            </w:pPr>
            <w:r w:rsidRPr="007A6724">
              <w:rPr>
                <w:lang w:val="en"/>
              </w:rPr>
              <w:t>Type your cellphone number in the text box next to the country code.</w:t>
            </w:r>
          </w:p>
          <w:p w14:paraId="696C3D89" w14:textId="3F173620" w:rsidR="00A80531" w:rsidRDefault="00A80531" w:rsidP="00E076B5">
            <w:pPr>
              <w:pStyle w:val="Numbered1"/>
              <w:numPr>
                <w:ilvl w:val="1"/>
                <w:numId w:val="71"/>
              </w:numPr>
              <w:rPr>
                <w:lang w:val="en"/>
              </w:rPr>
            </w:pPr>
            <w:r>
              <w:rPr>
                <w:lang w:val="en"/>
              </w:rPr>
              <w:lastRenderedPageBreak/>
              <w:t>Method select</w:t>
            </w:r>
            <w:r w:rsidRPr="007A6724">
              <w:rPr>
                <w:lang w:val="en"/>
              </w:rPr>
              <w:t xml:space="preserve"> </w:t>
            </w:r>
            <w:r w:rsidRPr="007A6724">
              <w:rPr>
                <w:b/>
                <w:bCs/>
                <w:lang w:val="en"/>
              </w:rPr>
              <w:t>Send me a code by text message</w:t>
            </w:r>
            <w:r w:rsidRPr="007A6724">
              <w:rPr>
                <w:lang w:val="en"/>
              </w:rPr>
              <w:t xml:space="preserve"> </w:t>
            </w:r>
          </w:p>
          <w:p w14:paraId="2A3D1BF1" w14:textId="78819159" w:rsidR="00A80531" w:rsidRPr="007A6724" w:rsidRDefault="00A80531" w:rsidP="00AB061D">
            <w:pPr>
              <w:pStyle w:val="Numbered1"/>
              <w:numPr>
                <w:ilvl w:val="1"/>
                <w:numId w:val="2"/>
              </w:numPr>
              <w:rPr>
                <w:lang w:val="en"/>
              </w:rPr>
            </w:pPr>
            <w:r>
              <w:rPr>
                <w:lang w:val="en"/>
              </w:rPr>
              <w:t>C</w:t>
            </w:r>
            <w:r w:rsidRPr="007A6724">
              <w:rPr>
                <w:lang w:val="en"/>
              </w:rPr>
              <w:t xml:space="preserve">lick </w:t>
            </w:r>
            <w:r>
              <w:rPr>
                <w:b/>
                <w:bCs/>
                <w:lang w:val="en"/>
              </w:rPr>
              <w:t>Next</w:t>
            </w:r>
            <w:r w:rsidRPr="007A6724">
              <w:rPr>
                <w:lang w:val="en"/>
              </w:rPr>
              <w:t>.</w:t>
            </w:r>
          </w:p>
          <w:p w14:paraId="0565C1E6" w14:textId="77777777" w:rsidR="00A80531" w:rsidRPr="007A6724" w:rsidRDefault="00A80531" w:rsidP="00AB061D">
            <w:pPr>
              <w:pStyle w:val="Numbered1"/>
              <w:numPr>
                <w:ilvl w:val="1"/>
                <w:numId w:val="2"/>
              </w:numPr>
              <w:rPr>
                <w:lang w:val="en"/>
              </w:rPr>
            </w:pPr>
            <w:r w:rsidRPr="007A6724">
              <w:rPr>
                <w:lang w:val="en"/>
              </w:rPr>
              <w:t xml:space="preserve">When prompted, type the verification code received on your cellphone, then click </w:t>
            </w:r>
            <w:r w:rsidRPr="007A6724">
              <w:rPr>
                <w:b/>
                <w:bCs/>
                <w:lang w:val="en"/>
              </w:rPr>
              <w:t>Verify</w:t>
            </w:r>
            <w:r w:rsidRPr="007A6724">
              <w:rPr>
                <w:lang w:val="en"/>
              </w:rPr>
              <w:t>.</w:t>
            </w:r>
          </w:p>
          <w:p w14:paraId="2BCC43C3" w14:textId="77777777" w:rsidR="00A80531" w:rsidRPr="007A6724" w:rsidRDefault="00A80531" w:rsidP="00AB061D">
            <w:pPr>
              <w:pStyle w:val="Numbered1"/>
              <w:numPr>
                <w:ilvl w:val="1"/>
                <w:numId w:val="2"/>
              </w:numPr>
              <w:rPr>
                <w:lang w:val="en"/>
              </w:rPr>
            </w:pPr>
            <w:r w:rsidRPr="007A6724">
              <w:rPr>
                <w:lang w:val="en"/>
              </w:rPr>
              <w:t xml:space="preserve">At the </w:t>
            </w:r>
            <w:r w:rsidRPr="007A6724">
              <w:rPr>
                <w:b/>
                <w:bCs/>
                <w:lang w:val="en"/>
              </w:rPr>
              <w:t>Verification successful</w:t>
            </w:r>
            <w:r w:rsidRPr="007A6724">
              <w:rPr>
                <w:lang w:val="en"/>
              </w:rPr>
              <w:t xml:space="preserve"> prompt, click </w:t>
            </w:r>
            <w:r w:rsidRPr="007A6724">
              <w:rPr>
                <w:b/>
                <w:bCs/>
                <w:lang w:val="en"/>
              </w:rPr>
              <w:t>Done</w:t>
            </w:r>
            <w:r w:rsidRPr="007A6724">
              <w:rPr>
                <w:lang w:val="en"/>
              </w:rPr>
              <w:t>.</w:t>
            </w:r>
          </w:p>
          <w:p w14:paraId="5D4BE5BC" w14:textId="63B40148" w:rsidR="00A80531" w:rsidRPr="00AB061D" w:rsidRDefault="00A80531" w:rsidP="00094285">
            <w:pPr>
              <w:pStyle w:val="Numbered1"/>
              <w:rPr>
                <w:rFonts w:eastAsia="Segoe UI" w:cs="Segoe UI"/>
              </w:rPr>
            </w:pPr>
            <w:r w:rsidRPr="00B8470A">
              <w:rPr>
                <w:lang w:val="en"/>
              </w:rPr>
              <w:t>Respond to the MFA verification by entering</w:t>
            </w:r>
            <w:r>
              <w:rPr>
                <w:lang w:val="en"/>
              </w:rPr>
              <w:t xml:space="preserve"> code sent by text message</w:t>
            </w:r>
            <w:r w:rsidRPr="00B8470A">
              <w:rPr>
                <w:lang w:val="en"/>
              </w:rPr>
              <w:t xml:space="preserve">, then click </w:t>
            </w:r>
            <w:r>
              <w:rPr>
                <w:b/>
                <w:bCs/>
                <w:lang w:val="en"/>
              </w:rPr>
              <w:t>Verify</w:t>
            </w:r>
            <w:r w:rsidRPr="00B8470A">
              <w:rPr>
                <w:lang w:val="en"/>
              </w:rPr>
              <w:t>.</w:t>
            </w:r>
          </w:p>
          <w:p w14:paraId="76B9EFD6" w14:textId="7E342489" w:rsidR="00A80531" w:rsidRDefault="00A80531" w:rsidP="00AB061D">
            <w:pPr>
              <w:pStyle w:val="Numbered1"/>
              <w:rPr>
                <w:rFonts w:eastAsia="Segoe UI" w:cs="Segoe UI"/>
              </w:rPr>
            </w:pPr>
            <w:r>
              <w:rPr>
                <w:rFonts w:eastAsia="Segoe UI" w:cs="Segoe UI"/>
              </w:rPr>
              <w:t>Close all browser windows.</w:t>
            </w:r>
          </w:p>
        </w:tc>
      </w:tr>
      <w:bookmarkEnd w:id="15"/>
      <w:bookmarkEnd w:id="16"/>
      <w:bookmarkEnd w:id="17"/>
      <w:bookmarkEnd w:id="18"/>
      <w:bookmarkEnd w:id="19"/>
    </w:tbl>
    <w:p w14:paraId="765A714C" w14:textId="630E2684" w:rsidR="00646B3B" w:rsidRPr="00B168B1" w:rsidRDefault="00646B3B" w:rsidP="00A80531">
      <w:pPr>
        <w:spacing w:after="160" w:line="259" w:lineRule="auto"/>
      </w:pPr>
    </w:p>
    <w:sectPr w:rsidR="00646B3B" w:rsidRPr="00B168B1" w:rsidSect="008550E0">
      <w:headerReference w:type="default" r:id="rId31"/>
      <w:footerReference w:type="default" r:id="rId32"/>
      <w:pgSz w:w="12240" w:h="15840"/>
      <w:pgMar w:top="1152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538247" w14:textId="77777777" w:rsidR="000A23E1" w:rsidRDefault="000A23E1" w:rsidP="003D31AE">
      <w:r>
        <w:separator/>
      </w:r>
    </w:p>
  </w:endnote>
  <w:endnote w:type="continuationSeparator" w:id="0">
    <w:p w14:paraId="4DE37DBD" w14:textId="77777777" w:rsidR="000A23E1" w:rsidRDefault="000A23E1" w:rsidP="003D31AE">
      <w:r>
        <w:continuationSeparator/>
      </w:r>
    </w:p>
  </w:endnote>
  <w:endnote w:type="continuationNotice" w:id="1">
    <w:p w14:paraId="7640819D" w14:textId="77777777" w:rsidR="000A23E1" w:rsidRDefault="000A23E1" w:rsidP="003D31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 Light,Segoe UI,Segoe U">
    <w:altName w:val="Segoe UI Light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88228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D1486C" w14:textId="1D751B3B" w:rsidR="00832D6B" w:rsidRDefault="00832D6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69B3C419" w14:textId="77777777" w:rsidR="00832D6B" w:rsidRDefault="00832D6B" w:rsidP="003D31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F25917" w14:textId="77777777" w:rsidR="000A23E1" w:rsidRDefault="000A23E1" w:rsidP="003D31AE">
      <w:r>
        <w:separator/>
      </w:r>
    </w:p>
  </w:footnote>
  <w:footnote w:type="continuationSeparator" w:id="0">
    <w:p w14:paraId="1C1C6324" w14:textId="77777777" w:rsidR="000A23E1" w:rsidRDefault="000A23E1" w:rsidP="003D31AE">
      <w:r>
        <w:continuationSeparator/>
      </w:r>
    </w:p>
  </w:footnote>
  <w:footnote w:type="continuationNotice" w:id="1">
    <w:p w14:paraId="0440F0CA" w14:textId="77777777" w:rsidR="000A23E1" w:rsidRDefault="000A23E1" w:rsidP="003D31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0E3521" w14:textId="052E12C0" w:rsidR="00832D6B" w:rsidRPr="00B54848" w:rsidRDefault="00832D6B" w:rsidP="223FA74F">
    <w:pPr>
      <w:pStyle w:val="Header"/>
      <w:tabs>
        <w:tab w:val="clear" w:pos="9360"/>
        <w:tab w:val="right" w:pos="10710"/>
      </w:tabs>
      <w:rPr>
        <w:i/>
        <w:iCs/>
      </w:rPr>
    </w:pPr>
    <w:r>
      <w:rPr>
        <w:i/>
        <w:iCs/>
      </w:rPr>
      <w:t>Microsoft Intune</w:t>
    </w:r>
    <w:r w:rsidRPr="00B54848">
      <w:rPr>
        <w:i/>
        <w:iCs/>
      </w:rPr>
      <w:tab/>
    </w:r>
    <w:r>
      <w:rPr>
        <w:i/>
        <w:iCs/>
      </w:rPr>
      <w:tab/>
      <w:t>Co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0664C"/>
    <w:multiLevelType w:val="hybridMultilevel"/>
    <w:tmpl w:val="3AF09B0A"/>
    <w:lvl w:ilvl="0" w:tplc="59A6A1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44E5E"/>
    <w:multiLevelType w:val="hybridMultilevel"/>
    <w:tmpl w:val="8A1613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2E2238"/>
    <w:multiLevelType w:val="hybridMultilevel"/>
    <w:tmpl w:val="D9E6C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730E6B"/>
    <w:multiLevelType w:val="hybridMultilevel"/>
    <w:tmpl w:val="6980ECBA"/>
    <w:lvl w:ilvl="0" w:tplc="D84A3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A60BA"/>
    <w:multiLevelType w:val="hybridMultilevel"/>
    <w:tmpl w:val="2A405DE6"/>
    <w:lvl w:ilvl="0" w:tplc="AA005BE6">
      <w:start w:val="1"/>
      <w:numFmt w:val="bullet"/>
      <w:pStyle w:val="Bullet-NoIndent"/>
      <w:lvlText w:val=""/>
      <w:lvlJc w:val="left"/>
      <w:pPr>
        <w:ind w:left="563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5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70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7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5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2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9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6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392" w:hanging="360"/>
      </w:pPr>
      <w:rPr>
        <w:rFonts w:ascii="Wingdings" w:hAnsi="Wingdings" w:hint="default"/>
      </w:rPr>
    </w:lvl>
  </w:abstractNum>
  <w:abstractNum w:abstractNumId="5" w15:restartNumberingAfterBreak="0">
    <w:nsid w:val="07DA6EC1"/>
    <w:multiLevelType w:val="hybridMultilevel"/>
    <w:tmpl w:val="22F46E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9B50F0"/>
    <w:multiLevelType w:val="hybridMultilevel"/>
    <w:tmpl w:val="BC349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873DF"/>
    <w:multiLevelType w:val="hybridMultilevel"/>
    <w:tmpl w:val="F3F0B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330AB1"/>
    <w:multiLevelType w:val="hybridMultilevel"/>
    <w:tmpl w:val="A91C2B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091B34"/>
    <w:multiLevelType w:val="hybridMultilevel"/>
    <w:tmpl w:val="F8F0D2E8"/>
    <w:lvl w:ilvl="0" w:tplc="59A6A1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922888"/>
    <w:multiLevelType w:val="hybridMultilevel"/>
    <w:tmpl w:val="22F46E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B15204"/>
    <w:multiLevelType w:val="hybridMultilevel"/>
    <w:tmpl w:val="38CC6DCC"/>
    <w:lvl w:ilvl="0" w:tplc="03BCA680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E8F015E"/>
    <w:multiLevelType w:val="hybridMultilevel"/>
    <w:tmpl w:val="5DBC8C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05D49C8"/>
    <w:multiLevelType w:val="hybridMultilevel"/>
    <w:tmpl w:val="B156BF3A"/>
    <w:lvl w:ilvl="0" w:tplc="7BF4D994">
      <w:start w:val="1"/>
      <w:numFmt w:val="decimal"/>
      <w:pStyle w:val="ClickSteps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2096849"/>
    <w:multiLevelType w:val="hybridMultilevel"/>
    <w:tmpl w:val="3AF09B0A"/>
    <w:lvl w:ilvl="0" w:tplc="59A6A1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2F5FB2"/>
    <w:multiLevelType w:val="multilevel"/>
    <w:tmpl w:val="84C4D77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300" w:hanging="30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bullet"/>
      <w:lvlText w:val=""/>
      <w:lvlJc w:val="left"/>
      <w:pPr>
        <w:tabs>
          <w:tab w:val="num" w:pos="1020"/>
        </w:tabs>
        <w:ind w:left="600" w:hanging="300"/>
      </w:pPr>
      <w:rPr>
        <w:rFonts w:ascii="Symbol" w:hAnsi="Symbol" w:hint="default"/>
      </w:rPr>
    </w:lvl>
    <w:lvl w:ilvl="4">
      <w:start w:val="1"/>
      <w:numFmt w:val="lowerRoman"/>
      <w:lvlText w:val="%5."/>
      <w:lvlJc w:val="left"/>
      <w:pPr>
        <w:tabs>
          <w:tab w:val="num" w:pos="1680"/>
        </w:tabs>
        <w:ind w:left="900" w:hanging="300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1260"/>
        </w:tabs>
        <w:ind w:left="1200" w:hanging="300"/>
      </w:pPr>
      <w:rPr>
        <w:rFonts w:hint="default"/>
      </w:rPr>
    </w:lvl>
    <w:lvl w:ilvl="6">
      <w:start w:val="1"/>
      <w:numFmt w:val="upperRoman"/>
      <w:lvlText w:val="%7."/>
      <w:lvlJc w:val="left"/>
      <w:pPr>
        <w:tabs>
          <w:tab w:val="num" w:pos="1920"/>
        </w:tabs>
        <w:ind w:left="1500" w:hanging="30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860"/>
        </w:tabs>
        <w:ind w:left="1800" w:hanging="30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100" w:hanging="300"/>
      </w:pPr>
      <w:rPr>
        <w:rFonts w:hint="default"/>
      </w:rPr>
    </w:lvl>
  </w:abstractNum>
  <w:abstractNum w:abstractNumId="16" w15:restartNumberingAfterBreak="0">
    <w:nsid w:val="30DD45D3"/>
    <w:multiLevelType w:val="hybridMultilevel"/>
    <w:tmpl w:val="2E6C6DD2"/>
    <w:lvl w:ilvl="0" w:tplc="34B21B30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1A97082"/>
    <w:multiLevelType w:val="hybridMultilevel"/>
    <w:tmpl w:val="22F46E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707734"/>
    <w:multiLevelType w:val="multilevel"/>
    <w:tmpl w:val="84C4D77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300" w:hanging="30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bullet"/>
      <w:lvlText w:val=""/>
      <w:lvlJc w:val="left"/>
      <w:pPr>
        <w:tabs>
          <w:tab w:val="num" w:pos="1020"/>
        </w:tabs>
        <w:ind w:left="600" w:hanging="300"/>
      </w:pPr>
      <w:rPr>
        <w:rFonts w:ascii="Symbol" w:hAnsi="Symbol" w:hint="default"/>
      </w:rPr>
    </w:lvl>
    <w:lvl w:ilvl="4">
      <w:start w:val="1"/>
      <w:numFmt w:val="lowerRoman"/>
      <w:lvlText w:val="%5."/>
      <w:lvlJc w:val="left"/>
      <w:pPr>
        <w:tabs>
          <w:tab w:val="num" w:pos="1680"/>
        </w:tabs>
        <w:ind w:left="900" w:hanging="300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1260"/>
        </w:tabs>
        <w:ind w:left="1200" w:hanging="300"/>
      </w:pPr>
      <w:rPr>
        <w:rFonts w:hint="default"/>
      </w:rPr>
    </w:lvl>
    <w:lvl w:ilvl="6">
      <w:start w:val="1"/>
      <w:numFmt w:val="upperRoman"/>
      <w:lvlText w:val="%7."/>
      <w:lvlJc w:val="left"/>
      <w:pPr>
        <w:tabs>
          <w:tab w:val="num" w:pos="1920"/>
        </w:tabs>
        <w:ind w:left="1500" w:hanging="30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860"/>
        </w:tabs>
        <w:ind w:left="1800" w:hanging="30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100" w:hanging="300"/>
      </w:pPr>
      <w:rPr>
        <w:rFonts w:hint="default"/>
      </w:rPr>
    </w:lvl>
  </w:abstractNum>
  <w:abstractNum w:abstractNumId="19" w15:restartNumberingAfterBreak="0">
    <w:nsid w:val="3DB33A21"/>
    <w:multiLevelType w:val="hybridMultilevel"/>
    <w:tmpl w:val="22F46E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951403"/>
    <w:multiLevelType w:val="hybridMultilevel"/>
    <w:tmpl w:val="340C3094"/>
    <w:lvl w:ilvl="0" w:tplc="0C08F1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FB5243"/>
    <w:multiLevelType w:val="hybridMultilevel"/>
    <w:tmpl w:val="5A70DF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D159E9"/>
    <w:multiLevelType w:val="hybridMultilevel"/>
    <w:tmpl w:val="7D2A1C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45F294C"/>
    <w:multiLevelType w:val="hybridMultilevel"/>
    <w:tmpl w:val="A91C2B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40249B"/>
    <w:multiLevelType w:val="hybridMultilevel"/>
    <w:tmpl w:val="21F4081E"/>
    <w:lvl w:ilvl="0" w:tplc="4B7E7864">
      <w:start w:val="1"/>
      <w:numFmt w:val="decimal"/>
      <w:pStyle w:val="TechNetSetupInstructions"/>
      <w:lvlText w:val="%1."/>
      <w:lvlJc w:val="left"/>
      <w:pPr>
        <w:tabs>
          <w:tab w:val="num" w:pos="810"/>
        </w:tabs>
        <w:ind w:left="810" w:hanging="360"/>
      </w:pPr>
      <w:rPr>
        <w:rFonts w:cs="Times New Roman"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-90"/>
        </w:tabs>
        <w:ind w:left="-9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630"/>
        </w:tabs>
        <w:ind w:left="63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350"/>
        </w:tabs>
        <w:ind w:left="135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2070"/>
        </w:tabs>
        <w:ind w:left="207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790"/>
        </w:tabs>
        <w:ind w:left="279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510"/>
        </w:tabs>
        <w:ind w:left="351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4230"/>
        </w:tabs>
        <w:ind w:left="423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950"/>
        </w:tabs>
        <w:ind w:left="4950" w:hanging="180"/>
      </w:pPr>
      <w:rPr>
        <w:rFonts w:cs="Times New Roman"/>
      </w:rPr>
    </w:lvl>
  </w:abstractNum>
  <w:abstractNum w:abstractNumId="25" w15:restartNumberingAfterBreak="0">
    <w:nsid w:val="510F77E2"/>
    <w:multiLevelType w:val="hybridMultilevel"/>
    <w:tmpl w:val="188638D8"/>
    <w:lvl w:ilvl="0" w:tplc="03BCA680">
      <w:start w:val="1"/>
      <w:numFmt w:val="decimal"/>
      <w:pStyle w:val="Numbered1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1392DD0"/>
    <w:multiLevelType w:val="hybridMultilevel"/>
    <w:tmpl w:val="92B48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857B64"/>
    <w:multiLevelType w:val="multilevel"/>
    <w:tmpl w:val="DBCEE9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589A55D8"/>
    <w:multiLevelType w:val="hybridMultilevel"/>
    <w:tmpl w:val="F8F0D2E8"/>
    <w:lvl w:ilvl="0" w:tplc="59A6A1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C11071"/>
    <w:multiLevelType w:val="hybridMultilevel"/>
    <w:tmpl w:val="E93AE7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2F78EF"/>
    <w:multiLevelType w:val="hybridMultilevel"/>
    <w:tmpl w:val="22F46E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2538FE"/>
    <w:multiLevelType w:val="hybridMultilevel"/>
    <w:tmpl w:val="8BFCC110"/>
    <w:lvl w:ilvl="0" w:tplc="6E5631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F86DA6"/>
    <w:multiLevelType w:val="hybridMultilevel"/>
    <w:tmpl w:val="7C7892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A8E5D76"/>
    <w:multiLevelType w:val="hybridMultilevel"/>
    <w:tmpl w:val="E93AE7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0C4E66"/>
    <w:multiLevelType w:val="hybridMultilevel"/>
    <w:tmpl w:val="7CDA1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75345F"/>
    <w:multiLevelType w:val="hybridMultilevel"/>
    <w:tmpl w:val="F8F0D2E8"/>
    <w:lvl w:ilvl="0" w:tplc="59A6A1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5"/>
  </w:num>
  <w:num w:numId="3">
    <w:abstractNumId w:val="24"/>
  </w:num>
  <w:num w:numId="4">
    <w:abstractNumId w:val="23"/>
  </w:num>
  <w:num w:numId="5">
    <w:abstractNumId w:val="16"/>
  </w:num>
  <w:num w:numId="6">
    <w:abstractNumId w:val="10"/>
  </w:num>
  <w:num w:numId="7">
    <w:abstractNumId w:val="3"/>
  </w:num>
  <w:num w:numId="8">
    <w:abstractNumId w:val="29"/>
  </w:num>
  <w:num w:numId="9">
    <w:abstractNumId w:val="13"/>
  </w:num>
  <w:num w:numId="10">
    <w:abstractNumId w:val="8"/>
  </w:num>
  <w:num w:numId="11">
    <w:abstractNumId w:val="12"/>
  </w:num>
  <w:num w:numId="12">
    <w:abstractNumId w:val="5"/>
  </w:num>
  <w:num w:numId="13">
    <w:abstractNumId w:val="30"/>
  </w:num>
  <w:num w:numId="14">
    <w:abstractNumId w:val="19"/>
  </w:num>
  <w:num w:numId="15">
    <w:abstractNumId w:val="17"/>
  </w:num>
  <w:num w:numId="16">
    <w:abstractNumId w:val="26"/>
  </w:num>
  <w:num w:numId="17">
    <w:abstractNumId w:val="13"/>
  </w:num>
  <w:num w:numId="18">
    <w:abstractNumId w:val="21"/>
  </w:num>
  <w:num w:numId="19">
    <w:abstractNumId w:val="13"/>
    <w:lvlOverride w:ilvl="0">
      <w:startOverride w:val="30"/>
    </w:lvlOverride>
  </w:num>
  <w:num w:numId="20">
    <w:abstractNumId w:val="13"/>
  </w:num>
  <w:num w:numId="21">
    <w:abstractNumId w:val="13"/>
    <w:lvlOverride w:ilvl="0">
      <w:startOverride w:val="1"/>
    </w:lvlOverride>
  </w:num>
  <w:num w:numId="22">
    <w:abstractNumId w:val="13"/>
  </w:num>
  <w:num w:numId="23">
    <w:abstractNumId w:val="13"/>
    <w:lvlOverride w:ilvl="0">
      <w:startOverride w:val="1"/>
    </w:lvlOverride>
  </w:num>
  <w:num w:numId="24">
    <w:abstractNumId w:val="6"/>
  </w:num>
  <w:num w:numId="25">
    <w:abstractNumId w:val="7"/>
  </w:num>
  <w:num w:numId="26">
    <w:abstractNumId w:val="14"/>
  </w:num>
  <w:num w:numId="2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8"/>
  </w:num>
  <w:num w:numId="29">
    <w:abstractNumId w:val="25"/>
    <w:lvlOverride w:ilvl="0">
      <w:startOverride w:val="1"/>
    </w:lvlOverride>
  </w:num>
  <w:num w:numId="30">
    <w:abstractNumId w:val="25"/>
  </w:num>
  <w:num w:numId="31">
    <w:abstractNumId w:val="25"/>
    <w:lvlOverride w:ilvl="0">
      <w:startOverride w:val="1"/>
    </w:lvlOverride>
  </w:num>
  <w:num w:numId="32">
    <w:abstractNumId w:val="25"/>
    <w:lvlOverride w:ilvl="0">
      <w:startOverride w:val="1"/>
    </w:lvlOverride>
  </w:num>
  <w:num w:numId="33">
    <w:abstractNumId w:val="25"/>
    <w:lvlOverride w:ilvl="0">
      <w:startOverride w:val="1"/>
    </w:lvlOverride>
  </w:num>
  <w:num w:numId="34">
    <w:abstractNumId w:val="25"/>
  </w:num>
  <w:num w:numId="35">
    <w:abstractNumId w:val="25"/>
    <w:lvlOverride w:ilvl="0">
      <w:startOverride w:val="1"/>
    </w:lvlOverride>
  </w:num>
  <w:num w:numId="36">
    <w:abstractNumId w:val="22"/>
  </w:num>
  <w:num w:numId="37">
    <w:abstractNumId w:val="25"/>
    <w:lvlOverride w:ilvl="0">
      <w:startOverride w:val="1"/>
    </w:lvlOverride>
  </w:num>
  <w:num w:numId="38">
    <w:abstractNumId w:val="25"/>
  </w:num>
  <w:num w:numId="39">
    <w:abstractNumId w:val="25"/>
  </w:num>
  <w:num w:numId="40">
    <w:abstractNumId w:val="20"/>
  </w:num>
  <w:num w:numId="41">
    <w:abstractNumId w:val="15"/>
  </w:num>
  <w:num w:numId="42">
    <w:abstractNumId w:val="25"/>
  </w:num>
  <w:num w:numId="43">
    <w:abstractNumId w:val="25"/>
  </w:num>
  <w:num w:numId="44">
    <w:abstractNumId w:val="25"/>
  </w:num>
  <w:num w:numId="45">
    <w:abstractNumId w:val="25"/>
  </w:num>
  <w:num w:numId="46">
    <w:abstractNumId w:val="25"/>
  </w:num>
  <w:num w:numId="47">
    <w:abstractNumId w:val="25"/>
  </w:num>
  <w:num w:numId="48">
    <w:abstractNumId w:val="25"/>
  </w:num>
  <w:num w:numId="49">
    <w:abstractNumId w:val="25"/>
  </w:num>
  <w:num w:numId="5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25"/>
  </w:num>
  <w:num w:numId="52">
    <w:abstractNumId w:val="33"/>
  </w:num>
  <w:num w:numId="53">
    <w:abstractNumId w:val="14"/>
    <w:lvlOverride w:ilvl="0">
      <w:startOverride w:val="1"/>
    </w:lvlOverride>
  </w:num>
  <w:num w:numId="54">
    <w:abstractNumId w:val="14"/>
    <w:lvlOverride w:ilvl="0">
      <w:startOverride w:val="1"/>
    </w:lvlOverride>
  </w:num>
  <w:num w:numId="55">
    <w:abstractNumId w:val="14"/>
    <w:lvlOverride w:ilvl="0">
      <w:startOverride w:val="1"/>
    </w:lvlOverride>
  </w:num>
  <w:num w:numId="56">
    <w:abstractNumId w:val="14"/>
    <w:lvlOverride w:ilvl="0">
      <w:startOverride w:val="1"/>
    </w:lvlOverride>
  </w:num>
  <w:num w:numId="57">
    <w:abstractNumId w:val="14"/>
    <w:lvlOverride w:ilvl="0">
      <w:startOverride w:val="1"/>
    </w:lvlOverride>
  </w:num>
  <w:num w:numId="58">
    <w:abstractNumId w:val="14"/>
    <w:lvlOverride w:ilvl="0">
      <w:startOverride w:val="1"/>
    </w:lvlOverride>
  </w:num>
  <w:num w:numId="59">
    <w:abstractNumId w:val="14"/>
    <w:lvlOverride w:ilvl="0">
      <w:startOverride w:val="1"/>
    </w:lvlOverride>
  </w:num>
  <w:num w:numId="60">
    <w:abstractNumId w:val="34"/>
  </w:num>
  <w:num w:numId="61">
    <w:abstractNumId w:val="9"/>
  </w:num>
  <w:num w:numId="62">
    <w:abstractNumId w:val="0"/>
  </w:num>
  <w:num w:numId="63">
    <w:abstractNumId w:val="31"/>
  </w:num>
  <w:num w:numId="64">
    <w:abstractNumId w:val="25"/>
    <w:lvlOverride w:ilvl="0">
      <w:startOverride w:val="1"/>
    </w:lvlOverride>
  </w:num>
  <w:num w:numId="65">
    <w:abstractNumId w:val="25"/>
  </w:num>
  <w:num w:numId="66">
    <w:abstractNumId w:val="25"/>
  </w:num>
  <w:num w:numId="67">
    <w:abstractNumId w:val="25"/>
  </w:num>
  <w:num w:numId="68">
    <w:abstractNumId w:val="1"/>
  </w:num>
  <w:num w:numId="69">
    <w:abstractNumId w:val="35"/>
  </w:num>
  <w:num w:numId="70">
    <w:abstractNumId w:val="2"/>
  </w:num>
  <w:num w:numId="71">
    <w:abstractNumId w:val="11"/>
  </w:num>
  <w:num w:numId="72">
    <w:abstractNumId w:val="32"/>
  </w:num>
  <w:numIdMacAtCleanup w:val="6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IwNjWzMDI0NDY3MzBS0lEKTi0uzszPAykwNK8FAANHYN4tAAAA"/>
  </w:docVars>
  <w:rsids>
    <w:rsidRoot w:val="009F2DAA"/>
    <w:rsid w:val="00000175"/>
    <w:rsid w:val="00001DC4"/>
    <w:rsid w:val="00002A75"/>
    <w:rsid w:val="000040C7"/>
    <w:rsid w:val="000048E0"/>
    <w:rsid w:val="00005104"/>
    <w:rsid w:val="000060D8"/>
    <w:rsid w:val="00010975"/>
    <w:rsid w:val="000140D4"/>
    <w:rsid w:val="000147E3"/>
    <w:rsid w:val="000149B1"/>
    <w:rsid w:val="000149F0"/>
    <w:rsid w:val="00016046"/>
    <w:rsid w:val="000168F5"/>
    <w:rsid w:val="00017332"/>
    <w:rsid w:val="000203A4"/>
    <w:rsid w:val="00020E49"/>
    <w:rsid w:val="000214CC"/>
    <w:rsid w:val="00022740"/>
    <w:rsid w:val="00022855"/>
    <w:rsid w:val="00024517"/>
    <w:rsid w:val="00024DC7"/>
    <w:rsid w:val="000266C9"/>
    <w:rsid w:val="00026950"/>
    <w:rsid w:val="00026B0A"/>
    <w:rsid w:val="000270C2"/>
    <w:rsid w:val="00027FB2"/>
    <w:rsid w:val="00031D41"/>
    <w:rsid w:val="00033AD0"/>
    <w:rsid w:val="00035765"/>
    <w:rsid w:val="00035E6E"/>
    <w:rsid w:val="000366D8"/>
    <w:rsid w:val="000377E3"/>
    <w:rsid w:val="000421E8"/>
    <w:rsid w:val="000444D5"/>
    <w:rsid w:val="00044960"/>
    <w:rsid w:val="00046354"/>
    <w:rsid w:val="000469CF"/>
    <w:rsid w:val="00050A64"/>
    <w:rsid w:val="00051714"/>
    <w:rsid w:val="00053A6B"/>
    <w:rsid w:val="00054102"/>
    <w:rsid w:val="0005451E"/>
    <w:rsid w:val="000567CC"/>
    <w:rsid w:val="00056EF2"/>
    <w:rsid w:val="00060795"/>
    <w:rsid w:val="00065A5E"/>
    <w:rsid w:val="000664B2"/>
    <w:rsid w:val="00066A2E"/>
    <w:rsid w:val="00067ACB"/>
    <w:rsid w:val="00067D31"/>
    <w:rsid w:val="00072395"/>
    <w:rsid w:val="00075AE8"/>
    <w:rsid w:val="0007649A"/>
    <w:rsid w:val="0007715A"/>
    <w:rsid w:val="000779CB"/>
    <w:rsid w:val="000812AC"/>
    <w:rsid w:val="000814DE"/>
    <w:rsid w:val="00083971"/>
    <w:rsid w:val="00085B46"/>
    <w:rsid w:val="000860F0"/>
    <w:rsid w:val="0009423A"/>
    <w:rsid w:val="00094285"/>
    <w:rsid w:val="00097FBB"/>
    <w:rsid w:val="000A0675"/>
    <w:rsid w:val="000A0F2B"/>
    <w:rsid w:val="000A23E1"/>
    <w:rsid w:val="000A3ECC"/>
    <w:rsid w:val="000B0632"/>
    <w:rsid w:val="000B162F"/>
    <w:rsid w:val="000B50F9"/>
    <w:rsid w:val="000B52E5"/>
    <w:rsid w:val="000B5DCA"/>
    <w:rsid w:val="000B6DE6"/>
    <w:rsid w:val="000B739C"/>
    <w:rsid w:val="000B784A"/>
    <w:rsid w:val="000C4942"/>
    <w:rsid w:val="000C50DD"/>
    <w:rsid w:val="000C6613"/>
    <w:rsid w:val="000D099D"/>
    <w:rsid w:val="000D107A"/>
    <w:rsid w:val="000D1747"/>
    <w:rsid w:val="000D1779"/>
    <w:rsid w:val="000D1978"/>
    <w:rsid w:val="000D249E"/>
    <w:rsid w:val="000D35FA"/>
    <w:rsid w:val="000D3FF2"/>
    <w:rsid w:val="000D585C"/>
    <w:rsid w:val="000D7445"/>
    <w:rsid w:val="000D78D3"/>
    <w:rsid w:val="000E0E23"/>
    <w:rsid w:val="000E0E90"/>
    <w:rsid w:val="000E1DE9"/>
    <w:rsid w:val="000E29DF"/>
    <w:rsid w:val="000E2CC5"/>
    <w:rsid w:val="000E56B2"/>
    <w:rsid w:val="000E652D"/>
    <w:rsid w:val="000F12CA"/>
    <w:rsid w:val="000F1723"/>
    <w:rsid w:val="000F301F"/>
    <w:rsid w:val="000F3559"/>
    <w:rsid w:val="000F3E56"/>
    <w:rsid w:val="000F4898"/>
    <w:rsid w:val="000F4ECE"/>
    <w:rsid w:val="000F6086"/>
    <w:rsid w:val="000F60CA"/>
    <w:rsid w:val="000F6AA2"/>
    <w:rsid w:val="000F75E2"/>
    <w:rsid w:val="0010129E"/>
    <w:rsid w:val="00102236"/>
    <w:rsid w:val="00102D7A"/>
    <w:rsid w:val="00103FDE"/>
    <w:rsid w:val="0010615F"/>
    <w:rsid w:val="0011116D"/>
    <w:rsid w:val="00112134"/>
    <w:rsid w:val="00112155"/>
    <w:rsid w:val="00114F61"/>
    <w:rsid w:val="00115A6D"/>
    <w:rsid w:val="00115BC7"/>
    <w:rsid w:val="00116F82"/>
    <w:rsid w:val="001172DD"/>
    <w:rsid w:val="001202FF"/>
    <w:rsid w:val="00120C9E"/>
    <w:rsid w:val="001214F5"/>
    <w:rsid w:val="00121B5F"/>
    <w:rsid w:val="00122E70"/>
    <w:rsid w:val="00123481"/>
    <w:rsid w:val="00123519"/>
    <w:rsid w:val="00125096"/>
    <w:rsid w:val="001256B7"/>
    <w:rsid w:val="001258B1"/>
    <w:rsid w:val="0012641D"/>
    <w:rsid w:val="00126F47"/>
    <w:rsid w:val="00127B31"/>
    <w:rsid w:val="00131C4B"/>
    <w:rsid w:val="00131E08"/>
    <w:rsid w:val="00133BEA"/>
    <w:rsid w:val="00135AB7"/>
    <w:rsid w:val="00141AE8"/>
    <w:rsid w:val="00141FE8"/>
    <w:rsid w:val="00143958"/>
    <w:rsid w:val="00144557"/>
    <w:rsid w:val="00145B41"/>
    <w:rsid w:val="00147F72"/>
    <w:rsid w:val="00150E94"/>
    <w:rsid w:val="00152452"/>
    <w:rsid w:val="0015487C"/>
    <w:rsid w:val="0015555F"/>
    <w:rsid w:val="00155C61"/>
    <w:rsid w:val="00161225"/>
    <w:rsid w:val="0016149D"/>
    <w:rsid w:val="00162651"/>
    <w:rsid w:val="00164200"/>
    <w:rsid w:val="0016495A"/>
    <w:rsid w:val="001650B5"/>
    <w:rsid w:val="00167A9C"/>
    <w:rsid w:val="00167B08"/>
    <w:rsid w:val="00174874"/>
    <w:rsid w:val="001748AD"/>
    <w:rsid w:val="00175663"/>
    <w:rsid w:val="0017720E"/>
    <w:rsid w:val="00182EA2"/>
    <w:rsid w:val="00186C94"/>
    <w:rsid w:val="00187CB3"/>
    <w:rsid w:val="0019102D"/>
    <w:rsid w:val="00192F81"/>
    <w:rsid w:val="001971F8"/>
    <w:rsid w:val="00197A2F"/>
    <w:rsid w:val="001A1C6B"/>
    <w:rsid w:val="001A3DB7"/>
    <w:rsid w:val="001A495B"/>
    <w:rsid w:val="001A6CB3"/>
    <w:rsid w:val="001A71EF"/>
    <w:rsid w:val="001B11F5"/>
    <w:rsid w:val="001B1DDB"/>
    <w:rsid w:val="001B447E"/>
    <w:rsid w:val="001B4D8C"/>
    <w:rsid w:val="001B5BAA"/>
    <w:rsid w:val="001B749F"/>
    <w:rsid w:val="001B7625"/>
    <w:rsid w:val="001C203F"/>
    <w:rsid w:val="001C26AA"/>
    <w:rsid w:val="001C2CBC"/>
    <w:rsid w:val="001C3FA6"/>
    <w:rsid w:val="001C488F"/>
    <w:rsid w:val="001C48CE"/>
    <w:rsid w:val="001D1632"/>
    <w:rsid w:val="001D1B83"/>
    <w:rsid w:val="001D2D6B"/>
    <w:rsid w:val="001D3953"/>
    <w:rsid w:val="001D4681"/>
    <w:rsid w:val="001D46FE"/>
    <w:rsid w:val="001D502A"/>
    <w:rsid w:val="001D587C"/>
    <w:rsid w:val="001D7A4C"/>
    <w:rsid w:val="001E07CD"/>
    <w:rsid w:val="001E1605"/>
    <w:rsid w:val="001E2C1C"/>
    <w:rsid w:val="001E3545"/>
    <w:rsid w:val="001E5EFD"/>
    <w:rsid w:val="001E740A"/>
    <w:rsid w:val="001E7D54"/>
    <w:rsid w:val="001F053D"/>
    <w:rsid w:val="001F270D"/>
    <w:rsid w:val="001F2E33"/>
    <w:rsid w:val="001F3259"/>
    <w:rsid w:val="001F3D22"/>
    <w:rsid w:val="001F40A6"/>
    <w:rsid w:val="001F659E"/>
    <w:rsid w:val="002019C6"/>
    <w:rsid w:val="00202A54"/>
    <w:rsid w:val="002039C3"/>
    <w:rsid w:val="00204355"/>
    <w:rsid w:val="00205591"/>
    <w:rsid w:val="0020582D"/>
    <w:rsid w:val="00205B6A"/>
    <w:rsid w:val="00207562"/>
    <w:rsid w:val="00210821"/>
    <w:rsid w:val="00210859"/>
    <w:rsid w:val="00210C6B"/>
    <w:rsid w:val="0021325B"/>
    <w:rsid w:val="00214445"/>
    <w:rsid w:val="0021563C"/>
    <w:rsid w:val="00215E9C"/>
    <w:rsid w:val="00220584"/>
    <w:rsid w:val="00220AFC"/>
    <w:rsid w:val="00224317"/>
    <w:rsid w:val="00224A74"/>
    <w:rsid w:val="002268D9"/>
    <w:rsid w:val="00230DEC"/>
    <w:rsid w:val="00231CEA"/>
    <w:rsid w:val="002321A6"/>
    <w:rsid w:val="00233B07"/>
    <w:rsid w:val="00233BF8"/>
    <w:rsid w:val="00235751"/>
    <w:rsid w:val="00235A08"/>
    <w:rsid w:val="00240E9E"/>
    <w:rsid w:val="0024219D"/>
    <w:rsid w:val="00244333"/>
    <w:rsid w:val="00244DDF"/>
    <w:rsid w:val="00247854"/>
    <w:rsid w:val="00247F75"/>
    <w:rsid w:val="00251568"/>
    <w:rsid w:val="00253B3C"/>
    <w:rsid w:val="00261A5A"/>
    <w:rsid w:val="00271006"/>
    <w:rsid w:val="00272AFB"/>
    <w:rsid w:val="00273B6D"/>
    <w:rsid w:val="00274568"/>
    <w:rsid w:val="00277895"/>
    <w:rsid w:val="00280322"/>
    <w:rsid w:val="00280E95"/>
    <w:rsid w:val="002818A4"/>
    <w:rsid w:val="00282187"/>
    <w:rsid w:val="0028224F"/>
    <w:rsid w:val="00283356"/>
    <w:rsid w:val="00284844"/>
    <w:rsid w:val="0029434B"/>
    <w:rsid w:val="00294F2C"/>
    <w:rsid w:val="002A0F90"/>
    <w:rsid w:val="002A346A"/>
    <w:rsid w:val="002A39FC"/>
    <w:rsid w:val="002A6243"/>
    <w:rsid w:val="002B2716"/>
    <w:rsid w:val="002B38E8"/>
    <w:rsid w:val="002B6E2B"/>
    <w:rsid w:val="002C0177"/>
    <w:rsid w:val="002C1AB3"/>
    <w:rsid w:val="002C2137"/>
    <w:rsid w:val="002C3351"/>
    <w:rsid w:val="002C34F6"/>
    <w:rsid w:val="002C4428"/>
    <w:rsid w:val="002C4577"/>
    <w:rsid w:val="002C45AC"/>
    <w:rsid w:val="002C4FAF"/>
    <w:rsid w:val="002C50DD"/>
    <w:rsid w:val="002D05ED"/>
    <w:rsid w:val="002D1AF9"/>
    <w:rsid w:val="002D3764"/>
    <w:rsid w:val="002D381F"/>
    <w:rsid w:val="002D5EEB"/>
    <w:rsid w:val="002E009D"/>
    <w:rsid w:val="002E1674"/>
    <w:rsid w:val="002E1F57"/>
    <w:rsid w:val="002E3950"/>
    <w:rsid w:val="002E3E69"/>
    <w:rsid w:val="002E5F57"/>
    <w:rsid w:val="002E62AD"/>
    <w:rsid w:val="002F0DCC"/>
    <w:rsid w:val="002F3B3E"/>
    <w:rsid w:val="002F6131"/>
    <w:rsid w:val="002F650D"/>
    <w:rsid w:val="002F79CC"/>
    <w:rsid w:val="00301A98"/>
    <w:rsid w:val="00305A4B"/>
    <w:rsid w:val="003063DA"/>
    <w:rsid w:val="0030760A"/>
    <w:rsid w:val="00307E44"/>
    <w:rsid w:val="003137B6"/>
    <w:rsid w:val="00313B1F"/>
    <w:rsid w:val="0031589C"/>
    <w:rsid w:val="00316D31"/>
    <w:rsid w:val="00317522"/>
    <w:rsid w:val="00317772"/>
    <w:rsid w:val="00320327"/>
    <w:rsid w:val="0032035F"/>
    <w:rsid w:val="003213BE"/>
    <w:rsid w:val="0032153F"/>
    <w:rsid w:val="0032347B"/>
    <w:rsid w:val="00324A17"/>
    <w:rsid w:val="003301BF"/>
    <w:rsid w:val="003314A8"/>
    <w:rsid w:val="003314EB"/>
    <w:rsid w:val="003325D6"/>
    <w:rsid w:val="0033384E"/>
    <w:rsid w:val="0033685B"/>
    <w:rsid w:val="0034476F"/>
    <w:rsid w:val="003450D2"/>
    <w:rsid w:val="003505F6"/>
    <w:rsid w:val="00353EC8"/>
    <w:rsid w:val="003547BC"/>
    <w:rsid w:val="00354D56"/>
    <w:rsid w:val="00355BDF"/>
    <w:rsid w:val="0036052A"/>
    <w:rsid w:val="00360E27"/>
    <w:rsid w:val="0036193A"/>
    <w:rsid w:val="003628DA"/>
    <w:rsid w:val="00362C7B"/>
    <w:rsid w:val="00365125"/>
    <w:rsid w:val="00371549"/>
    <w:rsid w:val="00371CDA"/>
    <w:rsid w:val="00371E6D"/>
    <w:rsid w:val="003733ED"/>
    <w:rsid w:val="0037663F"/>
    <w:rsid w:val="00377482"/>
    <w:rsid w:val="003801B0"/>
    <w:rsid w:val="00380A74"/>
    <w:rsid w:val="0038123B"/>
    <w:rsid w:val="003816A1"/>
    <w:rsid w:val="003834E0"/>
    <w:rsid w:val="003834FF"/>
    <w:rsid w:val="00383AE5"/>
    <w:rsid w:val="0038446F"/>
    <w:rsid w:val="0038650E"/>
    <w:rsid w:val="00386CF6"/>
    <w:rsid w:val="0038793F"/>
    <w:rsid w:val="00390668"/>
    <w:rsid w:val="00390BAE"/>
    <w:rsid w:val="00390C5F"/>
    <w:rsid w:val="00391BD1"/>
    <w:rsid w:val="00392CEF"/>
    <w:rsid w:val="00393683"/>
    <w:rsid w:val="00393E40"/>
    <w:rsid w:val="00396937"/>
    <w:rsid w:val="00397DE2"/>
    <w:rsid w:val="003A2273"/>
    <w:rsid w:val="003A22D2"/>
    <w:rsid w:val="003A3068"/>
    <w:rsid w:val="003A3CCC"/>
    <w:rsid w:val="003A639F"/>
    <w:rsid w:val="003B0CC6"/>
    <w:rsid w:val="003B1C13"/>
    <w:rsid w:val="003B2C52"/>
    <w:rsid w:val="003B5339"/>
    <w:rsid w:val="003B557A"/>
    <w:rsid w:val="003B5987"/>
    <w:rsid w:val="003B60DB"/>
    <w:rsid w:val="003B7632"/>
    <w:rsid w:val="003C34EE"/>
    <w:rsid w:val="003C4715"/>
    <w:rsid w:val="003C50EE"/>
    <w:rsid w:val="003C7AC4"/>
    <w:rsid w:val="003D099E"/>
    <w:rsid w:val="003D1141"/>
    <w:rsid w:val="003D1282"/>
    <w:rsid w:val="003D2F81"/>
    <w:rsid w:val="003D31AE"/>
    <w:rsid w:val="003D4355"/>
    <w:rsid w:val="003D4EDE"/>
    <w:rsid w:val="003D4FFE"/>
    <w:rsid w:val="003D5111"/>
    <w:rsid w:val="003D7106"/>
    <w:rsid w:val="003E21A1"/>
    <w:rsid w:val="003E391E"/>
    <w:rsid w:val="003E6AED"/>
    <w:rsid w:val="003E7543"/>
    <w:rsid w:val="003F37B9"/>
    <w:rsid w:val="003F41BA"/>
    <w:rsid w:val="003F4F5E"/>
    <w:rsid w:val="003F69E7"/>
    <w:rsid w:val="003F768A"/>
    <w:rsid w:val="004032CB"/>
    <w:rsid w:val="00406943"/>
    <w:rsid w:val="00406955"/>
    <w:rsid w:val="00406C2A"/>
    <w:rsid w:val="004075E3"/>
    <w:rsid w:val="00407D9E"/>
    <w:rsid w:val="004124C8"/>
    <w:rsid w:val="00414411"/>
    <w:rsid w:val="004154AD"/>
    <w:rsid w:val="00415898"/>
    <w:rsid w:val="0041612B"/>
    <w:rsid w:val="00416583"/>
    <w:rsid w:val="004175F8"/>
    <w:rsid w:val="00421F7C"/>
    <w:rsid w:val="00423325"/>
    <w:rsid w:val="00423DC7"/>
    <w:rsid w:val="00424E36"/>
    <w:rsid w:val="00430276"/>
    <w:rsid w:val="0043107D"/>
    <w:rsid w:val="00431A9C"/>
    <w:rsid w:val="00431F93"/>
    <w:rsid w:val="00433692"/>
    <w:rsid w:val="0043388B"/>
    <w:rsid w:val="00435905"/>
    <w:rsid w:val="00436193"/>
    <w:rsid w:val="004420E2"/>
    <w:rsid w:val="0044379B"/>
    <w:rsid w:val="004441F8"/>
    <w:rsid w:val="004449B0"/>
    <w:rsid w:val="004454ED"/>
    <w:rsid w:val="00445D65"/>
    <w:rsid w:val="00446944"/>
    <w:rsid w:val="00451A2B"/>
    <w:rsid w:val="00453E8A"/>
    <w:rsid w:val="0045681A"/>
    <w:rsid w:val="004576BA"/>
    <w:rsid w:val="00460AF7"/>
    <w:rsid w:val="00461BAC"/>
    <w:rsid w:val="00462956"/>
    <w:rsid w:val="00463D8F"/>
    <w:rsid w:val="0046725D"/>
    <w:rsid w:val="0047089F"/>
    <w:rsid w:val="00471F32"/>
    <w:rsid w:val="00472AC4"/>
    <w:rsid w:val="00474033"/>
    <w:rsid w:val="0047574A"/>
    <w:rsid w:val="00477DDC"/>
    <w:rsid w:val="00480A9C"/>
    <w:rsid w:val="00481398"/>
    <w:rsid w:val="00481C47"/>
    <w:rsid w:val="004827D6"/>
    <w:rsid w:val="0048370E"/>
    <w:rsid w:val="004847C5"/>
    <w:rsid w:val="00485D2A"/>
    <w:rsid w:val="00487823"/>
    <w:rsid w:val="004926A0"/>
    <w:rsid w:val="00492EAB"/>
    <w:rsid w:val="004947C5"/>
    <w:rsid w:val="004960A0"/>
    <w:rsid w:val="004967FF"/>
    <w:rsid w:val="004975E4"/>
    <w:rsid w:val="004A0624"/>
    <w:rsid w:val="004A1DBD"/>
    <w:rsid w:val="004A2177"/>
    <w:rsid w:val="004A30D9"/>
    <w:rsid w:val="004A42A5"/>
    <w:rsid w:val="004B07D3"/>
    <w:rsid w:val="004B0D1B"/>
    <w:rsid w:val="004B1122"/>
    <w:rsid w:val="004B2B98"/>
    <w:rsid w:val="004B3738"/>
    <w:rsid w:val="004B48A8"/>
    <w:rsid w:val="004B5C98"/>
    <w:rsid w:val="004B632C"/>
    <w:rsid w:val="004B7433"/>
    <w:rsid w:val="004B79D1"/>
    <w:rsid w:val="004C6913"/>
    <w:rsid w:val="004C7061"/>
    <w:rsid w:val="004C7175"/>
    <w:rsid w:val="004C73F1"/>
    <w:rsid w:val="004C7DD8"/>
    <w:rsid w:val="004D0809"/>
    <w:rsid w:val="004D1B32"/>
    <w:rsid w:val="004D2FD2"/>
    <w:rsid w:val="004D40BD"/>
    <w:rsid w:val="004D43DC"/>
    <w:rsid w:val="004D46EE"/>
    <w:rsid w:val="004E143B"/>
    <w:rsid w:val="004E347C"/>
    <w:rsid w:val="004E51C4"/>
    <w:rsid w:val="004E76E8"/>
    <w:rsid w:val="004F058C"/>
    <w:rsid w:val="004F08C4"/>
    <w:rsid w:val="004F3769"/>
    <w:rsid w:val="004F4383"/>
    <w:rsid w:val="004F4A9A"/>
    <w:rsid w:val="004F4EF9"/>
    <w:rsid w:val="004F6978"/>
    <w:rsid w:val="004F69F6"/>
    <w:rsid w:val="00501BA5"/>
    <w:rsid w:val="00502014"/>
    <w:rsid w:val="00503986"/>
    <w:rsid w:val="005051FF"/>
    <w:rsid w:val="0050536C"/>
    <w:rsid w:val="005053C3"/>
    <w:rsid w:val="00505A5D"/>
    <w:rsid w:val="00506DC4"/>
    <w:rsid w:val="00507284"/>
    <w:rsid w:val="00507F95"/>
    <w:rsid w:val="00511FE6"/>
    <w:rsid w:val="00512423"/>
    <w:rsid w:val="00514B59"/>
    <w:rsid w:val="00516E22"/>
    <w:rsid w:val="00516F3E"/>
    <w:rsid w:val="00517BCE"/>
    <w:rsid w:val="00517F79"/>
    <w:rsid w:val="005208A9"/>
    <w:rsid w:val="00520E59"/>
    <w:rsid w:val="00521070"/>
    <w:rsid w:val="005222F8"/>
    <w:rsid w:val="00522A49"/>
    <w:rsid w:val="00527F73"/>
    <w:rsid w:val="005312F3"/>
    <w:rsid w:val="00532FCE"/>
    <w:rsid w:val="00534A59"/>
    <w:rsid w:val="00535C98"/>
    <w:rsid w:val="005360FF"/>
    <w:rsid w:val="00537AB0"/>
    <w:rsid w:val="00537D6E"/>
    <w:rsid w:val="005402F5"/>
    <w:rsid w:val="00541967"/>
    <w:rsid w:val="00543B8F"/>
    <w:rsid w:val="00543E06"/>
    <w:rsid w:val="00546BA4"/>
    <w:rsid w:val="00547782"/>
    <w:rsid w:val="0055030F"/>
    <w:rsid w:val="00550D89"/>
    <w:rsid w:val="00550F30"/>
    <w:rsid w:val="00551476"/>
    <w:rsid w:val="00552604"/>
    <w:rsid w:val="00552923"/>
    <w:rsid w:val="0055352E"/>
    <w:rsid w:val="00554FB1"/>
    <w:rsid w:val="00555D51"/>
    <w:rsid w:val="00556388"/>
    <w:rsid w:val="0056062C"/>
    <w:rsid w:val="0056214B"/>
    <w:rsid w:val="005621F2"/>
    <w:rsid w:val="00562784"/>
    <w:rsid w:val="005649B1"/>
    <w:rsid w:val="00565669"/>
    <w:rsid w:val="005700EE"/>
    <w:rsid w:val="0057185C"/>
    <w:rsid w:val="005724A0"/>
    <w:rsid w:val="00572544"/>
    <w:rsid w:val="00573178"/>
    <w:rsid w:val="005760C6"/>
    <w:rsid w:val="005765E1"/>
    <w:rsid w:val="00576C9A"/>
    <w:rsid w:val="0057727D"/>
    <w:rsid w:val="00577465"/>
    <w:rsid w:val="00577B5F"/>
    <w:rsid w:val="00582AE7"/>
    <w:rsid w:val="005840E8"/>
    <w:rsid w:val="00584327"/>
    <w:rsid w:val="00585ABD"/>
    <w:rsid w:val="0059066C"/>
    <w:rsid w:val="00591655"/>
    <w:rsid w:val="0059197E"/>
    <w:rsid w:val="0059240E"/>
    <w:rsid w:val="0059255E"/>
    <w:rsid w:val="00592CBE"/>
    <w:rsid w:val="0059518B"/>
    <w:rsid w:val="00596071"/>
    <w:rsid w:val="005A3D77"/>
    <w:rsid w:val="005A5FA2"/>
    <w:rsid w:val="005A6652"/>
    <w:rsid w:val="005A7453"/>
    <w:rsid w:val="005B0136"/>
    <w:rsid w:val="005B0D40"/>
    <w:rsid w:val="005B35CF"/>
    <w:rsid w:val="005B3D21"/>
    <w:rsid w:val="005B5F59"/>
    <w:rsid w:val="005B638F"/>
    <w:rsid w:val="005C1252"/>
    <w:rsid w:val="005C3CF4"/>
    <w:rsid w:val="005C506E"/>
    <w:rsid w:val="005C6D75"/>
    <w:rsid w:val="005D2D2F"/>
    <w:rsid w:val="005D418E"/>
    <w:rsid w:val="005D4DE3"/>
    <w:rsid w:val="005D504D"/>
    <w:rsid w:val="005D5902"/>
    <w:rsid w:val="005E0854"/>
    <w:rsid w:val="005E0F8A"/>
    <w:rsid w:val="005E27D5"/>
    <w:rsid w:val="005E3808"/>
    <w:rsid w:val="005E4F8C"/>
    <w:rsid w:val="005E57FC"/>
    <w:rsid w:val="005E6835"/>
    <w:rsid w:val="005F261D"/>
    <w:rsid w:val="005F42D1"/>
    <w:rsid w:val="005F4867"/>
    <w:rsid w:val="005F665E"/>
    <w:rsid w:val="00600A11"/>
    <w:rsid w:val="00601134"/>
    <w:rsid w:val="00602B96"/>
    <w:rsid w:val="00603E48"/>
    <w:rsid w:val="00605DB5"/>
    <w:rsid w:val="0060655F"/>
    <w:rsid w:val="0061124C"/>
    <w:rsid w:val="00612797"/>
    <w:rsid w:val="0061286E"/>
    <w:rsid w:val="006157C6"/>
    <w:rsid w:val="006161AD"/>
    <w:rsid w:val="00617237"/>
    <w:rsid w:val="00621428"/>
    <w:rsid w:val="00621C55"/>
    <w:rsid w:val="0062210F"/>
    <w:rsid w:val="00622480"/>
    <w:rsid w:val="00624599"/>
    <w:rsid w:val="00625413"/>
    <w:rsid w:val="0063048D"/>
    <w:rsid w:val="0063080A"/>
    <w:rsid w:val="0063231C"/>
    <w:rsid w:val="00632DC4"/>
    <w:rsid w:val="006330A1"/>
    <w:rsid w:val="00633804"/>
    <w:rsid w:val="00634DB6"/>
    <w:rsid w:val="0063579C"/>
    <w:rsid w:val="0063657E"/>
    <w:rsid w:val="00636A27"/>
    <w:rsid w:val="00637F96"/>
    <w:rsid w:val="0064076C"/>
    <w:rsid w:val="006421A9"/>
    <w:rsid w:val="006435B1"/>
    <w:rsid w:val="00643F49"/>
    <w:rsid w:val="00644DF6"/>
    <w:rsid w:val="00646674"/>
    <w:rsid w:val="00646B3B"/>
    <w:rsid w:val="00652C08"/>
    <w:rsid w:val="00654832"/>
    <w:rsid w:val="00654EB7"/>
    <w:rsid w:val="0066036A"/>
    <w:rsid w:val="006605AD"/>
    <w:rsid w:val="0066070F"/>
    <w:rsid w:val="00661506"/>
    <w:rsid w:val="00662F73"/>
    <w:rsid w:val="00663847"/>
    <w:rsid w:val="00667431"/>
    <w:rsid w:val="006701D5"/>
    <w:rsid w:val="00671E03"/>
    <w:rsid w:val="0067437C"/>
    <w:rsid w:val="00674E40"/>
    <w:rsid w:val="00676250"/>
    <w:rsid w:val="006770E2"/>
    <w:rsid w:val="00677301"/>
    <w:rsid w:val="00680B1D"/>
    <w:rsid w:val="00681C26"/>
    <w:rsid w:val="00683618"/>
    <w:rsid w:val="00684184"/>
    <w:rsid w:val="00685180"/>
    <w:rsid w:val="006855C2"/>
    <w:rsid w:val="0069054A"/>
    <w:rsid w:val="006907B5"/>
    <w:rsid w:val="00691073"/>
    <w:rsid w:val="00692ECA"/>
    <w:rsid w:val="006930B7"/>
    <w:rsid w:val="006938C4"/>
    <w:rsid w:val="00693A28"/>
    <w:rsid w:val="006A0829"/>
    <w:rsid w:val="006A093D"/>
    <w:rsid w:val="006A0B50"/>
    <w:rsid w:val="006A1792"/>
    <w:rsid w:val="006A33EC"/>
    <w:rsid w:val="006A36CD"/>
    <w:rsid w:val="006A6A38"/>
    <w:rsid w:val="006A7610"/>
    <w:rsid w:val="006A7AF7"/>
    <w:rsid w:val="006B053F"/>
    <w:rsid w:val="006B259E"/>
    <w:rsid w:val="006B2628"/>
    <w:rsid w:val="006B3EF7"/>
    <w:rsid w:val="006B408F"/>
    <w:rsid w:val="006B641E"/>
    <w:rsid w:val="006B64A2"/>
    <w:rsid w:val="006B7FC6"/>
    <w:rsid w:val="006C184A"/>
    <w:rsid w:val="006C2E46"/>
    <w:rsid w:val="006C32EF"/>
    <w:rsid w:val="006C7431"/>
    <w:rsid w:val="006D18E7"/>
    <w:rsid w:val="006D22FA"/>
    <w:rsid w:val="006D231A"/>
    <w:rsid w:val="006D367F"/>
    <w:rsid w:val="006D4246"/>
    <w:rsid w:val="006D4275"/>
    <w:rsid w:val="006D5515"/>
    <w:rsid w:val="006D70B1"/>
    <w:rsid w:val="006D79B7"/>
    <w:rsid w:val="006E2D7A"/>
    <w:rsid w:val="006E70A5"/>
    <w:rsid w:val="006E7D38"/>
    <w:rsid w:val="006F37BF"/>
    <w:rsid w:val="006F4135"/>
    <w:rsid w:val="006F5EDF"/>
    <w:rsid w:val="00701E16"/>
    <w:rsid w:val="00704F36"/>
    <w:rsid w:val="007053F7"/>
    <w:rsid w:val="00706206"/>
    <w:rsid w:val="00706FD1"/>
    <w:rsid w:val="00707ADC"/>
    <w:rsid w:val="00707CB3"/>
    <w:rsid w:val="0071184F"/>
    <w:rsid w:val="00711AF1"/>
    <w:rsid w:val="00711BE3"/>
    <w:rsid w:val="007167D7"/>
    <w:rsid w:val="00717063"/>
    <w:rsid w:val="00722D55"/>
    <w:rsid w:val="007231D2"/>
    <w:rsid w:val="00723F8A"/>
    <w:rsid w:val="0072424E"/>
    <w:rsid w:val="007245EC"/>
    <w:rsid w:val="0072575C"/>
    <w:rsid w:val="00726D00"/>
    <w:rsid w:val="00730FEE"/>
    <w:rsid w:val="00731C94"/>
    <w:rsid w:val="00733B7D"/>
    <w:rsid w:val="0073435D"/>
    <w:rsid w:val="00734577"/>
    <w:rsid w:val="007371DD"/>
    <w:rsid w:val="00741BD5"/>
    <w:rsid w:val="00743DD8"/>
    <w:rsid w:val="00744ECF"/>
    <w:rsid w:val="00745CE6"/>
    <w:rsid w:val="00745ECE"/>
    <w:rsid w:val="007470A5"/>
    <w:rsid w:val="00747C67"/>
    <w:rsid w:val="00751924"/>
    <w:rsid w:val="00751E47"/>
    <w:rsid w:val="00753D41"/>
    <w:rsid w:val="00754CD9"/>
    <w:rsid w:val="00755EDC"/>
    <w:rsid w:val="007562DA"/>
    <w:rsid w:val="00757367"/>
    <w:rsid w:val="00757667"/>
    <w:rsid w:val="00757CDF"/>
    <w:rsid w:val="00760B37"/>
    <w:rsid w:val="00761506"/>
    <w:rsid w:val="007629A3"/>
    <w:rsid w:val="00762B64"/>
    <w:rsid w:val="00762CC3"/>
    <w:rsid w:val="0076459D"/>
    <w:rsid w:val="00764CB4"/>
    <w:rsid w:val="007662D8"/>
    <w:rsid w:val="00766390"/>
    <w:rsid w:val="00766D6A"/>
    <w:rsid w:val="0077088C"/>
    <w:rsid w:val="00772DCD"/>
    <w:rsid w:val="00773147"/>
    <w:rsid w:val="00777B90"/>
    <w:rsid w:val="0078151F"/>
    <w:rsid w:val="00781A4C"/>
    <w:rsid w:val="00781FB5"/>
    <w:rsid w:val="007827DA"/>
    <w:rsid w:val="00784159"/>
    <w:rsid w:val="00791E86"/>
    <w:rsid w:val="007976AF"/>
    <w:rsid w:val="007A3374"/>
    <w:rsid w:val="007A483E"/>
    <w:rsid w:val="007B0FA3"/>
    <w:rsid w:val="007B34B8"/>
    <w:rsid w:val="007B4374"/>
    <w:rsid w:val="007B4406"/>
    <w:rsid w:val="007B6804"/>
    <w:rsid w:val="007B6EE3"/>
    <w:rsid w:val="007C030F"/>
    <w:rsid w:val="007C0C3A"/>
    <w:rsid w:val="007C1D41"/>
    <w:rsid w:val="007C3FE5"/>
    <w:rsid w:val="007C3FFE"/>
    <w:rsid w:val="007C427A"/>
    <w:rsid w:val="007C7513"/>
    <w:rsid w:val="007D02C6"/>
    <w:rsid w:val="007D453D"/>
    <w:rsid w:val="007D4D2B"/>
    <w:rsid w:val="007D58DA"/>
    <w:rsid w:val="007D5A3F"/>
    <w:rsid w:val="007D642E"/>
    <w:rsid w:val="007D647A"/>
    <w:rsid w:val="007E009C"/>
    <w:rsid w:val="007E0E07"/>
    <w:rsid w:val="007E141A"/>
    <w:rsid w:val="007E2594"/>
    <w:rsid w:val="007E39FC"/>
    <w:rsid w:val="007E4114"/>
    <w:rsid w:val="007E7BB7"/>
    <w:rsid w:val="007F0319"/>
    <w:rsid w:val="007F0B0A"/>
    <w:rsid w:val="007F25D5"/>
    <w:rsid w:val="007F2790"/>
    <w:rsid w:val="007F32F9"/>
    <w:rsid w:val="007F3E39"/>
    <w:rsid w:val="007F5B64"/>
    <w:rsid w:val="007F6842"/>
    <w:rsid w:val="0080105F"/>
    <w:rsid w:val="008011AF"/>
    <w:rsid w:val="00802258"/>
    <w:rsid w:val="0080254E"/>
    <w:rsid w:val="00802649"/>
    <w:rsid w:val="00803752"/>
    <w:rsid w:val="008039CF"/>
    <w:rsid w:val="008056CA"/>
    <w:rsid w:val="00806D3D"/>
    <w:rsid w:val="00807D11"/>
    <w:rsid w:val="00810AB9"/>
    <w:rsid w:val="00813B9C"/>
    <w:rsid w:val="0081448E"/>
    <w:rsid w:val="00815957"/>
    <w:rsid w:val="00816B8D"/>
    <w:rsid w:val="00817516"/>
    <w:rsid w:val="00817E33"/>
    <w:rsid w:val="00820491"/>
    <w:rsid w:val="00820B10"/>
    <w:rsid w:val="00820B9F"/>
    <w:rsid w:val="00821611"/>
    <w:rsid w:val="00821D08"/>
    <w:rsid w:val="00821F96"/>
    <w:rsid w:val="00823D71"/>
    <w:rsid w:val="008254D8"/>
    <w:rsid w:val="00826169"/>
    <w:rsid w:val="00826431"/>
    <w:rsid w:val="008266D2"/>
    <w:rsid w:val="00832D6B"/>
    <w:rsid w:val="00834080"/>
    <w:rsid w:val="00835248"/>
    <w:rsid w:val="00835B4E"/>
    <w:rsid w:val="00840754"/>
    <w:rsid w:val="00841E9D"/>
    <w:rsid w:val="008437CC"/>
    <w:rsid w:val="00844667"/>
    <w:rsid w:val="00844EBE"/>
    <w:rsid w:val="008458BB"/>
    <w:rsid w:val="00850602"/>
    <w:rsid w:val="00851245"/>
    <w:rsid w:val="008550E0"/>
    <w:rsid w:val="0085718C"/>
    <w:rsid w:val="0085775E"/>
    <w:rsid w:val="00857F3F"/>
    <w:rsid w:val="00863B78"/>
    <w:rsid w:val="00870895"/>
    <w:rsid w:val="00874C23"/>
    <w:rsid w:val="00875272"/>
    <w:rsid w:val="00876BE7"/>
    <w:rsid w:val="00881900"/>
    <w:rsid w:val="00884336"/>
    <w:rsid w:val="00884F1D"/>
    <w:rsid w:val="008850D6"/>
    <w:rsid w:val="00886B75"/>
    <w:rsid w:val="008914AC"/>
    <w:rsid w:val="00892F8B"/>
    <w:rsid w:val="00894682"/>
    <w:rsid w:val="008953D1"/>
    <w:rsid w:val="00896986"/>
    <w:rsid w:val="008A0ABF"/>
    <w:rsid w:val="008A0C82"/>
    <w:rsid w:val="008A6E9F"/>
    <w:rsid w:val="008A6FB8"/>
    <w:rsid w:val="008A7884"/>
    <w:rsid w:val="008A7BF5"/>
    <w:rsid w:val="008B14AC"/>
    <w:rsid w:val="008B1514"/>
    <w:rsid w:val="008B241A"/>
    <w:rsid w:val="008B24EE"/>
    <w:rsid w:val="008B26FE"/>
    <w:rsid w:val="008B415C"/>
    <w:rsid w:val="008B5DA4"/>
    <w:rsid w:val="008B6E86"/>
    <w:rsid w:val="008B7400"/>
    <w:rsid w:val="008B7C43"/>
    <w:rsid w:val="008C07CD"/>
    <w:rsid w:val="008C0918"/>
    <w:rsid w:val="008C40F0"/>
    <w:rsid w:val="008C7BAA"/>
    <w:rsid w:val="008D0E87"/>
    <w:rsid w:val="008D1AFC"/>
    <w:rsid w:val="008D2945"/>
    <w:rsid w:val="008D3AF1"/>
    <w:rsid w:val="008D7C3D"/>
    <w:rsid w:val="008E522D"/>
    <w:rsid w:val="008E542F"/>
    <w:rsid w:val="008E55D9"/>
    <w:rsid w:val="008E5CEA"/>
    <w:rsid w:val="008F047F"/>
    <w:rsid w:val="008F38DE"/>
    <w:rsid w:val="008F754C"/>
    <w:rsid w:val="009016C9"/>
    <w:rsid w:val="00903146"/>
    <w:rsid w:val="00907770"/>
    <w:rsid w:val="0091023F"/>
    <w:rsid w:val="00911663"/>
    <w:rsid w:val="00913623"/>
    <w:rsid w:val="00913A48"/>
    <w:rsid w:val="00914296"/>
    <w:rsid w:val="00915BD5"/>
    <w:rsid w:val="009165F6"/>
    <w:rsid w:val="00917796"/>
    <w:rsid w:val="00920234"/>
    <w:rsid w:val="009224F0"/>
    <w:rsid w:val="00922C24"/>
    <w:rsid w:val="00924437"/>
    <w:rsid w:val="00924DC0"/>
    <w:rsid w:val="00926209"/>
    <w:rsid w:val="00926596"/>
    <w:rsid w:val="00926E1B"/>
    <w:rsid w:val="00926E1E"/>
    <w:rsid w:val="00926F5F"/>
    <w:rsid w:val="00932138"/>
    <w:rsid w:val="009342F0"/>
    <w:rsid w:val="009347D1"/>
    <w:rsid w:val="00935A92"/>
    <w:rsid w:val="00936647"/>
    <w:rsid w:val="009368ED"/>
    <w:rsid w:val="0093690A"/>
    <w:rsid w:val="0094062D"/>
    <w:rsid w:val="00942E50"/>
    <w:rsid w:val="00943355"/>
    <w:rsid w:val="0094475A"/>
    <w:rsid w:val="00944B49"/>
    <w:rsid w:val="00950944"/>
    <w:rsid w:val="00957447"/>
    <w:rsid w:val="00960342"/>
    <w:rsid w:val="009609E3"/>
    <w:rsid w:val="0096198D"/>
    <w:rsid w:val="00964AE1"/>
    <w:rsid w:val="00965C14"/>
    <w:rsid w:val="00965CDC"/>
    <w:rsid w:val="0096738E"/>
    <w:rsid w:val="009713D8"/>
    <w:rsid w:val="00974A6A"/>
    <w:rsid w:val="00974B70"/>
    <w:rsid w:val="00974BBB"/>
    <w:rsid w:val="00975256"/>
    <w:rsid w:val="009767C9"/>
    <w:rsid w:val="00977816"/>
    <w:rsid w:val="009778B3"/>
    <w:rsid w:val="00984F43"/>
    <w:rsid w:val="009855AB"/>
    <w:rsid w:val="00992BE8"/>
    <w:rsid w:val="009932F6"/>
    <w:rsid w:val="00993820"/>
    <w:rsid w:val="0099650B"/>
    <w:rsid w:val="009967E3"/>
    <w:rsid w:val="0099704F"/>
    <w:rsid w:val="0099731E"/>
    <w:rsid w:val="009A0DFE"/>
    <w:rsid w:val="009A1A0A"/>
    <w:rsid w:val="009A2B5A"/>
    <w:rsid w:val="009A386F"/>
    <w:rsid w:val="009A4107"/>
    <w:rsid w:val="009A4BF0"/>
    <w:rsid w:val="009A711F"/>
    <w:rsid w:val="009A73BF"/>
    <w:rsid w:val="009A7A5D"/>
    <w:rsid w:val="009B02EA"/>
    <w:rsid w:val="009B1B21"/>
    <w:rsid w:val="009B1E7E"/>
    <w:rsid w:val="009B211C"/>
    <w:rsid w:val="009B31E4"/>
    <w:rsid w:val="009B39C9"/>
    <w:rsid w:val="009B4892"/>
    <w:rsid w:val="009B4F6A"/>
    <w:rsid w:val="009B6A6C"/>
    <w:rsid w:val="009C059C"/>
    <w:rsid w:val="009C77D5"/>
    <w:rsid w:val="009D7806"/>
    <w:rsid w:val="009E13A6"/>
    <w:rsid w:val="009E14AA"/>
    <w:rsid w:val="009E3319"/>
    <w:rsid w:val="009E4475"/>
    <w:rsid w:val="009E47D5"/>
    <w:rsid w:val="009E5CB8"/>
    <w:rsid w:val="009E5E50"/>
    <w:rsid w:val="009E7CD9"/>
    <w:rsid w:val="009E7E80"/>
    <w:rsid w:val="009F15EA"/>
    <w:rsid w:val="009F2911"/>
    <w:rsid w:val="009F2DAA"/>
    <w:rsid w:val="009F44FC"/>
    <w:rsid w:val="009F552C"/>
    <w:rsid w:val="009F5D1D"/>
    <w:rsid w:val="009F751B"/>
    <w:rsid w:val="00A01E59"/>
    <w:rsid w:val="00A020B8"/>
    <w:rsid w:val="00A03249"/>
    <w:rsid w:val="00A04D05"/>
    <w:rsid w:val="00A060EA"/>
    <w:rsid w:val="00A0674D"/>
    <w:rsid w:val="00A06A10"/>
    <w:rsid w:val="00A10231"/>
    <w:rsid w:val="00A1097B"/>
    <w:rsid w:val="00A10BE2"/>
    <w:rsid w:val="00A11675"/>
    <w:rsid w:val="00A118D2"/>
    <w:rsid w:val="00A1298E"/>
    <w:rsid w:val="00A12B5A"/>
    <w:rsid w:val="00A134C2"/>
    <w:rsid w:val="00A13E08"/>
    <w:rsid w:val="00A14001"/>
    <w:rsid w:val="00A14F4A"/>
    <w:rsid w:val="00A156E0"/>
    <w:rsid w:val="00A156FC"/>
    <w:rsid w:val="00A15A82"/>
    <w:rsid w:val="00A161CC"/>
    <w:rsid w:val="00A20081"/>
    <w:rsid w:val="00A21EA4"/>
    <w:rsid w:val="00A21F05"/>
    <w:rsid w:val="00A21F8C"/>
    <w:rsid w:val="00A22D45"/>
    <w:rsid w:val="00A26DE7"/>
    <w:rsid w:val="00A339F5"/>
    <w:rsid w:val="00A33B97"/>
    <w:rsid w:val="00A34D41"/>
    <w:rsid w:val="00A35345"/>
    <w:rsid w:val="00A3567E"/>
    <w:rsid w:val="00A35E98"/>
    <w:rsid w:val="00A36958"/>
    <w:rsid w:val="00A36C0E"/>
    <w:rsid w:val="00A37C21"/>
    <w:rsid w:val="00A41EC1"/>
    <w:rsid w:val="00A43B5D"/>
    <w:rsid w:val="00A446F4"/>
    <w:rsid w:val="00A45BB9"/>
    <w:rsid w:val="00A461CB"/>
    <w:rsid w:val="00A46B53"/>
    <w:rsid w:val="00A5077C"/>
    <w:rsid w:val="00A52A21"/>
    <w:rsid w:val="00A5392A"/>
    <w:rsid w:val="00A53C17"/>
    <w:rsid w:val="00A54110"/>
    <w:rsid w:val="00A54FDB"/>
    <w:rsid w:val="00A55683"/>
    <w:rsid w:val="00A55816"/>
    <w:rsid w:val="00A56E5E"/>
    <w:rsid w:val="00A5773F"/>
    <w:rsid w:val="00A63A95"/>
    <w:rsid w:val="00A63ED4"/>
    <w:rsid w:val="00A656D9"/>
    <w:rsid w:val="00A65CD3"/>
    <w:rsid w:val="00A70CC9"/>
    <w:rsid w:val="00A70DA8"/>
    <w:rsid w:val="00A710A8"/>
    <w:rsid w:val="00A722FD"/>
    <w:rsid w:val="00A80531"/>
    <w:rsid w:val="00A8094A"/>
    <w:rsid w:val="00A81142"/>
    <w:rsid w:val="00A818F0"/>
    <w:rsid w:val="00A821F1"/>
    <w:rsid w:val="00A840DA"/>
    <w:rsid w:val="00A84591"/>
    <w:rsid w:val="00A861DD"/>
    <w:rsid w:val="00A86629"/>
    <w:rsid w:val="00A900E3"/>
    <w:rsid w:val="00A92035"/>
    <w:rsid w:val="00A9245E"/>
    <w:rsid w:val="00A92B01"/>
    <w:rsid w:val="00A93220"/>
    <w:rsid w:val="00A93B10"/>
    <w:rsid w:val="00AA1E56"/>
    <w:rsid w:val="00AA3459"/>
    <w:rsid w:val="00AA50F2"/>
    <w:rsid w:val="00AB0010"/>
    <w:rsid w:val="00AB061D"/>
    <w:rsid w:val="00AB1874"/>
    <w:rsid w:val="00AB272F"/>
    <w:rsid w:val="00AB3F58"/>
    <w:rsid w:val="00AB4316"/>
    <w:rsid w:val="00AB7800"/>
    <w:rsid w:val="00AC10F2"/>
    <w:rsid w:val="00AC2FB1"/>
    <w:rsid w:val="00AC3317"/>
    <w:rsid w:val="00AC3E36"/>
    <w:rsid w:val="00AC54BB"/>
    <w:rsid w:val="00AC6F8F"/>
    <w:rsid w:val="00AC769F"/>
    <w:rsid w:val="00AC7B8A"/>
    <w:rsid w:val="00AC7F98"/>
    <w:rsid w:val="00AD259C"/>
    <w:rsid w:val="00AD3741"/>
    <w:rsid w:val="00AD4806"/>
    <w:rsid w:val="00AD5282"/>
    <w:rsid w:val="00AD53B8"/>
    <w:rsid w:val="00AD6265"/>
    <w:rsid w:val="00AD66A1"/>
    <w:rsid w:val="00AD7F35"/>
    <w:rsid w:val="00AE1377"/>
    <w:rsid w:val="00AE1E65"/>
    <w:rsid w:val="00AE1EA6"/>
    <w:rsid w:val="00AE3852"/>
    <w:rsid w:val="00AE463C"/>
    <w:rsid w:val="00AE7A7B"/>
    <w:rsid w:val="00AF0447"/>
    <w:rsid w:val="00AF2751"/>
    <w:rsid w:val="00AF648D"/>
    <w:rsid w:val="00AF7EF0"/>
    <w:rsid w:val="00B010C0"/>
    <w:rsid w:val="00B012E8"/>
    <w:rsid w:val="00B044B5"/>
    <w:rsid w:val="00B04F27"/>
    <w:rsid w:val="00B0631E"/>
    <w:rsid w:val="00B06EFA"/>
    <w:rsid w:val="00B107A3"/>
    <w:rsid w:val="00B11664"/>
    <w:rsid w:val="00B120A7"/>
    <w:rsid w:val="00B12FFF"/>
    <w:rsid w:val="00B145D9"/>
    <w:rsid w:val="00B14FEA"/>
    <w:rsid w:val="00B1578B"/>
    <w:rsid w:val="00B16840"/>
    <w:rsid w:val="00B168B1"/>
    <w:rsid w:val="00B201FE"/>
    <w:rsid w:val="00B20C3D"/>
    <w:rsid w:val="00B21FFA"/>
    <w:rsid w:val="00B2259B"/>
    <w:rsid w:val="00B22AE0"/>
    <w:rsid w:val="00B2373C"/>
    <w:rsid w:val="00B2458F"/>
    <w:rsid w:val="00B263EC"/>
    <w:rsid w:val="00B27189"/>
    <w:rsid w:val="00B32DFC"/>
    <w:rsid w:val="00B34317"/>
    <w:rsid w:val="00B34599"/>
    <w:rsid w:val="00B37CF7"/>
    <w:rsid w:val="00B40C2A"/>
    <w:rsid w:val="00B40E81"/>
    <w:rsid w:val="00B4149F"/>
    <w:rsid w:val="00B4311E"/>
    <w:rsid w:val="00B46D06"/>
    <w:rsid w:val="00B472C9"/>
    <w:rsid w:val="00B47FA8"/>
    <w:rsid w:val="00B50B7C"/>
    <w:rsid w:val="00B50E2E"/>
    <w:rsid w:val="00B5131A"/>
    <w:rsid w:val="00B5143B"/>
    <w:rsid w:val="00B522B1"/>
    <w:rsid w:val="00B5239A"/>
    <w:rsid w:val="00B52E64"/>
    <w:rsid w:val="00B533B7"/>
    <w:rsid w:val="00B53557"/>
    <w:rsid w:val="00B54848"/>
    <w:rsid w:val="00B54E22"/>
    <w:rsid w:val="00B565D1"/>
    <w:rsid w:val="00B56ADD"/>
    <w:rsid w:val="00B56C18"/>
    <w:rsid w:val="00B63BF0"/>
    <w:rsid w:val="00B64E0E"/>
    <w:rsid w:val="00B67424"/>
    <w:rsid w:val="00B67B64"/>
    <w:rsid w:val="00B729F1"/>
    <w:rsid w:val="00B75185"/>
    <w:rsid w:val="00B75433"/>
    <w:rsid w:val="00B7687C"/>
    <w:rsid w:val="00B76F2D"/>
    <w:rsid w:val="00B775A4"/>
    <w:rsid w:val="00B83EE0"/>
    <w:rsid w:val="00B85FC9"/>
    <w:rsid w:val="00B9022D"/>
    <w:rsid w:val="00B905EA"/>
    <w:rsid w:val="00B91D84"/>
    <w:rsid w:val="00B935DE"/>
    <w:rsid w:val="00B94000"/>
    <w:rsid w:val="00B954C7"/>
    <w:rsid w:val="00B95C55"/>
    <w:rsid w:val="00B9601E"/>
    <w:rsid w:val="00B96DA3"/>
    <w:rsid w:val="00B97E06"/>
    <w:rsid w:val="00BA15E8"/>
    <w:rsid w:val="00BA17E4"/>
    <w:rsid w:val="00BA60A2"/>
    <w:rsid w:val="00BA72DE"/>
    <w:rsid w:val="00BB14D6"/>
    <w:rsid w:val="00BB1C6E"/>
    <w:rsid w:val="00BB2882"/>
    <w:rsid w:val="00BB2E01"/>
    <w:rsid w:val="00BB3A72"/>
    <w:rsid w:val="00BB40C7"/>
    <w:rsid w:val="00BB4D68"/>
    <w:rsid w:val="00BB5023"/>
    <w:rsid w:val="00BB7B30"/>
    <w:rsid w:val="00BC14CD"/>
    <w:rsid w:val="00BC4233"/>
    <w:rsid w:val="00BC777B"/>
    <w:rsid w:val="00BD0077"/>
    <w:rsid w:val="00BD127A"/>
    <w:rsid w:val="00BD1904"/>
    <w:rsid w:val="00BD1FC5"/>
    <w:rsid w:val="00BD28B7"/>
    <w:rsid w:val="00BD3069"/>
    <w:rsid w:val="00BD3497"/>
    <w:rsid w:val="00BD6631"/>
    <w:rsid w:val="00BD7479"/>
    <w:rsid w:val="00BE2926"/>
    <w:rsid w:val="00BE507A"/>
    <w:rsid w:val="00BE584C"/>
    <w:rsid w:val="00BE58AF"/>
    <w:rsid w:val="00BE5E5B"/>
    <w:rsid w:val="00BE639F"/>
    <w:rsid w:val="00BE70DF"/>
    <w:rsid w:val="00BF222B"/>
    <w:rsid w:val="00BF3CF7"/>
    <w:rsid w:val="00BF4B22"/>
    <w:rsid w:val="00BF4B75"/>
    <w:rsid w:val="00BF5D6B"/>
    <w:rsid w:val="00BF6118"/>
    <w:rsid w:val="00C01219"/>
    <w:rsid w:val="00C03632"/>
    <w:rsid w:val="00C03D8E"/>
    <w:rsid w:val="00C04F78"/>
    <w:rsid w:val="00C06BFD"/>
    <w:rsid w:val="00C06F04"/>
    <w:rsid w:val="00C07182"/>
    <w:rsid w:val="00C07D1C"/>
    <w:rsid w:val="00C11BA2"/>
    <w:rsid w:val="00C13498"/>
    <w:rsid w:val="00C151EB"/>
    <w:rsid w:val="00C1661C"/>
    <w:rsid w:val="00C205EF"/>
    <w:rsid w:val="00C27F97"/>
    <w:rsid w:val="00C30C39"/>
    <w:rsid w:val="00C3405B"/>
    <w:rsid w:val="00C3510B"/>
    <w:rsid w:val="00C36C73"/>
    <w:rsid w:val="00C36EA3"/>
    <w:rsid w:val="00C3728B"/>
    <w:rsid w:val="00C373CB"/>
    <w:rsid w:val="00C37A0F"/>
    <w:rsid w:val="00C40505"/>
    <w:rsid w:val="00C42F62"/>
    <w:rsid w:val="00C436CB"/>
    <w:rsid w:val="00C4485A"/>
    <w:rsid w:val="00C45A95"/>
    <w:rsid w:val="00C46101"/>
    <w:rsid w:val="00C462B4"/>
    <w:rsid w:val="00C47848"/>
    <w:rsid w:val="00C47D24"/>
    <w:rsid w:val="00C51937"/>
    <w:rsid w:val="00C53EFA"/>
    <w:rsid w:val="00C55158"/>
    <w:rsid w:val="00C56EAB"/>
    <w:rsid w:val="00C60C48"/>
    <w:rsid w:val="00C63038"/>
    <w:rsid w:val="00C630AE"/>
    <w:rsid w:val="00C63AAA"/>
    <w:rsid w:val="00C63DDC"/>
    <w:rsid w:val="00C6596F"/>
    <w:rsid w:val="00C65E01"/>
    <w:rsid w:val="00C65E5A"/>
    <w:rsid w:val="00C67F05"/>
    <w:rsid w:val="00C700A8"/>
    <w:rsid w:val="00C768F6"/>
    <w:rsid w:val="00C77BD0"/>
    <w:rsid w:val="00C809CF"/>
    <w:rsid w:val="00C82C21"/>
    <w:rsid w:val="00C85604"/>
    <w:rsid w:val="00C9080F"/>
    <w:rsid w:val="00C934AA"/>
    <w:rsid w:val="00C945F3"/>
    <w:rsid w:val="00CA0D75"/>
    <w:rsid w:val="00CA1308"/>
    <w:rsid w:val="00CA2D94"/>
    <w:rsid w:val="00CA3455"/>
    <w:rsid w:val="00CA4E3E"/>
    <w:rsid w:val="00CA6461"/>
    <w:rsid w:val="00CA762F"/>
    <w:rsid w:val="00CA7861"/>
    <w:rsid w:val="00CA78AB"/>
    <w:rsid w:val="00CB22C6"/>
    <w:rsid w:val="00CB2DE4"/>
    <w:rsid w:val="00CB3814"/>
    <w:rsid w:val="00CB3AF9"/>
    <w:rsid w:val="00CB485E"/>
    <w:rsid w:val="00CB6D95"/>
    <w:rsid w:val="00CB7177"/>
    <w:rsid w:val="00CB7836"/>
    <w:rsid w:val="00CB7BF4"/>
    <w:rsid w:val="00CC0253"/>
    <w:rsid w:val="00CC489C"/>
    <w:rsid w:val="00CC6375"/>
    <w:rsid w:val="00CD03E8"/>
    <w:rsid w:val="00CD19D8"/>
    <w:rsid w:val="00CD26A8"/>
    <w:rsid w:val="00CD30C6"/>
    <w:rsid w:val="00CD31D1"/>
    <w:rsid w:val="00CD35BA"/>
    <w:rsid w:val="00CD3BC6"/>
    <w:rsid w:val="00CE0A98"/>
    <w:rsid w:val="00CE168D"/>
    <w:rsid w:val="00CE1A20"/>
    <w:rsid w:val="00CE25A5"/>
    <w:rsid w:val="00CE28EC"/>
    <w:rsid w:val="00CE4639"/>
    <w:rsid w:val="00CE5AB3"/>
    <w:rsid w:val="00CE6240"/>
    <w:rsid w:val="00CE7C12"/>
    <w:rsid w:val="00CE7C2F"/>
    <w:rsid w:val="00CF07E5"/>
    <w:rsid w:val="00CF17E1"/>
    <w:rsid w:val="00CF1DEE"/>
    <w:rsid w:val="00CF3563"/>
    <w:rsid w:val="00CF445C"/>
    <w:rsid w:val="00CF4548"/>
    <w:rsid w:val="00CF65E1"/>
    <w:rsid w:val="00CF6757"/>
    <w:rsid w:val="00CF6DA9"/>
    <w:rsid w:val="00D01C68"/>
    <w:rsid w:val="00D02306"/>
    <w:rsid w:val="00D05158"/>
    <w:rsid w:val="00D05BCE"/>
    <w:rsid w:val="00D0684C"/>
    <w:rsid w:val="00D1093A"/>
    <w:rsid w:val="00D11CEE"/>
    <w:rsid w:val="00D12370"/>
    <w:rsid w:val="00D1603E"/>
    <w:rsid w:val="00D17CC9"/>
    <w:rsid w:val="00D201D3"/>
    <w:rsid w:val="00D21785"/>
    <w:rsid w:val="00D220D5"/>
    <w:rsid w:val="00D22AAB"/>
    <w:rsid w:val="00D22F30"/>
    <w:rsid w:val="00D23057"/>
    <w:rsid w:val="00D246D6"/>
    <w:rsid w:val="00D26577"/>
    <w:rsid w:val="00D26DB5"/>
    <w:rsid w:val="00D308D5"/>
    <w:rsid w:val="00D3511B"/>
    <w:rsid w:val="00D35D89"/>
    <w:rsid w:val="00D365D1"/>
    <w:rsid w:val="00D367A5"/>
    <w:rsid w:val="00D4129B"/>
    <w:rsid w:val="00D42456"/>
    <w:rsid w:val="00D42962"/>
    <w:rsid w:val="00D42BA2"/>
    <w:rsid w:val="00D44A14"/>
    <w:rsid w:val="00D44DB0"/>
    <w:rsid w:val="00D45268"/>
    <w:rsid w:val="00D4563E"/>
    <w:rsid w:val="00D4687B"/>
    <w:rsid w:val="00D47FB0"/>
    <w:rsid w:val="00D53A62"/>
    <w:rsid w:val="00D542C2"/>
    <w:rsid w:val="00D57881"/>
    <w:rsid w:val="00D57C69"/>
    <w:rsid w:val="00D600A4"/>
    <w:rsid w:val="00D614A0"/>
    <w:rsid w:val="00D6168D"/>
    <w:rsid w:val="00D61AC5"/>
    <w:rsid w:val="00D61D47"/>
    <w:rsid w:val="00D63916"/>
    <w:rsid w:val="00D67BA4"/>
    <w:rsid w:val="00D70404"/>
    <w:rsid w:val="00D70EE1"/>
    <w:rsid w:val="00D7337E"/>
    <w:rsid w:val="00D749BC"/>
    <w:rsid w:val="00D7531A"/>
    <w:rsid w:val="00D7682F"/>
    <w:rsid w:val="00D77C1B"/>
    <w:rsid w:val="00D8143E"/>
    <w:rsid w:val="00D81546"/>
    <w:rsid w:val="00D82AF6"/>
    <w:rsid w:val="00D82CEC"/>
    <w:rsid w:val="00D83B61"/>
    <w:rsid w:val="00D83BA2"/>
    <w:rsid w:val="00D84A2D"/>
    <w:rsid w:val="00D85E33"/>
    <w:rsid w:val="00D85EF3"/>
    <w:rsid w:val="00D862FA"/>
    <w:rsid w:val="00D862FE"/>
    <w:rsid w:val="00D86954"/>
    <w:rsid w:val="00D87296"/>
    <w:rsid w:val="00D8749D"/>
    <w:rsid w:val="00D90EE9"/>
    <w:rsid w:val="00D93DA8"/>
    <w:rsid w:val="00D941DB"/>
    <w:rsid w:val="00DA29E1"/>
    <w:rsid w:val="00DA4ABE"/>
    <w:rsid w:val="00DA4D38"/>
    <w:rsid w:val="00DA6419"/>
    <w:rsid w:val="00DA65D4"/>
    <w:rsid w:val="00DB3FC2"/>
    <w:rsid w:val="00DB5864"/>
    <w:rsid w:val="00DB61E4"/>
    <w:rsid w:val="00DC22E8"/>
    <w:rsid w:val="00DC23B6"/>
    <w:rsid w:val="00DC280B"/>
    <w:rsid w:val="00DC2F59"/>
    <w:rsid w:val="00DC3898"/>
    <w:rsid w:val="00DC643E"/>
    <w:rsid w:val="00DC690E"/>
    <w:rsid w:val="00DC6DAE"/>
    <w:rsid w:val="00DC7496"/>
    <w:rsid w:val="00DC7F12"/>
    <w:rsid w:val="00DD08DE"/>
    <w:rsid w:val="00DD1E44"/>
    <w:rsid w:val="00DD2091"/>
    <w:rsid w:val="00DD297C"/>
    <w:rsid w:val="00DE0DB7"/>
    <w:rsid w:val="00DE11AF"/>
    <w:rsid w:val="00DE31BB"/>
    <w:rsid w:val="00DE3FE5"/>
    <w:rsid w:val="00DE49D5"/>
    <w:rsid w:val="00DE4EC2"/>
    <w:rsid w:val="00DE6817"/>
    <w:rsid w:val="00DE72D8"/>
    <w:rsid w:val="00DF04BF"/>
    <w:rsid w:val="00DF05BB"/>
    <w:rsid w:val="00DF08C9"/>
    <w:rsid w:val="00DF0AA1"/>
    <w:rsid w:val="00DF0EAF"/>
    <w:rsid w:val="00DF1AD2"/>
    <w:rsid w:val="00DF2A80"/>
    <w:rsid w:val="00DF4A24"/>
    <w:rsid w:val="00DF4CE1"/>
    <w:rsid w:val="00DF4DE8"/>
    <w:rsid w:val="00DF564D"/>
    <w:rsid w:val="00E01127"/>
    <w:rsid w:val="00E015B4"/>
    <w:rsid w:val="00E02A27"/>
    <w:rsid w:val="00E03D52"/>
    <w:rsid w:val="00E03DCF"/>
    <w:rsid w:val="00E053F8"/>
    <w:rsid w:val="00E06BAD"/>
    <w:rsid w:val="00E076B5"/>
    <w:rsid w:val="00E10109"/>
    <w:rsid w:val="00E10E75"/>
    <w:rsid w:val="00E11CCF"/>
    <w:rsid w:val="00E12CA2"/>
    <w:rsid w:val="00E14485"/>
    <w:rsid w:val="00E15DDD"/>
    <w:rsid w:val="00E16EDE"/>
    <w:rsid w:val="00E178DD"/>
    <w:rsid w:val="00E203E4"/>
    <w:rsid w:val="00E2392D"/>
    <w:rsid w:val="00E266A7"/>
    <w:rsid w:val="00E26878"/>
    <w:rsid w:val="00E269C6"/>
    <w:rsid w:val="00E26FF4"/>
    <w:rsid w:val="00E27A3A"/>
    <w:rsid w:val="00E31039"/>
    <w:rsid w:val="00E3262D"/>
    <w:rsid w:val="00E330AB"/>
    <w:rsid w:val="00E3451B"/>
    <w:rsid w:val="00E3476F"/>
    <w:rsid w:val="00E40CB3"/>
    <w:rsid w:val="00E416C5"/>
    <w:rsid w:val="00E41C72"/>
    <w:rsid w:val="00E42223"/>
    <w:rsid w:val="00E42C6A"/>
    <w:rsid w:val="00E43138"/>
    <w:rsid w:val="00E44495"/>
    <w:rsid w:val="00E44577"/>
    <w:rsid w:val="00E47906"/>
    <w:rsid w:val="00E509E7"/>
    <w:rsid w:val="00E5295D"/>
    <w:rsid w:val="00E537AD"/>
    <w:rsid w:val="00E53E0E"/>
    <w:rsid w:val="00E5575A"/>
    <w:rsid w:val="00E560EE"/>
    <w:rsid w:val="00E5728A"/>
    <w:rsid w:val="00E60B9E"/>
    <w:rsid w:val="00E63386"/>
    <w:rsid w:val="00E6368C"/>
    <w:rsid w:val="00E63724"/>
    <w:rsid w:val="00E65EE7"/>
    <w:rsid w:val="00E67487"/>
    <w:rsid w:val="00E701D3"/>
    <w:rsid w:val="00E70229"/>
    <w:rsid w:val="00E725E0"/>
    <w:rsid w:val="00E741B8"/>
    <w:rsid w:val="00E76D9D"/>
    <w:rsid w:val="00E76FEA"/>
    <w:rsid w:val="00E778D2"/>
    <w:rsid w:val="00E77B6A"/>
    <w:rsid w:val="00E80D5E"/>
    <w:rsid w:val="00E81CCD"/>
    <w:rsid w:val="00E82EFC"/>
    <w:rsid w:val="00E83FC8"/>
    <w:rsid w:val="00E8549B"/>
    <w:rsid w:val="00E85F05"/>
    <w:rsid w:val="00E86FF7"/>
    <w:rsid w:val="00E876FD"/>
    <w:rsid w:val="00E905FA"/>
    <w:rsid w:val="00E907AA"/>
    <w:rsid w:val="00E916F2"/>
    <w:rsid w:val="00E928E3"/>
    <w:rsid w:val="00E94668"/>
    <w:rsid w:val="00E9617B"/>
    <w:rsid w:val="00E97832"/>
    <w:rsid w:val="00EA0D7E"/>
    <w:rsid w:val="00EA3DD3"/>
    <w:rsid w:val="00EA5EC3"/>
    <w:rsid w:val="00EA665C"/>
    <w:rsid w:val="00EA676D"/>
    <w:rsid w:val="00EA6D19"/>
    <w:rsid w:val="00EA6E01"/>
    <w:rsid w:val="00EA73ED"/>
    <w:rsid w:val="00EA76FF"/>
    <w:rsid w:val="00EB0057"/>
    <w:rsid w:val="00EB060C"/>
    <w:rsid w:val="00EB3783"/>
    <w:rsid w:val="00EB41D7"/>
    <w:rsid w:val="00EB4F3D"/>
    <w:rsid w:val="00EB6FEE"/>
    <w:rsid w:val="00EC4411"/>
    <w:rsid w:val="00EC4FDA"/>
    <w:rsid w:val="00EC62CB"/>
    <w:rsid w:val="00EC6FD4"/>
    <w:rsid w:val="00EC787C"/>
    <w:rsid w:val="00ED0FB9"/>
    <w:rsid w:val="00ED2F7F"/>
    <w:rsid w:val="00ED320F"/>
    <w:rsid w:val="00ED52FD"/>
    <w:rsid w:val="00EE0E9D"/>
    <w:rsid w:val="00EE137D"/>
    <w:rsid w:val="00EE18B4"/>
    <w:rsid w:val="00EE4BEB"/>
    <w:rsid w:val="00EE51CB"/>
    <w:rsid w:val="00EE5F3D"/>
    <w:rsid w:val="00EF0C3E"/>
    <w:rsid w:val="00EF0F36"/>
    <w:rsid w:val="00EF14CA"/>
    <w:rsid w:val="00EF2598"/>
    <w:rsid w:val="00EF31B1"/>
    <w:rsid w:val="00EF348A"/>
    <w:rsid w:val="00EF4F7F"/>
    <w:rsid w:val="00F003F6"/>
    <w:rsid w:val="00F01177"/>
    <w:rsid w:val="00F01F86"/>
    <w:rsid w:val="00F02559"/>
    <w:rsid w:val="00F02669"/>
    <w:rsid w:val="00F02E44"/>
    <w:rsid w:val="00F02F28"/>
    <w:rsid w:val="00F03A93"/>
    <w:rsid w:val="00F03AC6"/>
    <w:rsid w:val="00F04BCF"/>
    <w:rsid w:val="00F06153"/>
    <w:rsid w:val="00F07579"/>
    <w:rsid w:val="00F077D5"/>
    <w:rsid w:val="00F12403"/>
    <w:rsid w:val="00F12466"/>
    <w:rsid w:val="00F12F65"/>
    <w:rsid w:val="00F13704"/>
    <w:rsid w:val="00F1381B"/>
    <w:rsid w:val="00F20A34"/>
    <w:rsid w:val="00F2221B"/>
    <w:rsid w:val="00F22844"/>
    <w:rsid w:val="00F230C5"/>
    <w:rsid w:val="00F23948"/>
    <w:rsid w:val="00F23DDA"/>
    <w:rsid w:val="00F24F42"/>
    <w:rsid w:val="00F255B0"/>
    <w:rsid w:val="00F2578C"/>
    <w:rsid w:val="00F26349"/>
    <w:rsid w:val="00F3081E"/>
    <w:rsid w:val="00F310DE"/>
    <w:rsid w:val="00F336FE"/>
    <w:rsid w:val="00F341BD"/>
    <w:rsid w:val="00F350E3"/>
    <w:rsid w:val="00F356E0"/>
    <w:rsid w:val="00F36C62"/>
    <w:rsid w:val="00F37B1A"/>
    <w:rsid w:val="00F412CE"/>
    <w:rsid w:val="00F42257"/>
    <w:rsid w:val="00F42A33"/>
    <w:rsid w:val="00F42CCD"/>
    <w:rsid w:val="00F46CC9"/>
    <w:rsid w:val="00F47913"/>
    <w:rsid w:val="00F47F6A"/>
    <w:rsid w:val="00F51F9A"/>
    <w:rsid w:val="00F53636"/>
    <w:rsid w:val="00F54062"/>
    <w:rsid w:val="00F5466E"/>
    <w:rsid w:val="00F561E7"/>
    <w:rsid w:val="00F5749F"/>
    <w:rsid w:val="00F57E8A"/>
    <w:rsid w:val="00F60354"/>
    <w:rsid w:val="00F60BF9"/>
    <w:rsid w:val="00F633DE"/>
    <w:rsid w:val="00F63C37"/>
    <w:rsid w:val="00F642AA"/>
    <w:rsid w:val="00F65C84"/>
    <w:rsid w:val="00F672D0"/>
    <w:rsid w:val="00F67669"/>
    <w:rsid w:val="00F71FF0"/>
    <w:rsid w:val="00F76457"/>
    <w:rsid w:val="00F76722"/>
    <w:rsid w:val="00F8012D"/>
    <w:rsid w:val="00F803D6"/>
    <w:rsid w:val="00F80D39"/>
    <w:rsid w:val="00F81133"/>
    <w:rsid w:val="00F814DA"/>
    <w:rsid w:val="00F8250F"/>
    <w:rsid w:val="00F84222"/>
    <w:rsid w:val="00F85460"/>
    <w:rsid w:val="00F85A4E"/>
    <w:rsid w:val="00F86094"/>
    <w:rsid w:val="00F86F12"/>
    <w:rsid w:val="00F876AF"/>
    <w:rsid w:val="00F9171E"/>
    <w:rsid w:val="00F927E0"/>
    <w:rsid w:val="00F929B7"/>
    <w:rsid w:val="00F92A0F"/>
    <w:rsid w:val="00F9305A"/>
    <w:rsid w:val="00F945A9"/>
    <w:rsid w:val="00F95EEA"/>
    <w:rsid w:val="00F96644"/>
    <w:rsid w:val="00F97956"/>
    <w:rsid w:val="00FA01CF"/>
    <w:rsid w:val="00FA165F"/>
    <w:rsid w:val="00FA1973"/>
    <w:rsid w:val="00FA1ACE"/>
    <w:rsid w:val="00FA2280"/>
    <w:rsid w:val="00FA2EC8"/>
    <w:rsid w:val="00FA3405"/>
    <w:rsid w:val="00FA3476"/>
    <w:rsid w:val="00FA6C10"/>
    <w:rsid w:val="00FB0447"/>
    <w:rsid w:val="00FB1FCF"/>
    <w:rsid w:val="00FB26FE"/>
    <w:rsid w:val="00FB41BF"/>
    <w:rsid w:val="00FB4D97"/>
    <w:rsid w:val="00FB5753"/>
    <w:rsid w:val="00FB5830"/>
    <w:rsid w:val="00FB5C29"/>
    <w:rsid w:val="00FB68CF"/>
    <w:rsid w:val="00FB6A16"/>
    <w:rsid w:val="00FB70B1"/>
    <w:rsid w:val="00FB7A06"/>
    <w:rsid w:val="00FC3DAB"/>
    <w:rsid w:val="00FC579D"/>
    <w:rsid w:val="00FC68DD"/>
    <w:rsid w:val="00FC79F8"/>
    <w:rsid w:val="00FD146D"/>
    <w:rsid w:val="00FD2ECD"/>
    <w:rsid w:val="00FE0488"/>
    <w:rsid w:val="00FE2921"/>
    <w:rsid w:val="00FE4EC9"/>
    <w:rsid w:val="00FE628F"/>
    <w:rsid w:val="00FE6299"/>
    <w:rsid w:val="00FE673C"/>
    <w:rsid w:val="00FE7457"/>
    <w:rsid w:val="00FF0351"/>
    <w:rsid w:val="00FF3D29"/>
    <w:rsid w:val="00FF66A7"/>
    <w:rsid w:val="00FF6D6E"/>
    <w:rsid w:val="0B18C887"/>
    <w:rsid w:val="17C203F8"/>
    <w:rsid w:val="1B66A263"/>
    <w:rsid w:val="1CB5D2C4"/>
    <w:rsid w:val="223FA74F"/>
    <w:rsid w:val="27074F24"/>
    <w:rsid w:val="38F1201B"/>
    <w:rsid w:val="3997CA94"/>
    <w:rsid w:val="3DF70EC2"/>
    <w:rsid w:val="42FF4C9A"/>
    <w:rsid w:val="4625B738"/>
    <w:rsid w:val="47C481B3"/>
    <w:rsid w:val="47D4690B"/>
    <w:rsid w:val="48634915"/>
    <w:rsid w:val="4AF5E9C7"/>
    <w:rsid w:val="4FF11766"/>
    <w:rsid w:val="58E56499"/>
    <w:rsid w:val="5ADDB631"/>
    <w:rsid w:val="605BA99B"/>
    <w:rsid w:val="6445E3E7"/>
    <w:rsid w:val="653313D9"/>
    <w:rsid w:val="684587AB"/>
    <w:rsid w:val="6C8D44E0"/>
    <w:rsid w:val="71640874"/>
    <w:rsid w:val="74914D59"/>
    <w:rsid w:val="771ACCC9"/>
    <w:rsid w:val="77AAD63D"/>
    <w:rsid w:val="7AD81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DD6E71"/>
  <w15:chartTrackingRefBased/>
  <w15:docId w15:val="{F19C7B2D-B4B0-482F-A482-759C83490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31AE"/>
    <w:pPr>
      <w:spacing w:after="120" w:line="240" w:lineRule="auto"/>
    </w:pPr>
    <w:rPr>
      <w:rFonts w:ascii="Segoe UI" w:hAnsi="Segoe UI"/>
      <w:sz w:val="20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7A2F"/>
    <w:pPr>
      <w:keepNext/>
      <w:keepLines/>
      <w:pBdr>
        <w:bottom w:val="single" w:sz="8" w:space="1" w:color="7F7F7F" w:themeColor="text1" w:themeTint="80"/>
      </w:pBdr>
      <w:spacing w:before="480" w:after="240"/>
      <w:outlineLvl w:val="0"/>
    </w:pPr>
    <w:rPr>
      <w:rFonts w:eastAsia="Times New Roman" w:cs="Segoe UI"/>
      <w:bCs/>
      <w:color w:val="0070C0"/>
      <w:sz w:val="40"/>
      <w:szCs w:val="28"/>
      <w:lang w:eastAsia="ja-JP"/>
    </w:rPr>
  </w:style>
  <w:style w:type="paragraph" w:styleId="Heading2">
    <w:name w:val="heading 2"/>
    <w:basedOn w:val="Normal"/>
    <w:next w:val="Normal"/>
    <w:link w:val="Heading2Char"/>
    <w:unhideWhenUsed/>
    <w:qFormat/>
    <w:rsid w:val="00A43B5D"/>
    <w:pPr>
      <w:keepLines/>
      <w:spacing w:before="240"/>
      <w:outlineLvl w:val="1"/>
    </w:pPr>
    <w:rPr>
      <w:rFonts w:eastAsiaTheme="majorEastAsia" w:cs="Segoe UI"/>
      <w:bCs/>
      <w:color w:val="0070C0"/>
      <w:sz w:val="28"/>
      <w:szCs w:val="26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3B5D"/>
    <w:pPr>
      <w:keepNext/>
      <w:keepLines/>
      <w:spacing w:before="40" w:after="0"/>
      <w:ind w:left="360"/>
      <w:outlineLvl w:val="2"/>
    </w:pPr>
    <w:rPr>
      <w:rFonts w:asciiTheme="majorHAnsi" w:eastAsiaTheme="majorEastAsia" w:hAnsiTheme="majorHAnsi" w:cstheme="majorBidi"/>
      <w:color w:val="0070C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F2DAA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F2DA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F2DAA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F2DA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F2DAA"/>
    <w:rPr>
      <w:lang w:bidi="ar-SA"/>
    </w:rPr>
  </w:style>
  <w:style w:type="paragraph" w:styleId="ListParagraph">
    <w:name w:val="List Paragraph"/>
    <w:aliases w:val="Bullet List,FooterText,List Paragraph1,numbered,Paragraphe de liste1,Foot,Bulletr List Paragraph,Numbered List,列出段落,列出段落1,List Paragraph2,List Paragraph21,Listeafsnit1,Parágrafo da Lista1,Párrafo de lista1,リスト段落1,Bullet list"/>
    <w:basedOn w:val="Normal"/>
    <w:link w:val="ListParagraphChar"/>
    <w:uiPriority w:val="34"/>
    <w:qFormat/>
    <w:rsid w:val="00044960"/>
    <w:pPr>
      <w:spacing w:after="200" w:line="276" w:lineRule="auto"/>
      <w:ind w:left="720"/>
      <w:contextualSpacing/>
    </w:pPr>
    <w:rPr>
      <w:rFonts w:eastAsia="Calibri" w:cs="Times New Roman"/>
    </w:rPr>
  </w:style>
  <w:style w:type="paragraph" w:customStyle="1" w:styleId="TechNetNormalFont">
    <w:name w:val="TechNet Normal Font"/>
    <w:basedOn w:val="Normal"/>
    <w:link w:val="TechNetNormalFontChar"/>
    <w:rsid w:val="006A1792"/>
    <w:pPr>
      <w:spacing w:before="120"/>
      <w:contextualSpacing/>
    </w:pPr>
    <w:rPr>
      <w:rFonts w:eastAsia="MS Mincho" w:cs="Arial"/>
      <w:szCs w:val="24"/>
      <w:lang w:eastAsia="ja-JP"/>
    </w:rPr>
  </w:style>
  <w:style w:type="character" w:customStyle="1" w:styleId="TechNetNormalFontChar">
    <w:name w:val="TechNet Normal Font Char"/>
    <w:basedOn w:val="DefaultParagraphFont"/>
    <w:link w:val="TechNetNormalFont"/>
    <w:locked/>
    <w:rsid w:val="006A1792"/>
    <w:rPr>
      <w:rFonts w:ascii="Segoe UI" w:eastAsia="MS Mincho" w:hAnsi="Segoe UI" w:cs="Arial"/>
      <w:sz w:val="20"/>
      <w:szCs w:val="24"/>
      <w:lang w:eastAsia="ja-JP" w:bidi="ar-SA"/>
    </w:rPr>
  </w:style>
  <w:style w:type="paragraph" w:styleId="Subtitle">
    <w:name w:val="Subtitle"/>
    <w:basedOn w:val="Normal"/>
    <w:next w:val="Normal"/>
    <w:link w:val="SubtitleChar"/>
    <w:qFormat/>
    <w:rsid w:val="008D1AFC"/>
    <w:pPr>
      <w:numPr>
        <w:ilvl w:val="1"/>
      </w:numPr>
      <w:spacing w:line="276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rsid w:val="008D1AFC"/>
    <w:rPr>
      <w:rFonts w:eastAsiaTheme="minorEastAsia"/>
      <w:color w:val="5A5A5A" w:themeColor="text1" w:themeTint="A5"/>
      <w:spacing w:val="15"/>
      <w:lang w:bidi="ar-SA"/>
    </w:rPr>
  </w:style>
  <w:style w:type="character" w:customStyle="1" w:styleId="ListParagraphChar">
    <w:name w:val="List Paragraph Char"/>
    <w:aliases w:val="Bullet List Char,FooterText Char,List Paragraph1 Char,numbered Char,Paragraphe de liste1 Char,Foot Char,Bulletr List Paragraph Char,Numbered List Char,列出段落 Char,列出段落1 Char,List Paragraph2 Char,List Paragraph21 Char,Listeafsnit1 Char"/>
    <w:basedOn w:val="DefaultParagraphFont"/>
    <w:link w:val="ListParagraph"/>
    <w:uiPriority w:val="34"/>
    <w:locked/>
    <w:rsid w:val="00044960"/>
    <w:rPr>
      <w:rFonts w:ascii="Segoe UI" w:eastAsia="Calibri" w:hAnsi="Segoe UI" w:cs="Times New Roman"/>
      <w:sz w:val="20"/>
      <w:lang w:bidi="ar-SA"/>
    </w:rPr>
  </w:style>
  <w:style w:type="character" w:styleId="Hyperlink">
    <w:name w:val="Hyperlink"/>
    <w:basedOn w:val="DefaultParagraphFont"/>
    <w:uiPriority w:val="99"/>
    <w:unhideWhenUsed/>
    <w:rsid w:val="008D1AFC"/>
    <w:rPr>
      <w:color w:val="0563C1" w:themeColor="hyperlink"/>
      <w:u w:val="single"/>
    </w:rPr>
  </w:style>
  <w:style w:type="paragraph" w:customStyle="1" w:styleId="Default">
    <w:name w:val="Default"/>
    <w:basedOn w:val="Normal"/>
    <w:rsid w:val="00210821"/>
    <w:pPr>
      <w:autoSpaceDE w:val="0"/>
      <w:autoSpaceDN w:val="0"/>
      <w:spacing w:after="0"/>
    </w:pPr>
    <w:rPr>
      <w:rFonts w:ascii="Cambria" w:hAnsi="Cambria" w:cs="Times New Roman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A43B5D"/>
    <w:rPr>
      <w:rFonts w:ascii="Segoe UI" w:eastAsiaTheme="majorEastAsia" w:hAnsi="Segoe UI" w:cs="Segoe UI"/>
      <w:bCs/>
      <w:color w:val="0070C0"/>
      <w:sz w:val="28"/>
      <w:szCs w:val="26"/>
      <w:lang w:eastAsia="ja-JP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197A2F"/>
    <w:rPr>
      <w:rFonts w:ascii="Segoe UI" w:eastAsia="Times New Roman" w:hAnsi="Segoe UI" w:cs="Segoe UI"/>
      <w:bCs/>
      <w:color w:val="0070C0"/>
      <w:sz w:val="40"/>
      <w:szCs w:val="28"/>
      <w:lang w:eastAsia="ja-JP" w:bidi="ar-SA"/>
    </w:rPr>
  </w:style>
  <w:style w:type="paragraph" w:styleId="TOCHeading">
    <w:name w:val="TOC Heading"/>
    <w:basedOn w:val="Heading1"/>
    <w:next w:val="Normal"/>
    <w:uiPriority w:val="39"/>
    <w:unhideWhenUsed/>
    <w:qFormat/>
    <w:rsid w:val="0019102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9102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55D51"/>
    <w:pPr>
      <w:tabs>
        <w:tab w:val="right" w:leader="dot" w:pos="10790"/>
      </w:tabs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A43B5D"/>
    <w:rPr>
      <w:rFonts w:asciiTheme="majorHAnsi" w:eastAsiaTheme="majorEastAsia" w:hAnsiTheme="majorHAnsi" w:cstheme="majorBidi"/>
      <w:color w:val="0070C0"/>
      <w:sz w:val="24"/>
      <w:szCs w:val="24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rsid w:val="00FA3405"/>
    <w:pPr>
      <w:spacing w:after="100"/>
      <w:ind w:left="400"/>
    </w:pPr>
  </w:style>
  <w:style w:type="paragraph" w:customStyle="1" w:styleId="Bullet-NoIndent">
    <w:name w:val="Bullet-NoIndent"/>
    <w:basedOn w:val="ListParagraph"/>
    <w:qFormat/>
    <w:rsid w:val="00CA4E3E"/>
    <w:pPr>
      <w:numPr>
        <w:numId w:val="1"/>
      </w:numPr>
      <w:spacing w:after="0" w:line="240" w:lineRule="auto"/>
    </w:pPr>
  </w:style>
  <w:style w:type="paragraph" w:customStyle="1" w:styleId="ClickSteps">
    <w:name w:val="Click Steps"/>
    <w:basedOn w:val="Bullet-NoIndent"/>
    <w:qFormat/>
    <w:rsid w:val="003547BC"/>
    <w:pPr>
      <w:numPr>
        <w:numId w:val="17"/>
      </w:numPr>
      <w:spacing w:before="60" w:after="60"/>
      <w:contextualSpacing w:val="0"/>
    </w:pPr>
  </w:style>
  <w:style w:type="paragraph" w:styleId="NormalWeb">
    <w:name w:val="Normal (Web)"/>
    <w:basedOn w:val="Normal"/>
    <w:uiPriority w:val="99"/>
    <w:semiHidden/>
    <w:unhideWhenUsed/>
    <w:rsid w:val="00421F7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umbered1">
    <w:name w:val="Numbered 1"/>
    <w:qFormat/>
    <w:rsid w:val="00E905FA"/>
    <w:pPr>
      <w:numPr>
        <w:numId w:val="2"/>
      </w:numPr>
      <w:spacing w:after="120" w:line="276" w:lineRule="auto"/>
    </w:pPr>
    <w:rPr>
      <w:lang w:bidi="ar-SA"/>
    </w:rPr>
  </w:style>
  <w:style w:type="paragraph" w:customStyle="1" w:styleId="TableText">
    <w:name w:val="Table Text"/>
    <w:qFormat/>
    <w:rsid w:val="006A093D"/>
    <w:pPr>
      <w:spacing w:before="40" w:after="100" w:line="240" w:lineRule="auto"/>
    </w:pPr>
    <w:rPr>
      <w:lang w:bidi="ar-SA"/>
    </w:rPr>
  </w:style>
  <w:style w:type="paragraph" w:customStyle="1" w:styleId="Body">
    <w:name w:val="Body"/>
    <w:qFormat/>
    <w:rsid w:val="001C2CBC"/>
    <w:pPr>
      <w:spacing w:after="200" w:line="276" w:lineRule="auto"/>
    </w:pPr>
    <w:rPr>
      <w:rFonts w:ascii="Calibri" w:hAnsi="Calibri"/>
      <w:lang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8F38DE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F38DE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bidi="ar-SA"/>
    </w:rPr>
  </w:style>
  <w:style w:type="paragraph" w:customStyle="1" w:styleId="FigureCaption">
    <w:name w:val="Figure Caption"/>
    <w:basedOn w:val="Caption"/>
    <w:semiHidden/>
    <w:qFormat/>
    <w:rsid w:val="008F38DE"/>
    <w:pPr>
      <w:spacing w:after="240" w:line="276" w:lineRule="auto"/>
    </w:pPr>
    <w:rPr>
      <w:rFonts w:asciiTheme="minorHAnsi" w:hAnsiTheme="minorHAnsi"/>
      <w:b/>
      <w:i w:val="0"/>
      <w:iCs w:val="0"/>
      <w:color w:val="00188F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F38DE"/>
    <w:pPr>
      <w:spacing w:after="200"/>
    </w:pPr>
    <w:rPr>
      <w:i/>
      <w:iCs/>
      <w:color w:val="44546A" w:themeColor="text2"/>
      <w:sz w:val="18"/>
      <w:szCs w:val="18"/>
    </w:rPr>
  </w:style>
  <w:style w:type="paragraph" w:styleId="Revision">
    <w:name w:val="Revision"/>
    <w:hidden/>
    <w:uiPriority w:val="99"/>
    <w:semiHidden/>
    <w:rsid w:val="003B5987"/>
    <w:pPr>
      <w:spacing w:after="0" w:line="240" w:lineRule="auto"/>
    </w:pPr>
    <w:rPr>
      <w:lang w:bidi="ar-SA"/>
    </w:rPr>
  </w:style>
  <w:style w:type="paragraph" w:customStyle="1" w:styleId="TechNetSetupInstructions">
    <w:name w:val="TechNet Setup Instructions"/>
    <w:basedOn w:val="Normal"/>
    <w:uiPriority w:val="99"/>
    <w:rsid w:val="00911663"/>
    <w:pPr>
      <w:numPr>
        <w:numId w:val="3"/>
      </w:numPr>
      <w:tabs>
        <w:tab w:val="left" w:pos="450"/>
      </w:tabs>
      <w:spacing w:after="0" w:line="300" w:lineRule="auto"/>
    </w:pPr>
    <w:rPr>
      <w:rFonts w:ascii="Arial" w:eastAsia="PMingLiU" w:hAnsi="Arial" w:cs="Arial"/>
      <w:bCs/>
      <w:sz w:val="24"/>
      <w:szCs w:val="24"/>
      <w:lang w:eastAsia="ja-JP"/>
    </w:rPr>
  </w:style>
  <w:style w:type="paragraph" w:customStyle="1" w:styleId="Step">
    <w:name w:val="Step"/>
    <w:basedOn w:val="Normal"/>
    <w:link w:val="StepChar"/>
    <w:qFormat/>
    <w:rsid w:val="00911663"/>
    <w:pPr>
      <w:spacing w:after="100"/>
      <w:ind w:left="720" w:hanging="360"/>
    </w:pPr>
    <w:rPr>
      <w:rFonts w:eastAsia="Times New Roman" w:cs="Times New Roman"/>
      <w:szCs w:val="20"/>
    </w:rPr>
  </w:style>
  <w:style w:type="character" w:customStyle="1" w:styleId="StepChar">
    <w:name w:val="Step Char"/>
    <w:basedOn w:val="DefaultParagraphFont"/>
    <w:link w:val="Step"/>
    <w:rsid w:val="00911663"/>
    <w:rPr>
      <w:rFonts w:ascii="Segoe UI" w:eastAsia="Times New Roman" w:hAnsi="Segoe UI" w:cs="Times New Roman"/>
      <w:sz w:val="20"/>
      <w:szCs w:val="20"/>
      <w:lang w:bidi="ar-SA"/>
    </w:rPr>
  </w:style>
  <w:style w:type="character" w:customStyle="1" w:styleId="ad-integratedapp-gallerydisplayname">
    <w:name w:val="ad-integratedapp-gallerydisplayname"/>
    <w:basedOn w:val="DefaultParagraphFont"/>
    <w:rsid w:val="000D3FF2"/>
  </w:style>
  <w:style w:type="paragraph" w:styleId="CommentText">
    <w:name w:val="annotation text"/>
    <w:aliases w:val="ct,Used by Word for text of author queries"/>
    <w:basedOn w:val="Normal"/>
    <w:link w:val="CommentTextChar"/>
    <w:uiPriority w:val="99"/>
    <w:unhideWhenUsed/>
    <w:rPr>
      <w:szCs w:val="20"/>
    </w:rPr>
  </w:style>
  <w:style w:type="character" w:customStyle="1" w:styleId="CommentTextChar">
    <w:name w:val="Comment Text Char"/>
    <w:aliases w:val="ct Char,Used by Word for text of author queries Char"/>
    <w:basedOn w:val="DefaultParagraphFont"/>
    <w:link w:val="CommentText"/>
    <w:uiPriority w:val="99"/>
    <w:rPr>
      <w:rFonts w:ascii="Segoe UI" w:hAnsi="Segoe UI"/>
      <w:sz w:val="20"/>
      <w:szCs w:val="20"/>
    </w:rPr>
  </w:style>
  <w:style w:type="character" w:styleId="CommentReference">
    <w:name w:val="annotation reference"/>
    <w:aliases w:val="cr,Used by Word to flag author queries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5DB5"/>
    <w:pPr>
      <w:spacing w:after="0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5DB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5D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5DB5"/>
    <w:rPr>
      <w:rFonts w:ascii="Segoe UI" w:hAnsi="Segoe UI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765E1"/>
    <w:rPr>
      <w:color w:val="954F72" w:themeColor="followedHyperlink"/>
      <w:u w:val="single"/>
    </w:rPr>
  </w:style>
  <w:style w:type="table" w:styleId="GridTable4-Accent1">
    <w:name w:val="Grid Table 4 Accent 1"/>
    <w:basedOn w:val="TableNormal"/>
    <w:uiPriority w:val="49"/>
    <w:rsid w:val="006E7D3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apple-converted-space">
    <w:name w:val="apple-converted-space"/>
    <w:basedOn w:val="DefaultParagraphFont"/>
    <w:rsid w:val="00C373CB"/>
  </w:style>
  <w:style w:type="character" w:styleId="HTMLCode">
    <w:name w:val="HTML Code"/>
    <w:basedOn w:val="DefaultParagraphFont"/>
    <w:uiPriority w:val="99"/>
    <w:semiHidden/>
    <w:unhideWhenUsed/>
    <w:rsid w:val="00C373CB"/>
    <w:rPr>
      <w:rFonts w:ascii="Courier New" w:eastAsia="Times New Roman" w:hAnsi="Courier New" w:cs="Courier New"/>
      <w:sz w:val="20"/>
      <w:szCs w:val="20"/>
    </w:rPr>
  </w:style>
  <w:style w:type="character" w:customStyle="1" w:styleId="normaltextrun">
    <w:name w:val="normaltextrun"/>
    <w:basedOn w:val="DefaultParagraphFont"/>
    <w:rsid w:val="00C6596F"/>
  </w:style>
  <w:style w:type="paragraph" w:customStyle="1" w:styleId="NotesHighlighted">
    <w:name w:val="Notes Highlighted"/>
    <w:basedOn w:val="ClickSteps"/>
    <w:qFormat/>
    <w:rsid w:val="005A3D77"/>
    <w:pPr>
      <w:numPr>
        <w:numId w:val="0"/>
      </w:numPr>
      <w:shd w:val="clear" w:color="auto" w:fill="FBE4D5" w:themeFill="accent2" w:themeFillTint="33"/>
      <w:ind w:left="288"/>
    </w:pPr>
    <w:rPr>
      <w:rFonts w:cs="Segoe UI"/>
      <w:szCs w:val="20"/>
      <w:lang w:val="en"/>
    </w:rPr>
  </w:style>
  <w:style w:type="table" w:styleId="GridTable1Light-Accent5">
    <w:name w:val="Grid Table 1 Light Accent 5"/>
    <w:basedOn w:val="TableNormal"/>
    <w:uiPriority w:val="46"/>
    <w:rsid w:val="00407D9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D44A1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7F5B6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stTable4-Accent3">
    <w:name w:val="List Table 4 Accent 3"/>
    <w:basedOn w:val="TableNormal"/>
    <w:uiPriority w:val="49"/>
    <w:rsid w:val="00821F96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Mention">
    <w:name w:val="Mention"/>
    <w:basedOn w:val="DefaultParagraphFont"/>
    <w:uiPriority w:val="99"/>
    <w:semiHidden/>
    <w:unhideWhenUsed/>
    <w:rsid w:val="00A156E0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1E3545"/>
    <w:rPr>
      <w:color w:val="808080"/>
      <w:shd w:val="clear" w:color="auto" w:fill="E6E6E6"/>
    </w:rPr>
  </w:style>
  <w:style w:type="character" w:customStyle="1" w:styleId="Ln1Char">
    <w:name w:val="Ln1 Char"/>
    <w:basedOn w:val="DefaultParagraphFont"/>
    <w:link w:val="Ln1"/>
    <w:locked/>
    <w:rsid w:val="00316D31"/>
    <w:rPr>
      <w:rFonts w:ascii="Segoe UI" w:eastAsia="Times New Roman" w:hAnsi="Segoe UI" w:cs="Segoe UI"/>
      <w:sz w:val="20"/>
      <w:szCs w:val="20"/>
    </w:rPr>
  </w:style>
  <w:style w:type="paragraph" w:customStyle="1" w:styleId="Ln1">
    <w:name w:val="Ln1"/>
    <w:link w:val="Ln1Char"/>
    <w:qFormat/>
    <w:rsid w:val="00316D31"/>
    <w:pPr>
      <w:spacing w:after="100" w:line="240" w:lineRule="auto"/>
    </w:pPr>
    <w:rPr>
      <w:rFonts w:ascii="Segoe UI" w:eastAsia="Times New Roman" w:hAnsi="Segoe UI" w:cs="Segoe UI"/>
      <w:sz w:val="20"/>
      <w:szCs w:val="20"/>
    </w:rPr>
  </w:style>
  <w:style w:type="character" w:customStyle="1" w:styleId="bold">
    <w:name w:val="bold"/>
    <w:basedOn w:val="DefaultParagraphFont"/>
    <w:rsid w:val="002F79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74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9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07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8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486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69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389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4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44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55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58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82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344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2777778">
                              <w:marLeft w:val="-4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2319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8910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76192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single" w:sz="6" w:space="0" w:color="CDCDCD"/>
                                          </w:divBdr>
                                          <w:divsChild>
                                            <w:div w:id="13359607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2387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101713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18026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34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8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50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038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2338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7783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6848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4917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2763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0818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56017154">
                                                  <w:marLeft w:val="828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D2D5D7"/>
                                                    <w:left w:val="single" w:sz="6" w:space="0" w:color="D2D5D7"/>
                                                    <w:bottom w:val="none" w:sz="0" w:space="0" w:color="auto"/>
                                                    <w:right w:val="single" w:sz="6" w:space="0" w:color="D2D5D7"/>
                                                  </w:divBdr>
                                                  <w:divsChild>
                                                    <w:div w:id="1499226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46230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42251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20165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06336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895287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847324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376413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82927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73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46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3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648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8048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0695085">
                              <w:marLeft w:val="-4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6385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533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9761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single" w:sz="6" w:space="0" w:color="CDCDCD"/>
                                          </w:divBdr>
                                          <w:divsChild>
                                            <w:div w:id="1170874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0911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1115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609787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47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5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61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0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619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50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43893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002536">
                              <w:marLeft w:val="-4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4865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3336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5755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single" w:sz="6" w:space="0" w:color="CDCDCD"/>
                                          </w:divBdr>
                                          <w:divsChild>
                                            <w:div w:id="13820511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1143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42908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561141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979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8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40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9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99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3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00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650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137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641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2722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807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8192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3811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277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8664590">
                                                  <w:marLeft w:val="828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D2D5D7"/>
                                                    <w:left w:val="single" w:sz="6" w:space="0" w:color="D2D5D7"/>
                                                    <w:bottom w:val="none" w:sz="0" w:space="0" w:color="auto"/>
                                                    <w:right w:val="single" w:sz="6" w:space="0" w:color="D2D5D7"/>
                                                  </w:divBdr>
                                                  <w:divsChild>
                                                    <w:div w:id="6975839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07477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156012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9481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5269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22639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120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50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1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85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166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663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866353">
                              <w:marLeft w:val="-45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5673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4146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6740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single" w:sz="6" w:space="0" w:color="CDCDCD"/>
                                          </w:divBdr>
                                          <w:divsChild>
                                            <w:div w:id="2088258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97487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00732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849003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54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2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2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089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96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6246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2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4722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9315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7428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5800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4580012">
                                                  <w:marLeft w:val="828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D2D5D7"/>
                                                    <w:left w:val="single" w:sz="6" w:space="0" w:color="D2D5D7"/>
                                                    <w:bottom w:val="none" w:sz="0" w:space="0" w:color="auto"/>
                                                    <w:right w:val="single" w:sz="6" w:space="0" w:color="D2D5D7"/>
                                                  </w:divBdr>
                                                  <w:divsChild>
                                                    <w:div w:id="891423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2800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4490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61794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506737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657133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7600296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22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9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16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3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56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0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4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1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914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90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353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77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8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8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07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2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02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979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5904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0587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7395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22236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7905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81051755">
                                                  <w:marLeft w:val="828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D2D5D7"/>
                                                    <w:left w:val="single" w:sz="6" w:space="0" w:color="D2D5D7"/>
                                                    <w:bottom w:val="none" w:sz="0" w:space="0" w:color="auto"/>
                                                    <w:right w:val="single" w:sz="6" w:space="0" w:color="D2D5D7"/>
                                                  </w:divBdr>
                                                  <w:divsChild>
                                                    <w:div w:id="3577773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70737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64716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60294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673532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79493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824065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portal.azure.com" TargetMode="External"/><Relationship Id="rId18" Type="http://schemas.openxmlformats.org/officeDocument/2006/relationships/hyperlink" Target="mailto:meganb@M365x723661.onmicrosoft.com" TargetMode="External"/><Relationship Id="rId26" Type="http://schemas.openxmlformats.org/officeDocument/2006/relationships/hyperlink" Target="https://portal.azure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portal.azure.com" TargetMode="External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myapps.microsoft.com" TargetMode="External"/><Relationship Id="rId25" Type="http://schemas.openxmlformats.org/officeDocument/2006/relationships/hyperlink" Target="https://portal.azure.com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hyperlink" Target="mailto:meganb@M365x723661.onmicrosoft.com" TargetMode="External"/><Relationship Id="rId29" Type="http://schemas.openxmlformats.org/officeDocument/2006/relationships/hyperlink" Target="mailto:admin@%3ctenant%3e.onmicrosoft.com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mailto:meganb@M365x723661.onmicrosoft.com" TargetMode="External"/><Relationship Id="rId32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hyperlink" Target="https://www.whatismyip.com/" TargetMode="External"/><Relationship Id="rId23" Type="http://schemas.openxmlformats.org/officeDocument/2006/relationships/hyperlink" Target="https://myapps.microsoft.com" TargetMode="External"/><Relationship Id="rId28" Type="http://schemas.openxmlformats.org/officeDocument/2006/relationships/hyperlink" Target="https://demos.microsoft.com/" TargetMode="External"/><Relationship Id="rId10" Type="http://schemas.openxmlformats.org/officeDocument/2006/relationships/footnotes" Target="footnotes.xml"/><Relationship Id="rId19" Type="http://schemas.openxmlformats.org/officeDocument/2006/relationships/image" Target="media/image3.png"/><Relationship Id="rId31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whatismyip.com/" TargetMode="External"/><Relationship Id="rId22" Type="http://schemas.openxmlformats.org/officeDocument/2006/relationships/image" Target="media/image4.png"/><Relationship Id="rId27" Type="http://schemas.openxmlformats.org/officeDocument/2006/relationships/hyperlink" Target="mailto:admin@%3ctenant%3e.onmicrosoft.com" TargetMode="External"/><Relationship Id="rId30" Type="http://schemas.openxmlformats.org/officeDocument/2006/relationships/hyperlink" Target="https://myapps.microsof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bfbb771a-fb7a-4ea5-900b-dfb43202c772">EHSTRNS327EX-1180841368-1757</_dlc_DocId>
    <_dlc_DocIdUrl xmlns="bfbb771a-fb7a-4ea5-900b-dfb43202c772">
      <Url>https://3sharponline.sharepoint.com/sites/projects/emsdemos2/_layouts/15/DocIdRedir.aspx?ID=EHSTRNS327EX-1180841368-1757</Url>
      <Description>EHSTRNS327EX-1180841368-1757</Description>
    </_dlc_DocIdUrl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BDF759D17C8249A450A7AD38FD8602" ma:contentTypeVersion="9" ma:contentTypeDescription="Create a new document." ma:contentTypeScope="" ma:versionID="c20b0fa8d4c7625c70d041d04d8bcb65">
  <xsd:schema xmlns:xsd="http://www.w3.org/2001/XMLSchema" xmlns:xs="http://www.w3.org/2001/XMLSchema" xmlns:p="http://schemas.microsoft.com/office/2006/metadata/properties" xmlns:ns2="bfbb771a-fb7a-4ea5-900b-dfb43202c772" xmlns:ns3="0c698565-4b0c-464a-bbe9-3541ff737ada" targetNamespace="http://schemas.microsoft.com/office/2006/metadata/properties" ma:root="true" ma:fieldsID="c0aa4104ee55d6c467dd0a289a8dc490" ns2:_="" ns3:_="">
    <xsd:import namespace="bfbb771a-fb7a-4ea5-900b-dfb43202c772"/>
    <xsd:import namespace="0c698565-4b0c-464a-bbe9-3541ff737ad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bb771a-fb7a-4ea5-900b-dfb43202c77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698565-4b0c-464a-bbe9-3541ff737ad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14EC20-0C50-406C-9833-414B70545297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844CA0CB-DE28-4451-B18F-0ACCE9EAC5EA}">
  <ds:schemaRefs>
    <ds:schemaRef ds:uri="http://schemas.microsoft.com/office/2006/metadata/properties"/>
    <ds:schemaRef ds:uri="http://schemas.microsoft.com/office/infopath/2007/PartnerControls"/>
    <ds:schemaRef ds:uri="bfbb771a-fb7a-4ea5-900b-dfb43202c772"/>
  </ds:schemaRefs>
</ds:datastoreItem>
</file>

<file path=customXml/itemProps3.xml><?xml version="1.0" encoding="utf-8"?>
<ds:datastoreItem xmlns:ds="http://schemas.openxmlformats.org/officeDocument/2006/customXml" ds:itemID="{85015F09-0AA1-41DF-8092-9CED1D4AD6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89ACCC-8423-4448-868D-8350A079D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bb771a-fb7a-4ea5-900b-dfb43202c772"/>
    <ds:schemaRef ds:uri="0c698565-4b0c-464a-bbe9-3541ff737a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088F710-8103-406A-A5CB-585B1F125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137</Words>
  <Characters>648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8</CharactersWithSpaces>
  <SharedDoc>false</SharedDoc>
  <HLinks>
    <vt:vector size="426" baseType="variant">
      <vt:variant>
        <vt:i4>3604491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_Create_an_Apple</vt:lpwstr>
      </vt:variant>
      <vt:variant>
        <vt:i4>4325405</vt:i4>
      </vt:variant>
      <vt:variant>
        <vt:i4>291</vt:i4>
      </vt:variant>
      <vt:variant>
        <vt:i4>0</vt:i4>
      </vt:variant>
      <vt:variant>
        <vt:i4>5</vt:i4>
      </vt:variant>
      <vt:variant>
        <vt:lpwstr>https://docs.microsoft.com/en-us/intune/enduser/using-your-android-device-with-intune</vt:lpwstr>
      </vt:variant>
      <vt:variant>
        <vt:lpwstr/>
      </vt:variant>
      <vt:variant>
        <vt:i4>1638468</vt:i4>
      </vt:variant>
      <vt:variant>
        <vt:i4>288</vt:i4>
      </vt:variant>
      <vt:variant>
        <vt:i4>0</vt:i4>
      </vt:variant>
      <vt:variant>
        <vt:i4>5</vt:i4>
      </vt:variant>
      <vt:variant>
        <vt:lpwstr>https://portal.azure.com/</vt:lpwstr>
      </vt:variant>
      <vt:variant>
        <vt:lpwstr/>
      </vt:variant>
      <vt:variant>
        <vt:i4>8060989</vt:i4>
      </vt:variant>
      <vt:variant>
        <vt:i4>285</vt:i4>
      </vt:variant>
      <vt:variant>
        <vt:i4>0</vt:i4>
      </vt:variant>
      <vt:variant>
        <vt:i4>5</vt:i4>
      </vt:variant>
      <vt:variant>
        <vt:lpwstr>https://outlook.office365.com/</vt:lpwstr>
      </vt:variant>
      <vt:variant>
        <vt:lpwstr/>
      </vt:variant>
      <vt:variant>
        <vt:i4>3670058</vt:i4>
      </vt:variant>
      <vt:variant>
        <vt:i4>282</vt:i4>
      </vt:variant>
      <vt:variant>
        <vt:i4>0</vt:i4>
      </vt:variant>
      <vt:variant>
        <vt:i4>5</vt:i4>
      </vt:variant>
      <vt:variant>
        <vt:lpwstr>https://appleid.apple.com/</vt:lpwstr>
      </vt:variant>
      <vt:variant>
        <vt:lpwstr/>
      </vt:variant>
      <vt:variant>
        <vt:i4>1638468</vt:i4>
      </vt:variant>
      <vt:variant>
        <vt:i4>279</vt:i4>
      </vt:variant>
      <vt:variant>
        <vt:i4>0</vt:i4>
      </vt:variant>
      <vt:variant>
        <vt:i4>5</vt:i4>
      </vt:variant>
      <vt:variant>
        <vt:lpwstr>https://portal.azure.com/</vt:lpwstr>
      </vt:variant>
      <vt:variant>
        <vt:lpwstr/>
      </vt:variant>
      <vt:variant>
        <vt:i4>2818085</vt:i4>
      </vt:variant>
      <vt:variant>
        <vt:i4>276</vt:i4>
      </vt:variant>
      <vt:variant>
        <vt:i4>0</vt:i4>
      </vt:variant>
      <vt:variant>
        <vt:i4>5</vt:i4>
      </vt:variant>
      <vt:variant>
        <vt:lpwstr>http://emsassetspub.blob.core.windows.net/demoassets/WoodgroveBank.png</vt:lpwstr>
      </vt:variant>
      <vt:variant>
        <vt:lpwstr/>
      </vt:variant>
      <vt:variant>
        <vt:i4>524347</vt:i4>
      </vt:variant>
      <vt:variant>
        <vt:i4>273</vt:i4>
      </vt:variant>
      <vt:variant>
        <vt:i4>0</vt:i4>
      </vt:variant>
      <vt:variant>
        <vt:i4>5</vt:i4>
      </vt:variant>
      <vt:variant>
        <vt:lpwstr>mailto:achimm@woodgrove.com</vt:lpwstr>
      </vt:variant>
      <vt:variant>
        <vt:lpwstr/>
      </vt:variant>
      <vt:variant>
        <vt:i4>524347</vt:i4>
      </vt:variant>
      <vt:variant>
        <vt:i4>270</vt:i4>
      </vt:variant>
      <vt:variant>
        <vt:i4>0</vt:i4>
      </vt:variant>
      <vt:variant>
        <vt:i4>5</vt:i4>
      </vt:variant>
      <vt:variant>
        <vt:lpwstr>mailto:achimm@woodgrove.com</vt:lpwstr>
      </vt:variant>
      <vt:variant>
        <vt:lpwstr/>
      </vt:variant>
      <vt:variant>
        <vt:i4>4063287</vt:i4>
      </vt:variant>
      <vt:variant>
        <vt:i4>267</vt:i4>
      </vt:variant>
      <vt:variant>
        <vt:i4>0</vt:i4>
      </vt:variant>
      <vt:variant>
        <vt:i4>5</vt:i4>
      </vt:variant>
      <vt:variant>
        <vt:lpwstr>https://woodgroveexpensemanager.azurewebsites.net/</vt:lpwstr>
      </vt:variant>
      <vt:variant>
        <vt:lpwstr/>
      </vt:variant>
      <vt:variant>
        <vt:i4>1638468</vt:i4>
      </vt:variant>
      <vt:variant>
        <vt:i4>264</vt:i4>
      </vt:variant>
      <vt:variant>
        <vt:i4>0</vt:i4>
      </vt:variant>
      <vt:variant>
        <vt:i4>5</vt:i4>
      </vt:variant>
      <vt:variant>
        <vt:lpwstr>https://portal.azure.com/</vt:lpwstr>
      </vt:variant>
      <vt:variant>
        <vt:lpwstr/>
      </vt:variant>
      <vt:variant>
        <vt:i4>1638468</vt:i4>
      </vt:variant>
      <vt:variant>
        <vt:i4>261</vt:i4>
      </vt:variant>
      <vt:variant>
        <vt:i4>0</vt:i4>
      </vt:variant>
      <vt:variant>
        <vt:i4>5</vt:i4>
      </vt:variant>
      <vt:variant>
        <vt:lpwstr>https://portal.azure.com/</vt:lpwstr>
      </vt:variant>
      <vt:variant>
        <vt:lpwstr/>
      </vt:variant>
      <vt:variant>
        <vt:i4>2949236</vt:i4>
      </vt:variant>
      <vt:variant>
        <vt:i4>258</vt:i4>
      </vt:variant>
      <vt:variant>
        <vt:i4>0</vt:i4>
      </vt:variant>
      <vt:variant>
        <vt:i4>5</vt:i4>
      </vt:variant>
      <vt:variant>
        <vt:lpwstr>https://outlook.office.com/</vt:lpwstr>
      </vt:variant>
      <vt:variant>
        <vt:lpwstr/>
      </vt:variant>
      <vt:variant>
        <vt:i4>5111833</vt:i4>
      </vt:variant>
      <vt:variant>
        <vt:i4>255</vt:i4>
      </vt:variant>
      <vt:variant>
        <vt:i4>0</vt:i4>
      </vt:variant>
      <vt:variant>
        <vt:i4>5</vt:i4>
      </vt:variant>
      <vt:variant>
        <vt:lpwstr>http://www.expensify.com/</vt:lpwstr>
      </vt:variant>
      <vt:variant>
        <vt:lpwstr/>
      </vt:variant>
      <vt:variant>
        <vt:i4>131161</vt:i4>
      </vt:variant>
      <vt:variant>
        <vt:i4>252</vt:i4>
      </vt:variant>
      <vt:variant>
        <vt:i4>0</vt:i4>
      </vt:variant>
      <vt:variant>
        <vt:i4>5</vt:i4>
      </vt:variant>
      <vt:variant>
        <vt:lpwstr>https://www.microsoft.com/store/apps/9pc9sckkzk84</vt:lpwstr>
      </vt:variant>
      <vt:variant>
        <vt:lpwstr/>
      </vt:variant>
      <vt:variant>
        <vt:i4>1638468</vt:i4>
      </vt:variant>
      <vt:variant>
        <vt:i4>249</vt:i4>
      </vt:variant>
      <vt:variant>
        <vt:i4>0</vt:i4>
      </vt:variant>
      <vt:variant>
        <vt:i4>5</vt:i4>
      </vt:variant>
      <vt:variant>
        <vt:lpwstr>https://portal.azure.com/</vt:lpwstr>
      </vt:variant>
      <vt:variant>
        <vt:lpwstr/>
      </vt:variant>
      <vt:variant>
        <vt:i4>2031709</vt:i4>
      </vt:variant>
      <vt:variant>
        <vt:i4>243</vt:i4>
      </vt:variant>
      <vt:variant>
        <vt:i4>0</vt:i4>
      </vt:variant>
      <vt:variant>
        <vt:i4>5</vt:i4>
      </vt:variant>
      <vt:variant>
        <vt:lpwstr>https://myapps.microsoft.com/</vt:lpwstr>
      </vt:variant>
      <vt:variant>
        <vt:lpwstr/>
      </vt:variant>
      <vt:variant>
        <vt:i4>1638468</vt:i4>
      </vt:variant>
      <vt:variant>
        <vt:i4>240</vt:i4>
      </vt:variant>
      <vt:variant>
        <vt:i4>0</vt:i4>
      </vt:variant>
      <vt:variant>
        <vt:i4>5</vt:i4>
      </vt:variant>
      <vt:variant>
        <vt:lpwstr>https://portal.azure.com/</vt:lpwstr>
      </vt:variant>
      <vt:variant>
        <vt:lpwstr/>
      </vt:variant>
      <vt:variant>
        <vt:i4>1703947</vt:i4>
      </vt:variant>
      <vt:variant>
        <vt:i4>237</vt:i4>
      </vt:variant>
      <vt:variant>
        <vt:i4>0</vt:i4>
      </vt:variant>
      <vt:variant>
        <vt:i4>5</vt:i4>
      </vt:variant>
      <vt:variant>
        <vt:lpwstr/>
      </vt:variant>
      <vt:variant>
        <vt:lpwstr>_Requiring_multi-factor_authenticati_1</vt:lpwstr>
      </vt:variant>
      <vt:variant>
        <vt:i4>262210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_Requiring_device_enrollment_2</vt:lpwstr>
      </vt:variant>
      <vt:variant>
        <vt:i4>1638468</vt:i4>
      </vt:variant>
      <vt:variant>
        <vt:i4>231</vt:i4>
      </vt:variant>
      <vt:variant>
        <vt:i4>0</vt:i4>
      </vt:variant>
      <vt:variant>
        <vt:i4>5</vt:i4>
      </vt:variant>
      <vt:variant>
        <vt:lpwstr>https://portal.azure.com/</vt:lpwstr>
      </vt:variant>
      <vt:variant>
        <vt:lpwstr/>
      </vt:variant>
      <vt:variant>
        <vt:i4>7143433</vt:i4>
      </vt:variant>
      <vt:variant>
        <vt:i4>228</vt:i4>
      </vt:variant>
      <vt:variant>
        <vt:i4>0</vt:i4>
      </vt:variant>
      <vt:variant>
        <vt:i4>5</vt:i4>
      </vt:variant>
      <vt:variant>
        <vt:lpwstr>mailto:IsaiahL@%3Ctenant%3E.onmicrosoft.com</vt:lpwstr>
      </vt:variant>
      <vt:variant>
        <vt:lpwstr/>
      </vt:variant>
      <vt:variant>
        <vt:i4>7143433</vt:i4>
      </vt:variant>
      <vt:variant>
        <vt:i4>225</vt:i4>
      </vt:variant>
      <vt:variant>
        <vt:i4>0</vt:i4>
      </vt:variant>
      <vt:variant>
        <vt:i4>5</vt:i4>
      </vt:variant>
      <vt:variant>
        <vt:lpwstr>mailto:IsaiahL@%3Ctenant%3E.onmicrosoft.com</vt:lpwstr>
      </vt:variant>
      <vt:variant>
        <vt:lpwstr/>
      </vt:variant>
      <vt:variant>
        <vt:i4>1638468</vt:i4>
      </vt:variant>
      <vt:variant>
        <vt:i4>222</vt:i4>
      </vt:variant>
      <vt:variant>
        <vt:i4>0</vt:i4>
      </vt:variant>
      <vt:variant>
        <vt:i4>5</vt:i4>
      </vt:variant>
      <vt:variant>
        <vt:lpwstr>https://portal.azure.com/</vt:lpwstr>
      </vt:variant>
      <vt:variant>
        <vt:lpwstr/>
      </vt:variant>
      <vt:variant>
        <vt:i4>458791</vt:i4>
      </vt:variant>
      <vt:variant>
        <vt:i4>219</vt:i4>
      </vt:variant>
      <vt:variant>
        <vt:i4>0</vt:i4>
      </vt:variant>
      <vt:variant>
        <vt:i4>5</vt:i4>
      </vt:variant>
      <vt:variant>
        <vt:lpwstr/>
      </vt:variant>
      <vt:variant>
        <vt:lpwstr>_Appendix_2:_Configure</vt:lpwstr>
      </vt:variant>
      <vt:variant>
        <vt:i4>458818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Requiring_device_enrollment_1</vt:lpwstr>
      </vt:variant>
      <vt:variant>
        <vt:i4>1638468</vt:i4>
      </vt:variant>
      <vt:variant>
        <vt:i4>213</vt:i4>
      </vt:variant>
      <vt:variant>
        <vt:i4>0</vt:i4>
      </vt:variant>
      <vt:variant>
        <vt:i4>5</vt:i4>
      </vt:variant>
      <vt:variant>
        <vt:lpwstr>https://portal.azure.com/</vt:lpwstr>
      </vt:variant>
      <vt:variant>
        <vt:lpwstr/>
      </vt:variant>
      <vt:variant>
        <vt:i4>2031709</vt:i4>
      </vt:variant>
      <vt:variant>
        <vt:i4>210</vt:i4>
      </vt:variant>
      <vt:variant>
        <vt:i4>0</vt:i4>
      </vt:variant>
      <vt:variant>
        <vt:i4>5</vt:i4>
      </vt:variant>
      <vt:variant>
        <vt:lpwstr>https://myapps.microsoft.com/</vt:lpwstr>
      </vt:variant>
      <vt:variant>
        <vt:lpwstr/>
      </vt:variant>
      <vt:variant>
        <vt:i4>1638468</vt:i4>
      </vt:variant>
      <vt:variant>
        <vt:i4>207</vt:i4>
      </vt:variant>
      <vt:variant>
        <vt:i4>0</vt:i4>
      </vt:variant>
      <vt:variant>
        <vt:i4>5</vt:i4>
      </vt:variant>
      <vt:variant>
        <vt:lpwstr>https://portal.azure.com/</vt:lpwstr>
      </vt:variant>
      <vt:variant>
        <vt:lpwstr/>
      </vt:variant>
      <vt:variant>
        <vt:i4>7143433</vt:i4>
      </vt:variant>
      <vt:variant>
        <vt:i4>204</vt:i4>
      </vt:variant>
      <vt:variant>
        <vt:i4>0</vt:i4>
      </vt:variant>
      <vt:variant>
        <vt:i4>5</vt:i4>
      </vt:variant>
      <vt:variant>
        <vt:lpwstr>mailto:isaiahl@%3ctenant%3e.onmicrosoft.com</vt:lpwstr>
      </vt:variant>
      <vt:variant>
        <vt:lpwstr/>
      </vt:variant>
      <vt:variant>
        <vt:i4>2031709</vt:i4>
      </vt:variant>
      <vt:variant>
        <vt:i4>201</vt:i4>
      </vt:variant>
      <vt:variant>
        <vt:i4>0</vt:i4>
      </vt:variant>
      <vt:variant>
        <vt:i4>5</vt:i4>
      </vt:variant>
      <vt:variant>
        <vt:lpwstr>https://myapps.microsoft.com/</vt:lpwstr>
      </vt:variant>
      <vt:variant>
        <vt:lpwstr/>
      </vt:variant>
      <vt:variant>
        <vt:i4>2097274</vt:i4>
      </vt:variant>
      <vt:variant>
        <vt:i4>198</vt:i4>
      </vt:variant>
      <vt:variant>
        <vt:i4>0</vt:i4>
      </vt:variant>
      <vt:variant>
        <vt:i4>5</vt:i4>
      </vt:variant>
      <vt:variant>
        <vt:lpwstr>https://www.whatismyip.com/</vt:lpwstr>
      </vt:variant>
      <vt:variant>
        <vt:lpwstr/>
      </vt:variant>
      <vt:variant>
        <vt:i4>2097274</vt:i4>
      </vt:variant>
      <vt:variant>
        <vt:i4>195</vt:i4>
      </vt:variant>
      <vt:variant>
        <vt:i4>0</vt:i4>
      </vt:variant>
      <vt:variant>
        <vt:i4>5</vt:i4>
      </vt:variant>
      <vt:variant>
        <vt:lpwstr>https://www.whatismyip.com/</vt:lpwstr>
      </vt:variant>
      <vt:variant>
        <vt:lpwstr/>
      </vt:variant>
      <vt:variant>
        <vt:i4>1638468</vt:i4>
      </vt:variant>
      <vt:variant>
        <vt:i4>192</vt:i4>
      </vt:variant>
      <vt:variant>
        <vt:i4>0</vt:i4>
      </vt:variant>
      <vt:variant>
        <vt:i4>5</vt:i4>
      </vt:variant>
      <vt:variant>
        <vt:lpwstr>https://portal.azure.com/</vt:lpwstr>
      </vt:variant>
      <vt:variant>
        <vt:lpwstr/>
      </vt:variant>
      <vt:variant>
        <vt:i4>5111906</vt:i4>
      </vt:variant>
      <vt:variant>
        <vt:i4>189</vt:i4>
      </vt:variant>
      <vt:variant>
        <vt:i4>0</vt:i4>
      </vt:variant>
      <vt:variant>
        <vt:i4>5</vt:i4>
      </vt:variant>
      <vt:variant>
        <vt:lpwstr/>
      </vt:variant>
      <vt:variant>
        <vt:lpwstr>_Conditional_access_for</vt:lpwstr>
      </vt:variant>
      <vt:variant>
        <vt:i4>458791</vt:i4>
      </vt:variant>
      <vt:variant>
        <vt:i4>186</vt:i4>
      </vt:variant>
      <vt:variant>
        <vt:i4>0</vt:i4>
      </vt:variant>
      <vt:variant>
        <vt:i4>5</vt:i4>
      </vt:variant>
      <vt:variant>
        <vt:lpwstr/>
      </vt:variant>
      <vt:variant>
        <vt:lpwstr>_Appendix_2:_Configure</vt:lpwstr>
      </vt:variant>
      <vt:variant>
        <vt:i4>458788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_Appendix_1:_Configure</vt:lpwstr>
      </vt:variant>
      <vt:variant>
        <vt:i4>6422633</vt:i4>
      </vt:variant>
      <vt:variant>
        <vt:i4>180</vt:i4>
      </vt:variant>
      <vt:variant>
        <vt:i4>0</vt:i4>
      </vt:variant>
      <vt:variant>
        <vt:i4>5</vt:i4>
      </vt:variant>
      <vt:variant>
        <vt:lpwstr>https://portal.office.com/</vt:lpwstr>
      </vt:variant>
      <vt:variant>
        <vt:lpwstr/>
      </vt:variant>
      <vt:variant>
        <vt:i4>4325405</vt:i4>
      </vt:variant>
      <vt:variant>
        <vt:i4>177</vt:i4>
      </vt:variant>
      <vt:variant>
        <vt:i4>0</vt:i4>
      </vt:variant>
      <vt:variant>
        <vt:i4>5</vt:i4>
      </vt:variant>
      <vt:variant>
        <vt:lpwstr>https://docs.microsoft.com/en-us/intune/enduser/using-your-android-device-with-intune</vt:lpwstr>
      </vt:variant>
      <vt:variant>
        <vt:lpwstr/>
      </vt:variant>
      <vt:variant>
        <vt:i4>5570638</vt:i4>
      </vt:variant>
      <vt:variant>
        <vt:i4>174</vt:i4>
      </vt:variant>
      <vt:variant>
        <vt:i4>0</vt:i4>
      </vt:variant>
      <vt:variant>
        <vt:i4>5</vt:i4>
      </vt:variant>
      <vt:variant>
        <vt:lpwstr>https://demos.microsoft.com/</vt:lpwstr>
      </vt:variant>
      <vt:variant>
        <vt:lpwstr/>
      </vt:variant>
      <vt:variant>
        <vt:i4>2818132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Requiring_multi-factor_authenticati</vt:lpwstr>
      </vt:variant>
      <vt:variant>
        <vt:i4>3538973</vt:i4>
      </vt:variant>
      <vt:variant>
        <vt:i4>168</vt:i4>
      </vt:variant>
      <vt:variant>
        <vt:i4>0</vt:i4>
      </vt:variant>
      <vt:variant>
        <vt:i4>5</vt:i4>
      </vt:variant>
      <vt:variant>
        <vt:lpwstr/>
      </vt:variant>
      <vt:variant>
        <vt:lpwstr>_Requiring_device_enrollment</vt:lpwstr>
      </vt:variant>
      <vt:variant>
        <vt:i4>2818050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Blocking_access_from</vt:lpwstr>
      </vt:variant>
      <vt:variant>
        <vt:i4>1310777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5819807</vt:lpwstr>
      </vt:variant>
      <vt:variant>
        <vt:i4>131077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5819806</vt:lpwstr>
      </vt:variant>
      <vt:variant>
        <vt:i4>131077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5819805</vt:lpwstr>
      </vt:variant>
      <vt:variant>
        <vt:i4>131077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5819804</vt:lpwstr>
      </vt:variant>
      <vt:variant>
        <vt:i4>131077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5819803</vt:lpwstr>
      </vt:variant>
      <vt:variant>
        <vt:i4>131077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5819802</vt:lpwstr>
      </vt:variant>
      <vt:variant>
        <vt:i4>131077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5819801</vt:lpwstr>
      </vt:variant>
      <vt:variant>
        <vt:i4>131077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5819800</vt:lpwstr>
      </vt:variant>
      <vt:variant>
        <vt:i4>190059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5819799</vt:lpwstr>
      </vt:variant>
      <vt:variant>
        <vt:i4>190059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5819798</vt:lpwstr>
      </vt:variant>
      <vt:variant>
        <vt:i4>190059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5819797</vt:lpwstr>
      </vt:variant>
      <vt:variant>
        <vt:i4>190059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5819796</vt:lpwstr>
      </vt:variant>
      <vt:variant>
        <vt:i4>190059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5819795</vt:lpwstr>
      </vt:variant>
      <vt:variant>
        <vt:i4>190059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5819794</vt:lpwstr>
      </vt:variant>
      <vt:variant>
        <vt:i4>190059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5819793</vt:lpwstr>
      </vt:variant>
      <vt:variant>
        <vt:i4>190059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5819792</vt:lpwstr>
      </vt:variant>
      <vt:variant>
        <vt:i4>190059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5819791</vt:lpwstr>
      </vt:variant>
      <vt:variant>
        <vt:i4>190059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5819790</vt:lpwstr>
      </vt:variant>
      <vt:variant>
        <vt:i4>183506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5819789</vt:lpwstr>
      </vt:variant>
      <vt:variant>
        <vt:i4>183506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5819788</vt:lpwstr>
      </vt:variant>
      <vt:variant>
        <vt:i4>183506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5819787</vt:lpwstr>
      </vt:variant>
      <vt:variant>
        <vt:i4>183506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5819786</vt:lpwstr>
      </vt:variant>
      <vt:variant>
        <vt:i4>183506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5819785</vt:lpwstr>
      </vt:variant>
      <vt:variant>
        <vt:i4>183506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5819784</vt:lpwstr>
      </vt:variant>
      <vt:variant>
        <vt:i4>183506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5819783</vt:lpwstr>
      </vt:variant>
      <vt:variant>
        <vt:i4>183506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5819782</vt:lpwstr>
      </vt:variant>
      <vt:variant>
        <vt:i4>183506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5819781</vt:lpwstr>
      </vt:variant>
      <vt:variant>
        <vt:i4>3342436</vt:i4>
      </vt:variant>
      <vt:variant>
        <vt:i4>0</vt:i4>
      </vt:variant>
      <vt:variant>
        <vt:i4>0</vt:i4>
      </vt:variant>
      <vt:variant>
        <vt:i4>5</vt:i4>
      </vt:variant>
      <vt:variant>
        <vt:lpwstr>https://login.microsoftonline.com/common/debugmo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a Croly</dc:creator>
  <cp:keywords/>
  <cp:lastModifiedBy>Sophie Chanialaki</cp:lastModifiedBy>
  <cp:revision>4</cp:revision>
  <dcterms:created xsi:type="dcterms:W3CDTF">2018-11-07T14:09:00Z</dcterms:created>
  <dcterms:modified xsi:type="dcterms:W3CDTF">2018-11-07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BDF759D17C8249A450A7AD38FD8602</vt:lpwstr>
  </property>
  <property fmtid="{D5CDD505-2E9C-101B-9397-08002B2CF9AE}" pid="3" name="_dlc_DocIdItemGuid">
    <vt:lpwstr>947fd0a8-3632-477d-9c03-2c8e36e3f834</vt:lpwstr>
  </property>
</Properties>
</file>